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5269" w:rsidRPr="0015289C" w:rsidRDefault="00C05269" w:rsidP="005B3D45">
      <w:pPr>
        <w:overflowPunct w:val="0"/>
        <w:autoSpaceDE w:val="0"/>
        <w:autoSpaceDN w:val="0"/>
        <w:adjustRightInd w:val="0"/>
        <w:contextualSpacing/>
        <w:textAlignment w:val="baseline"/>
        <w:rPr>
          <w:rFonts w:asciiTheme="minorHAnsi" w:hAnsiTheme="minorHAnsi" w:cstheme="minorHAnsi"/>
          <w:bCs/>
          <w:sz w:val="22"/>
          <w:szCs w:val="22"/>
        </w:rPr>
      </w:pPr>
      <w:r w:rsidRPr="0015289C">
        <w:rPr>
          <w:rFonts w:asciiTheme="minorHAnsi" w:hAnsiTheme="minorHAnsi" w:cstheme="minorHAnsi"/>
          <w:b/>
          <w:bCs/>
          <w:sz w:val="22"/>
          <w:szCs w:val="22"/>
          <w:u w:val="single"/>
        </w:rPr>
        <w:t>Professional Summary:</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 xml:space="preserve">Overall </w:t>
      </w:r>
      <w:r w:rsidR="00243B2B" w:rsidRPr="0015289C">
        <w:rPr>
          <w:rFonts w:asciiTheme="minorHAnsi" w:hAnsiTheme="minorHAnsi" w:cstheme="minorHAnsi"/>
          <w:bCs/>
          <w:sz w:val="22"/>
          <w:szCs w:val="22"/>
        </w:rPr>
        <w:t>5</w:t>
      </w:r>
      <w:r w:rsidRPr="0015289C">
        <w:rPr>
          <w:rFonts w:asciiTheme="minorHAnsi" w:hAnsiTheme="minorHAnsi" w:cstheme="minorHAnsi"/>
          <w:bCs/>
          <w:sz w:val="22"/>
          <w:szCs w:val="22"/>
        </w:rPr>
        <w:t xml:space="preserve"> Years of professional Information Technology experience in Hadoop</w:t>
      </w:r>
      <w:r w:rsidR="00AE1E94" w:rsidRPr="0015289C">
        <w:rPr>
          <w:rFonts w:asciiTheme="minorHAnsi" w:hAnsiTheme="minorHAnsi" w:cstheme="minorHAnsi"/>
          <w:bCs/>
          <w:sz w:val="22"/>
          <w:szCs w:val="22"/>
        </w:rPr>
        <w:t xml:space="preserve"> </w:t>
      </w:r>
      <w:r w:rsidRPr="0015289C">
        <w:rPr>
          <w:rFonts w:asciiTheme="minorHAnsi" w:hAnsiTheme="minorHAnsi" w:cstheme="minorHAnsi"/>
          <w:bCs/>
          <w:sz w:val="22"/>
          <w:szCs w:val="22"/>
        </w:rPr>
        <w:t>Administration activities such as installation, configuration and maintenance of systems/cluster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Having extensive experience in Linux Administration &amp; Big Data Technologies as a Hadoop Administration.</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Hands on experience in Hadoop Clusters using Horton works (HDP), Cloudera (CDH3, CDH4), oracle big data and Yarn distributions platform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Possessing skills in Apache Hadoop, Map-Reduce, Pig, Impala, Hive, HBase, Zookeeper, Sqoop, Flume, OOZIE, and Kafka, storm, Spark, Java Script, and J2EE.</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 xml:space="preserve">Experience in deploying and managing the multi-node development and production Hadoop cluster with different Hadoop components (Hive, Pig, </w:t>
      </w:r>
      <w:proofErr w:type="spellStart"/>
      <w:r w:rsidRPr="0015289C">
        <w:rPr>
          <w:rFonts w:asciiTheme="minorHAnsi" w:hAnsiTheme="minorHAnsi" w:cstheme="minorHAnsi"/>
          <w:bCs/>
          <w:sz w:val="22"/>
          <w:szCs w:val="22"/>
        </w:rPr>
        <w:t>Sqoop</w:t>
      </w:r>
      <w:proofErr w:type="spellEnd"/>
      <w:r w:rsidRPr="0015289C">
        <w:rPr>
          <w:rFonts w:asciiTheme="minorHAnsi" w:hAnsiTheme="minorHAnsi" w:cstheme="minorHAnsi"/>
          <w:bCs/>
          <w:sz w:val="22"/>
          <w:szCs w:val="22"/>
        </w:rPr>
        <w:t xml:space="preserve">, </w:t>
      </w:r>
      <w:proofErr w:type="spellStart"/>
      <w:r w:rsidRPr="0015289C">
        <w:rPr>
          <w:rFonts w:asciiTheme="minorHAnsi" w:hAnsiTheme="minorHAnsi" w:cstheme="minorHAnsi"/>
          <w:bCs/>
          <w:sz w:val="22"/>
          <w:szCs w:val="22"/>
        </w:rPr>
        <w:t>Oozie</w:t>
      </w:r>
      <w:proofErr w:type="spellEnd"/>
      <w:r w:rsidRPr="0015289C">
        <w:rPr>
          <w:rFonts w:asciiTheme="minorHAnsi" w:hAnsiTheme="minorHAnsi" w:cstheme="minorHAnsi"/>
          <w:bCs/>
          <w:sz w:val="22"/>
          <w:szCs w:val="22"/>
        </w:rPr>
        <w:t xml:space="preserve">, Flume, </w:t>
      </w:r>
      <w:proofErr w:type="spellStart"/>
      <w:r w:rsidRPr="0015289C">
        <w:rPr>
          <w:rFonts w:asciiTheme="minorHAnsi" w:hAnsiTheme="minorHAnsi" w:cstheme="minorHAnsi"/>
          <w:bCs/>
          <w:sz w:val="22"/>
          <w:szCs w:val="22"/>
        </w:rPr>
        <w:t>HCatalog</w:t>
      </w:r>
      <w:proofErr w:type="spellEnd"/>
      <w:r w:rsidRPr="0015289C">
        <w:rPr>
          <w:rFonts w:asciiTheme="minorHAnsi" w:hAnsiTheme="minorHAnsi" w:cstheme="minorHAnsi"/>
          <w:bCs/>
          <w:sz w:val="22"/>
          <w:szCs w:val="22"/>
        </w:rPr>
        <w:t xml:space="preserve">, </w:t>
      </w:r>
      <w:proofErr w:type="spellStart"/>
      <w:r w:rsidRPr="0015289C">
        <w:rPr>
          <w:rFonts w:asciiTheme="minorHAnsi" w:hAnsiTheme="minorHAnsi" w:cstheme="minorHAnsi"/>
          <w:bCs/>
          <w:sz w:val="22"/>
          <w:szCs w:val="22"/>
        </w:rPr>
        <w:t>HBase</w:t>
      </w:r>
      <w:proofErr w:type="spellEnd"/>
      <w:r w:rsidRPr="0015289C">
        <w:rPr>
          <w:rFonts w:asciiTheme="minorHAnsi" w:hAnsiTheme="minorHAnsi" w:cstheme="minorHAnsi"/>
          <w:bCs/>
          <w:sz w:val="22"/>
          <w:szCs w:val="22"/>
        </w:rPr>
        <w:t>, Zookeeper) using Horton works Ambari.</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Good experience in creating various database objects like tables, stored procedures, functions, and triggers using SQL, PL/SQL and DB2.</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Used Apache Falcon to support Data Retention policies for HIVE/HDF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Configuring Name-node High availability and Name-node Federation and depth knowledge on Zookeeper for cluster coordination services.</w:t>
      </w:r>
    </w:p>
    <w:p w:rsidR="00F51B81" w:rsidRPr="0015289C" w:rsidRDefault="003D51C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Managed the scripts from Crontab to capture the platform Netflix.</w:t>
      </w:r>
    </w:p>
    <w:p w:rsidR="00F51B81" w:rsidRPr="0015289C" w:rsidRDefault="003D51C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Maintaining the log rotation for all application and platform related jobs</w:t>
      </w:r>
      <w:r w:rsidR="00F51B81" w:rsidRPr="0015289C">
        <w:rPr>
          <w:rFonts w:asciiTheme="minorHAnsi" w:hAnsiTheme="minorHAnsi" w:cstheme="minorHAnsi"/>
          <w:bCs/>
          <w:sz w:val="22"/>
          <w:szCs w:val="22"/>
        </w:rPr>
        <w:t xml:space="preserve">. </w:t>
      </w:r>
    </w:p>
    <w:p w:rsidR="003D51C0" w:rsidRPr="0015289C" w:rsidRDefault="00F51B81"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sz w:val="22"/>
          <w:szCs w:val="22"/>
        </w:rPr>
        <w:t>Extensively worked in Hadoop, spark cluster and streams processing using Spark Streaming. Experience in Spark, python interfaces to Spark. Write Scoop, Spark and Map Reduce scripts and workflow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on Design, configure and manage the backup and disaster recovery for Hadoop data.</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administering Tableau and Green Plum databases instances in various environment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administration of Kafka and Flume streaming using Cloudera Distribution.</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Hands on experience in analyzing Log files for Hadoop and eco system services and finding root cause.</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tensive knowledge in Tableau on Enterprise Environment and Tableau administration experience including technical support, troubleshooting, reporting and monitoring of system usage.</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on Commissioning, Decommissioning, Balancing, and Managing Nodes and tuning server for optimal performance of the cluster.</w:t>
      </w:r>
    </w:p>
    <w:p w:rsidR="009D2076"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importing and exporting the data using Sqoop from HDFS to Relational Database systems/mainframe and vice-versa.</w:t>
      </w:r>
    </w:p>
    <w:p w:rsidR="00560230"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Worked on NoSQL databases including HBase, Cassandra and MongoDB.</w:t>
      </w:r>
    </w:p>
    <w:p w:rsidR="00560230" w:rsidRPr="0015289C" w:rsidRDefault="009D2076"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sz w:val="22"/>
          <w:szCs w:val="22"/>
        </w:rPr>
        <w:t>Communicate with developers using in-depth knowledge of Cassandra Data Modeling for converting some of the applications to use Cassandra instead of Oracle</w:t>
      </w:r>
      <w:r w:rsidR="00560230" w:rsidRPr="0015289C">
        <w:rPr>
          <w:rFonts w:asciiTheme="minorHAnsi" w:hAnsiTheme="minorHAnsi" w:cstheme="minorHAnsi"/>
          <w:sz w:val="22"/>
          <w:szCs w:val="22"/>
        </w:rPr>
        <w:t>.</w:t>
      </w:r>
    </w:p>
    <w:p w:rsidR="00C05269" w:rsidRPr="0015289C" w:rsidRDefault="0056023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sz w:val="22"/>
          <w:szCs w:val="22"/>
        </w:rPr>
        <w:t xml:space="preserve">Implemented a distributed messaging queue to integrate with Cassandra using Apache Kafka and </w:t>
      </w:r>
      <w:proofErr w:type="spellStart"/>
      <w:r w:rsidRPr="0015289C">
        <w:rPr>
          <w:rFonts w:asciiTheme="minorHAnsi" w:hAnsiTheme="minorHAnsi" w:cstheme="minorHAnsi"/>
          <w:sz w:val="22"/>
          <w:szCs w:val="22"/>
        </w:rPr>
        <w:t>ZooKeeper</w:t>
      </w:r>
      <w:proofErr w:type="spellEnd"/>
      <w:r w:rsidRPr="0015289C">
        <w:rPr>
          <w:rFonts w:asciiTheme="minorHAnsi" w:hAnsiTheme="minorHAnsi" w:cstheme="minorHAnsi"/>
          <w:sz w:val="22"/>
          <w:szCs w:val="22"/>
        </w:rPr>
        <w:t>. Involved in a POC to implement a failsafe distributed data storage and computation system using Apache YARN.</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Designing and implementing security for Hadoop cluster with Kerberos secure authentication.</w:t>
      </w:r>
    </w:p>
    <w:p w:rsidR="00A121E4"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Hands on experience on Nagios and Ganglia tool for cluster monitoring system.</w:t>
      </w:r>
    </w:p>
    <w:p w:rsidR="00F51B81"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scheduling all Hadoop/Hive/Sqoop/HBase jobs using Oozie.</w:t>
      </w:r>
      <w:r w:rsidR="00A121E4" w:rsidRPr="0015289C">
        <w:rPr>
          <w:rFonts w:asciiTheme="minorHAnsi" w:hAnsiTheme="minorHAnsi" w:cstheme="minorHAnsi"/>
          <w:sz w:val="22"/>
          <w:szCs w:val="22"/>
        </w:rPr>
        <w:t xml:space="preserve"> Implemented Spark solution to enable real time reports from Cassandra data.  Was also actively involved in designing column families for various Cassandra Cluster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Knowledge of Data Ware Housing concepts and Cogons8 BI Suit and Business Object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HDFS data storage and support for running map-reduce job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Installing Firmware Upgrades, kernel patches, systems configuration, performance tuning on Unix/Linux system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t in Linux Performance monitoring, kernel tuning, Load balancing, health checks and maintaining compliance with specifications.</w:t>
      </w:r>
    </w:p>
    <w:p w:rsidR="00F862A6" w:rsidRPr="0015289C" w:rsidRDefault="00F862A6"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Proficient in Shell, Perl and Python Script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Hands on experience in Zookeeper and ZKFC in managing and configuring in Name Node failure scenarios.</w:t>
      </w:r>
    </w:p>
    <w:p w:rsidR="00C05269" w:rsidRPr="0015289C" w:rsidRDefault="00C05269"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Team Player with good communication and interpersonal skills and goal oriented approach to problem solving issues.</w:t>
      </w:r>
    </w:p>
    <w:p w:rsidR="00427B00" w:rsidRPr="0015289C" w:rsidRDefault="00427B0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lastRenderedPageBreak/>
        <w:t>Hands on experience in provisioning and managing multi-tenant Hadoop clusters on public cloud environment – Amazon Web Services (AWS)-EC2 and on private cloud infrastructure – Open Stack cloud platform.</w:t>
      </w:r>
    </w:p>
    <w:p w:rsidR="00427B00" w:rsidRPr="0015289C" w:rsidRDefault="00427B0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Experience in Building S3 buckets and managed policies for S3 buckets and used S3 bucket and Glacier for storage and backup on AWS.</w:t>
      </w:r>
    </w:p>
    <w:p w:rsidR="00427B00" w:rsidRPr="0015289C" w:rsidRDefault="00427B00" w:rsidP="005B3D45">
      <w:pPr>
        <w:numPr>
          <w:ilvl w:val="0"/>
          <w:numId w:val="21"/>
        </w:numPr>
        <w:tabs>
          <w:tab w:val="left" w:pos="0"/>
        </w:tabs>
        <w:overflowPunct w:val="0"/>
        <w:autoSpaceDE w:val="0"/>
        <w:autoSpaceDN w:val="0"/>
        <w:adjustRightInd w:val="0"/>
        <w:ind w:left="360"/>
        <w:contextualSpacing/>
        <w:textAlignment w:val="baseline"/>
        <w:rPr>
          <w:rFonts w:asciiTheme="minorHAnsi" w:hAnsiTheme="minorHAnsi" w:cstheme="minorHAnsi"/>
          <w:bCs/>
          <w:sz w:val="22"/>
          <w:szCs w:val="22"/>
        </w:rPr>
      </w:pPr>
      <w:r w:rsidRPr="0015289C">
        <w:rPr>
          <w:rFonts w:asciiTheme="minorHAnsi" w:hAnsiTheme="minorHAnsi" w:cstheme="minorHAnsi"/>
          <w:bCs/>
          <w:sz w:val="22"/>
          <w:szCs w:val="22"/>
        </w:rPr>
        <w:t>Worked on setting up and configuring AWS's EMR Clusters and Used Amazon IAM to grant fine - grained access to AWS resources to users.</w:t>
      </w:r>
      <w:bookmarkStart w:id="0" w:name="_GoBack"/>
      <w:bookmarkEnd w:id="0"/>
    </w:p>
    <w:p w:rsidR="00CA6175" w:rsidRPr="0015289C" w:rsidRDefault="00CA6175" w:rsidP="005B3D45">
      <w:pPr>
        <w:numPr>
          <w:ilvl w:val="0"/>
          <w:numId w:val="21"/>
        </w:numPr>
        <w:overflowPunct w:val="0"/>
        <w:autoSpaceDE w:val="0"/>
        <w:autoSpaceDN w:val="0"/>
        <w:adjustRightInd w:val="0"/>
        <w:ind w:left="360"/>
        <w:contextualSpacing/>
        <w:jc w:val="both"/>
        <w:textAlignment w:val="baseline"/>
        <w:rPr>
          <w:rFonts w:asciiTheme="minorHAnsi" w:hAnsiTheme="minorHAnsi" w:cstheme="minorHAnsi"/>
          <w:bCs/>
          <w:sz w:val="22"/>
          <w:szCs w:val="22"/>
        </w:rPr>
      </w:pPr>
      <w:r w:rsidRPr="0015289C">
        <w:rPr>
          <w:rFonts w:asciiTheme="minorHAnsi" w:hAnsiTheme="minorHAnsi" w:cstheme="minorHAnsi"/>
          <w:bCs/>
          <w:sz w:val="22"/>
          <w:szCs w:val="22"/>
        </w:rPr>
        <w:t>Worked with project team to deliver OLAP solutions to provide robust high availability and performance.</w:t>
      </w:r>
    </w:p>
    <w:p w:rsidR="00CA6175" w:rsidRPr="0015289C" w:rsidRDefault="00CA6175" w:rsidP="005B3D45">
      <w:pPr>
        <w:numPr>
          <w:ilvl w:val="0"/>
          <w:numId w:val="21"/>
        </w:numPr>
        <w:overflowPunct w:val="0"/>
        <w:autoSpaceDE w:val="0"/>
        <w:autoSpaceDN w:val="0"/>
        <w:adjustRightInd w:val="0"/>
        <w:ind w:left="360"/>
        <w:contextualSpacing/>
        <w:jc w:val="both"/>
        <w:textAlignment w:val="baseline"/>
        <w:rPr>
          <w:rFonts w:asciiTheme="minorHAnsi" w:hAnsiTheme="minorHAnsi" w:cstheme="minorHAnsi"/>
          <w:bCs/>
          <w:sz w:val="22"/>
          <w:szCs w:val="22"/>
        </w:rPr>
      </w:pPr>
      <w:r w:rsidRPr="0015289C">
        <w:rPr>
          <w:rFonts w:asciiTheme="minorHAnsi" w:hAnsiTheme="minorHAnsi" w:cstheme="minorHAnsi"/>
          <w:bCs/>
          <w:sz w:val="22"/>
          <w:szCs w:val="22"/>
        </w:rPr>
        <w:t>Hands-on experience in creation and usage of 3</w:t>
      </w:r>
      <w:r w:rsidRPr="0015289C">
        <w:rPr>
          <w:rFonts w:asciiTheme="minorHAnsi" w:hAnsiTheme="minorHAnsi" w:cstheme="minorHAnsi"/>
          <w:bCs/>
          <w:sz w:val="22"/>
          <w:szCs w:val="22"/>
          <w:vertAlign w:val="superscript"/>
        </w:rPr>
        <w:t>rd</w:t>
      </w:r>
      <w:r w:rsidRPr="0015289C">
        <w:rPr>
          <w:rFonts w:asciiTheme="minorHAnsi" w:hAnsiTheme="minorHAnsi" w:cstheme="minorHAnsi"/>
          <w:bCs/>
          <w:sz w:val="22"/>
          <w:szCs w:val="22"/>
        </w:rPr>
        <w:t xml:space="preserve"> Normal Form OLTP.</w:t>
      </w:r>
    </w:p>
    <w:p w:rsidR="00CA6175" w:rsidRPr="0015289C" w:rsidRDefault="00CA6175" w:rsidP="005B3D45">
      <w:pPr>
        <w:numPr>
          <w:ilvl w:val="0"/>
          <w:numId w:val="21"/>
        </w:numPr>
        <w:overflowPunct w:val="0"/>
        <w:autoSpaceDE w:val="0"/>
        <w:autoSpaceDN w:val="0"/>
        <w:adjustRightInd w:val="0"/>
        <w:ind w:left="360"/>
        <w:contextualSpacing/>
        <w:jc w:val="both"/>
        <w:textAlignment w:val="baseline"/>
        <w:rPr>
          <w:rFonts w:asciiTheme="minorHAnsi" w:hAnsiTheme="minorHAnsi" w:cstheme="minorHAnsi"/>
          <w:bCs/>
          <w:sz w:val="22"/>
          <w:szCs w:val="22"/>
        </w:rPr>
      </w:pPr>
      <w:bookmarkStart w:id="1" w:name="_Hlk514850964"/>
      <w:r w:rsidRPr="0015289C">
        <w:rPr>
          <w:rFonts w:asciiTheme="minorHAnsi" w:hAnsiTheme="minorHAnsi" w:cstheme="minorHAnsi"/>
          <w:bCs/>
          <w:sz w:val="22"/>
          <w:szCs w:val="22"/>
        </w:rPr>
        <w:t>Familiar with MS SQL best practices involved with OLTP and data</w:t>
      </w:r>
      <w:r w:rsidR="00090537" w:rsidRPr="0015289C">
        <w:rPr>
          <w:rFonts w:asciiTheme="minorHAnsi" w:hAnsiTheme="minorHAnsi" w:cstheme="minorHAnsi"/>
          <w:bCs/>
          <w:sz w:val="22"/>
          <w:szCs w:val="22"/>
        </w:rPr>
        <w:t xml:space="preserve"> </w:t>
      </w:r>
      <w:r w:rsidRPr="0015289C">
        <w:rPr>
          <w:rFonts w:asciiTheme="minorHAnsi" w:hAnsiTheme="minorHAnsi" w:cstheme="minorHAnsi"/>
          <w:bCs/>
          <w:sz w:val="22"/>
          <w:szCs w:val="22"/>
        </w:rPr>
        <w:t>warehouse environments.</w:t>
      </w:r>
    </w:p>
    <w:bookmarkEnd w:id="1"/>
    <w:p w:rsidR="00CA6175" w:rsidRPr="0015289C" w:rsidRDefault="00CA6175" w:rsidP="005B3D45">
      <w:pPr>
        <w:numPr>
          <w:ilvl w:val="0"/>
          <w:numId w:val="21"/>
        </w:numPr>
        <w:overflowPunct w:val="0"/>
        <w:autoSpaceDE w:val="0"/>
        <w:autoSpaceDN w:val="0"/>
        <w:adjustRightInd w:val="0"/>
        <w:ind w:left="360"/>
        <w:contextualSpacing/>
        <w:jc w:val="both"/>
        <w:textAlignment w:val="baseline"/>
        <w:rPr>
          <w:rFonts w:asciiTheme="minorHAnsi" w:hAnsiTheme="minorHAnsi" w:cstheme="minorHAnsi"/>
          <w:bCs/>
          <w:sz w:val="22"/>
          <w:szCs w:val="22"/>
        </w:rPr>
      </w:pPr>
      <w:r w:rsidRPr="0015289C">
        <w:rPr>
          <w:rFonts w:asciiTheme="minorHAnsi" w:hAnsiTheme="minorHAnsi" w:cstheme="minorHAnsi"/>
          <w:bCs/>
          <w:sz w:val="22"/>
          <w:szCs w:val="22"/>
        </w:rPr>
        <w:t>Designed and supervised overall development of Data Mart and Oracle-hosted dimensional models.</w:t>
      </w:r>
    </w:p>
    <w:p w:rsidR="00CA1C7C" w:rsidRPr="0015289C" w:rsidRDefault="001F4889" w:rsidP="005B3D45">
      <w:pPr>
        <w:tabs>
          <w:tab w:val="left" w:pos="0"/>
        </w:tabs>
        <w:overflowPunct w:val="0"/>
        <w:autoSpaceDE w:val="0"/>
        <w:autoSpaceDN w:val="0"/>
        <w:adjustRightInd w:val="0"/>
        <w:ind w:left="360" w:hanging="36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pict>
          <v:rect id="_x0000_i1025" style="width:0;height:1.5pt" o:hralign="center" o:hrstd="t" o:hr="t" fillcolor="#aca899" stroked="f"/>
        </w:pict>
      </w:r>
    </w:p>
    <w:p w:rsidR="00B34076" w:rsidRPr="0015289C" w:rsidRDefault="00236334" w:rsidP="005B3D45">
      <w:pPr>
        <w:contextualSpacing/>
        <w:rPr>
          <w:rFonts w:asciiTheme="minorHAnsi" w:hAnsiTheme="minorHAnsi" w:cstheme="minorHAnsi"/>
          <w:b/>
          <w:bCs/>
          <w:sz w:val="22"/>
          <w:szCs w:val="22"/>
          <w:u w:val="single"/>
        </w:rPr>
      </w:pPr>
      <w:r w:rsidRPr="0015289C">
        <w:rPr>
          <w:rFonts w:asciiTheme="minorHAnsi" w:hAnsiTheme="minorHAnsi" w:cstheme="minorHAnsi"/>
          <w:b/>
          <w:bCs/>
          <w:sz w:val="22"/>
          <w:szCs w:val="22"/>
          <w:u w:val="single"/>
        </w:rPr>
        <w:t>Technical Skills</w:t>
      </w:r>
      <w:r w:rsidR="00F06817" w:rsidRPr="0015289C">
        <w:rPr>
          <w:rFonts w:asciiTheme="minorHAnsi" w:hAnsiTheme="minorHAnsi" w:cstheme="minorHAnsi"/>
          <w:b/>
          <w:bCs/>
          <w:sz w:val="22"/>
          <w:szCs w:val="22"/>
          <w:u w:val="single"/>
        </w:rPr>
        <w:t>:</w:t>
      </w:r>
    </w:p>
    <w:tbl>
      <w:tblPr>
        <w:tblW w:w="1035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3780"/>
        <w:gridCol w:w="6570"/>
      </w:tblGrid>
      <w:tr w:rsidR="00422812" w:rsidRPr="0015289C" w:rsidTr="00422812">
        <w:trPr>
          <w:trHeight w:val="253"/>
        </w:trPr>
        <w:tc>
          <w:tcPr>
            <w:tcW w:w="3780" w:type="dxa"/>
            <w:tcBorders>
              <w:top w:val="single" w:sz="4" w:space="0" w:color="auto"/>
              <w:left w:val="single" w:sz="4" w:space="0" w:color="auto"/>
              <w:bottom w:val="single" w:sz="4" w:space="0" w:color="auto"/>
              <w:right w:val="single" w:sz="4" w:space="0" w:color="auto"/>
            </w:tcBorders>
            <w:shd w:val="clear" w:color="auto" w:fill="auto"/>
          </w:tcPr>
          <w:p w:rsidR="00422812" w:rsidRPr="0015289C" w:rsidRDefault="00422812"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Big Data Technologies</w:t>
            </w:r>
          </w:p>
        </w:tc>
        <w:tc>
          <w:tcPr>
            <w:tcW w:w="6570" w:type="dxa"/>
            <w:tcBorders>
              <w:top w:val="single" w:sz="4" w:space="0" w:color="auto"/>
              <w:left w:val="single" w:sz="4" w:space="0" w:color="auto"/>
              <w:bottom w:val="single" w:sz="4" w:space="0" w:color="auto"/>
              <w:right w:val="single" w:sz="4" w:space="0" w:color="auto"/>
            </w:tcBorders>
            <w:shd w:val="clear" w:color="auto" w:fill="auto"/>
          </w:tcPr>
          <w:p w:rsidR="00422812" w:rsidRPr="0015289C" w:rsidRDefault="00422812"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Hadoop, HDFS, Map Reduce, YARN, PIG, Hive, </w:t>
            </w:r>
            <w:r w:rsidR="006D1C4F" w:rsidRPr="0015289C">
              <w:rPr>
                <w:rFonts w:asciiTheme="minorHAnsi" w:hAnsiTheme="minorHAnsi" w:cstheme="minorHAnsi"/>
                <w:bCs/>
                <w:sz w:val="22"/>
                <w:szCs w:val="22"/>
              </w:rPr>
              <w:t>HBase</w:t>
            </w:r>
            <w:r w:rsidRPr="0015289C">
              <w:rPr>
                <w:rFonts w:asciiTheme="minorHAnsi" w:hAnsiTheme="minorHAnsi" w:cstheme="minorHAnsi"/>
                <w:bCs/>
                <w:sz w:val="22"/>
                <w:szCs w:val="22"/>
              </w:rPr>
              <w:t xml:space="preserve">, Zookeeper, Oozie, Ambari, Kerberos, Knox, Ranger, Sentry, Spark, </w:t>
            </w:r>
            <w:proofErr w:type="spellStart"/>
            <w:r w:rsidRPr="0015289C">
              <w:rPr>
                <w:rFonts w:asciiTheme="minorHAnsi" w:hAnsiTheme="minorHAnsi" w:cstheme="minorHAnsi"/>
                <w:bCs/>
                <w:sz w:val="22"/>
                <w:szCs w:val="22"/>
              </w:rPr>
              <w:t>Tez</w:t>
            </w:r>
            <w:proofErr w:type="spellEnd"/>
            <w:r w:rsidRPr="0015289C">
              <w:rPr>
                <w:rFonts w:asciiTheme="minorHAnsi" w:hAnsiTheme="minorHAnsi" w:cstheme="minorHAnsi"/>
                <w:bCs/>
                <w:sz w:val="22"/>
                <w:szCs w:val="22"/>
              </w:rPr>
              <w:t xml:space="preserve">, </w:t>
            </w:r>
            <w:proofErr w:type="spellStart"/>
            <w:r w:rsidRPr="0015289C">
              <w:rPr>
                <w:rFonts w:asciiTheme="minorHAnsi" w:hAnsiTheme="minorHAnsi" w:cstheme="minorHAnsi"/>
                <w:bCs/>
                <w:sz w:val="22"/>
                <w:szCs w:val="22"/>
              </w:rPr>
              <w:t>Accumulo</w:t>
            </w:r>
            <w:proofErr w:type="spellEnd"/>
            <w:r w:rsidRPr="0015289C">
              <w:rPr>
                <w:rFonts w:asciiTheme="minorHAnsi" w:hAnsiTheme="minorHAnsi" w:cstheme="minorHAnsi"/>
                <w:bCs/>
                <w:sz w:val="22"/>
                <w:szCs w:val="22"/>
              </w:rPr>
              <w:t xml:space="preserve">, Impala, Hue, Storm, Kafka, Flume, </w:t>
            </w:r>
            <w:proofErr w:type="spellStart"/>
            <w:r w:rsidRPr="0015289C">
              <w:rPr>
                <w:rFonts w:asciiTheme="minorHAnsi" w:hAnsiTheme="minorHAnsi" w:cstheme="minorHAnsi"/>
                <w:bCs/>
                <w:sz w:val="22"/>
                <w:szCs w:val="22"/>
              </w:rPr>
              <w:t>Sqoop</w:t>
            </w:r>
            <w:proofErr w:type="spellEnd"/>
            <w:r w:rsidRPr="0015289C">
              <w:rPr>
                <w:rFonts w:asciiTheme="minorHAnsi" w:hAnsiTheme="minorHAnsi" w:cstheme="minorHAnsi"/>
                <w:bCs/>
                <w:sz w:val="22"/>
                <w:szCs w:val="22"/>
              </w:rPr>
              <w:t xml:space="preserve">, </w:t>
            </w:r>
            <w:proofErr w:type="spellStart"/>
            <w:r w:rsidRPr="0015289C">
              <w:rPr>
                <w:rFonts w:asciiTheme="minorHAnsi" w:hAnsiTheme="minorHAnsi" w:cstheme="minorHAnsi"/>
                <w:bCs/>
                <w:sz w:val="22"/>
                <w:szCs w:val="22"/>
              </w:rPr>
              <w:t>Solr</w:t>
            </w:r>
            <w:proofErr w:type="spellEnd"/>
            <w:r w:rsidR="00747A3C" w:rsidRPr="0015289C">
              <w:rPr>
                <w:rFonts w:asciiTheme="minorHAnsi" w:hAnsiTheme="minorHAnsi" w:cstheme="minorHAnsi"/>
                <w:bCs/>
                <w:sz w:val="22"/>
                <w:szCs w:val="22"/>
              </w:rPr>
              <w:t xml:space="preserve">, </w:t>
            </w:r>
            <w:proofErr w:type="spellStart"/>
            <w:r w:rsidR="00747A3C" w:rsidRPr="0015289C">
              <w:rPr>
                <w:rFonts w:asciiTheme="minorHAnsi" w:hAnsiTheme="minorHAnsi" w:cstheme="minorHAnsi"/>
                <w:bCs/>
                <w:sz w:val="22"/>
                <w:szCs w:val="22"/>
              </w:rPr>
              <w:t>Splunk</w:t>
            </w:r>
            <w:proofErr w:type="spellEnd"/>
            <w:r w:rsidR="00747A3C" w:rsidRPr="0015289C">
              <w:rPr>
                <w:rFonts w:asciiTheme="minorHAnsi" w:hAnsiTheme="minorHAnsi" w:cstheme="minorHAnsi"/>
                <w:bCs/>
                <w:sz w:val="22"/>
                <w:szCs w:val="22"/>
              </w:rPr>
              <w:t>.</w:t>
            </w:r>
          </w:p>
        </w:tc>
      </w:tr>
      <w:tr w:rsidR="00422812" w:rsidRPr="0015289C" w:rsidTr="00422812">
        <w:trPr>
          <w:trHeight w:val="253"/>
        </w:trPr>
        <w:tc>
          <w:tcPr>
            <w:tcW w:w="3780" w:type="dxa"/>
            <w:shd w:val="clear" w:color="auto" w:fill="auto"/>
          </w:tcPr>
          <w:p w:rsidR="00422812" w:rsidRPr="0015289C" w:rsidRDefault="00422812"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Tools &amp; Utilities</w:t>
            </w:r>
          </w:p>
        </w:tc>
        <w:tc>
          <w:tcPr>
            <w:tcW w:w="6570" w:type="dxa"/>
            <w:shd w:val="clear" w:color="auto" w:fill="auto"/>
          </w:tcPr>
          <w:p w:rsidR="00422812" w:rsidRPr="0015289C" w:rsidRDefault="002345A3"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HP service manager</w:t>
            </w:r>
            <w:r w:rsidR="00422812" w:rsidRPr="0015289C">
              <w:rPr>
                <w:rFonts w:asciiTheme="minorHAnsi" w:hAnsiTheme="minorHAnsi" w:cstheme="minorHAnsi"/>
                <w:bCs/>
                <w:sz w:val="22"/>
                <w:szCs w:val="22"/>
              </w:rPr>
              <w:t>,</w:t>
            </w:r>
            <w:r w:rsidR="00672B2B" w:rsidRPr="0015289C">
              <w:rPr>
                <w:rFonts w:asciiTheme="minorHAnsi" w:hAnsiTheme="minorHAnsi" w:cstheme="minorHAnsi"/>
                <w:bCs/>
                <w:sz w:val="22"/>
                <w:szCs w:val="22"/>
              </w:rPr>
              <w:t xml:space="preserve"> </w:t>
            </w:r>
            <w:r w:rsidR="00422812" w:rsidRPr="0015289C">
              <w:rPr>
                <w:rFonts w:asciiTheme="minorHAnsi" w:hAnsiTheme="minorHAnsi" w:cstheme="minorHAnsi"/>
                <w:bCs/>
                <w:sz w:val="22"/>
                <w:szCs w:val="22"/>
              </w:rPr>
              <w:t>Remedy,</w:t>
            </w:r>
            <w:r w:rsidR="00672B2B" w:rsidRPr="0015289C">
              <w:rPr>
                <w:rFonts w:asciiTheme="minorHAnsi" w:hAnsiTheme="minorHAnsi" w:cstheme="minorHAnsi"/>
                <w:bCs/>
                <w:sz w:val="22"/>
                <w:szCs w:val="22"/>
              </w:rPr>
              <w:t xml:space="preserve"> </w:t>
            </w:r>
            <w:proofErr w:type="spellStart"/>
            <w:r w:rsidR="00422812" w:rsidRPr="0015289C">
              <w:rPr>
                <w:rFonts w:asciiTheme="minorHAnsi" w:hAnsiTheme="minorHAnsi" w:cstheme="minorHAnsi"/>
                <w:bCs/>
                <w:sz w:val="22"/>
                <w:szCs w:val="22"/>
              </w:rPr>
              <w:t>Maximo</w:t>
            </w:r>
            <w:proofErr w:type="spellEnd"/>
            <w:r w:rsidR="00422812" w:rsidRPr="0015289C">
              <w:rPr>
                <w:rFonts w:asciiTheme="minorHAnsi" w:hAnsiTheme="minorHAnsi" w:cstheme="minorHAnsi"/>
                <w:bCs/>
                <w:sz w:val="22"/>
                <w:szCs w:val="22"/>
              </w:rPr>
              <w:t>,</w:t>
            </w:r>
            <w:r w:rsidR="00672B2B" w:rsidRPr="0015289C">
              <w:rPr>
                <w:rFonts w:asciiTheme="minorHAnsi" w:hAnsiTheme="minorHAnsi" w:cstheme="minorHAnsi"/>
                <w:bCs/>
                <w:sz w:val="22"/>
                <w:szCs w:val="22"/>
              </w:rPr>
              <w:t xml:space="preserve"> </w:t>
            </w:r>
            <w:proofErr w:type="spellStart"/>
            <w:r w:rsidR="00422812" w:rsidRPr="0015289C">
              <w:rPr>
                <w:rFonts w:asciiTheme="minorHAnsi" w:hAnsiTheme="minorHAnsi" w:cstheme="minorHAnsi"/>
                <w:bCs/>
                <w:sz w:val="22"/>
                <w:szCs w:val="22"/>
              </w:rPr>
              <w:t>Nagios</w:t>
            </w:r>
            <w:proofErr w:type="spellEnd"/>
            <w:r w:rsidR="00422812" w:rsidRPr="0015289C">
              <w:rPr>
                <w:rFonts w:asciiTheme="minorHAnsi" w:hAnsiTheme="minorHAnsi" w:cstheme="minorHAnsi"/>
                <w:bCs/>
                <w:sz w:val="22"/>
                <w:szCs w:val="22"/>
              </w:rPr>
              <w:t>,</w:t>
            </w:r>
            <w:r w:rsidR="00672B2B" w:rsidRPr="0015289C">
              <w:rPr>
                <w:rFonts w:asciiTheme="minorHAnsi" w:hAnsiTheme="minorHAnsi" w:cstheme="minorHAnsi"/>
                <w:bCs/>
                <w:sz w:val="22"/>
                <w:szCs w:val="22"/>
              </w:rPr>
              <w:t xml:space="preserve"> </w:t>
            </w:r>
            <w:proofErr w:type="spellStart"/>
            <w:r w:rsidR="00672B2B" w:rsidRPr="0015289C">
              <w:rPr>
                <w:rFonts w:asciiTheme="minorHAnsi" w:hAnsiTheme="minorHAnsi" w:cstheme="minorHAnsi"/>
                <w:bCs/>
                <w:sz w:val="22"/>
                <w:szCs w:val="22"/>
              </w:rPr>
              <w:t>Ambari</w:t>
            </w:r>
            <w:proofErr w:type="spellEnd"/>
            <w:r w:rsidR="00672B2B" w:rsidRPr="0015289C">
              <w:rPr>
                <w:rFonts w:asciiTheme="minorHAnsi" w:hAnsiTheme="minorHAnsi" w:cstheme="minorHAnsi"/>
                <w:bCs/>
                <w:sz w:val="22"/>
                <w:szCs w:val="22"/>
              </w:rPr>
              <w:t xml:space="preserve">, </w:t>
            </w:r>
            <w:proofErr w:type="spellStart"/>
            <w:r w:rsidR="00422812" w:rsidRPr="0015289C">
              <w:rPr>
                <w:rFonts w:asciiTheme="minorHAnsi" w:hAnsiTheme="minorHAnsi" w:cstheme="minorHAnsi"/>
                <w:bCs/>
                <w:sz w:val="22"/>
                <w:szCs w:val="22"/>
              </w:rPr>
              <w:t>Chipre</w:t>
            </w:r>
            <w:proofErr w:type="spellEnd"/>
            <w:r w:rsidR="00672B2B" w:rsidRPr="0015289C">
              <w:rPr>
                <w:rFonts w:asciiTheme="minorHAnsi" w:hAnsiTheme="minorHAnsi" w:cstheme="minorHAnsi"/>
                <w:bCs/>
                <w:sz w:val="22"/>
                <w:szCs w:val="22"/>
              </w:rPr>
              <w:t>, Ganglia</w:t>
            </w:r>
            <w:r w:rsidR="00422812" w:rsidRPr="0015289C">
              <w:rPr>
                <w:rFonts w:asciiTheme="minorHAnsi" w:hAnsiTheme="minorHAnsi" w:cstheme="minorHAnsi"/>
                <w:bCs/>
                <w:sz w:val="22"/>
                <w:szCs w:val="22"/>
              </w:rPr>
              <w:t xml:space="preserve"> &amp; SharePoint</w:t>
            </w:r>
          </w:p>
        </w:tc>
      </w:tr>
      <w:tr w:rsidR="0082235E" w:rsidRPr="0015289C" w:rsidTr="0082235E">
        <w:trPr>
          <w:trHeight w:val="411"/>
        </w:trPr>
        <w:tc>
          <w:tcPr>
            <w:tcW w:w="3780" w:type="dxa"/>
            <w:shd w:val="clear" w:color="auto" w:fill="auto"/>
          </w:tcPr>
          <w:p w:rsidR="0082235E" w:rsidRPr="0015289C" w:rsidRDefault="0082235E" w:rsidP="005B3D45">
            <w:pPr>
              <w:pStyle w:val="NoSpacing"/>
              <w:tabs>
                <w:tab w:val="clear" w:pos="709"/>
              </w:tabs>
              <w:suppressAutoHyphens w:val="0"/>
              <w:ind w:left="360" w:hanging="360"/>
              <w:rPr>
                <w:rFonts w:asciiTheme="minorHAnsi" w:hAnsiTheme="minorHAnsi" w:cstheme="minorHAnsi"/>
              </w:rPr>
            </w:pPr>
            <w:r w:rsidRPr="0015289C">
              <w:rPr>
                <w:rFonts w:asciiTheme="minorHAnsi" w:eastAsia="Times New Roman" w:hAnsiTheme="minorHAnsi" w:cstheme="minorHAnsi"/>
                <w:b/>
                <w:bCs/>
                <w:color w:val="auto"/>
                <w:kern w:val="0"/>
                <w:lang w:eastAsia="en-US"/>
              </w:rPr>
              <w:t xml:space="preserve">Distributions         </w:t>
            </w:r>
            <w:r w:rsidRPr="0015289C">
              <w:rPr>
                <w:rFonts w:asciiTheme="minorHAnsi" w:hAnsiTheme="minorHAnsi" w:cstheme="minorHAnsi"/>
              </w:rPr>
              <w:t xml:space="preserve">         </w:t>
            </w:r>
            <w:r w:rsidRPr="0015289C">
              <w:rPr>
                <w:rFonts w:asciiTheme="minorHAnsi" w:hAnsiTheme="minorHAnsi" w:cstheme="minorHAnsi"/>
              </w:rPr>
              <w:tab/>
            </w:r>
            <w:r w:rsidRPr="0015289C">
              <w:rPr>
                <w:rFonts w:asciiTheme="minorHAnsi" w:hAnsiTheme="minorHAnsi" w:cstheme="minorHAnsi"/>
              </w:rPr>
              <w:tab/>
            </w:r>
          </w:p>
        </w:tc>
        <w:tc>
          <w:tcPr>
            <w:tcW w:w="6570" w:type="dxa"/>
            <w:shd w:val="clear" w:color="auto" w:fill="auto"/>
          </w:tcPr>
          <w:p w:rsidR="0082235E" w:rsidRPr="0015289C" w:rsidRDefault="0082235E"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Cloudera, </w:t>
            </w:r>
            <w:r w:rsidR="0019618B" w:rsidRPr="0015289C">
              <w:rPr>
                <w:rFonts w:asciiTheme="minorHAnsi" w:hAnsiTheme="minorHAnsi" w:cstheme="minorHAnsi"/>
                <w:bCs/>
                <w:sz w:val="22"/>
                <w:szCs w:val="22"/>
              </w:rPr>
              <w:t>Horton works (</w:t>
            </w:r>
            <w:r w:rsidRPr="0015289C">
              <w:rPr>
                <w:rFonts w:asciiTheme="minorHAnsi" w:hAnsiTheme="minorHAnsi" w:cstheme="minorHAnsi"/>
                <w:bCs/>
                <w:sz w:val="22"/>
                <w:szCs w:val="22"/>
              </w:rPr>
              <w:t>HDP).</w:t>
            </w:r>
          </w:p>
        </w:tc>
      </w:tr>
      <w:tr w:rsidR="0082235E" w:rsidRPr="0015289C" w:rsidTr="00422812">
        <w:trPr>
          <w:trHeight w:val="253"/>
        </w:trPr>
        <w:tc>
          <w:tcPr>
            <w:tcW w:w="3780" w:type="dxa"/>
            <w:shd w:val="clear" w:color="auto" w:fill="auto"/>
          </w:tcPr>
          <w:p w:rsidR="0082235E" w:rsidRPr="0015289C" w:rsidRDefault="0082235E"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Operating Systems</w:t>
            </w:r>
          </w:p>
        </w:tc>
        <w:tc>
          <w:tcPr>
            <w:tcW w:w="6570" w:type="dxa"/>
            <w:shd w:val="clear" w:color="auto" w:fill="auto"/>
          </w:tcPr>
          <w:p w:rsidR="0082235E" w:rsidRPr="0015289C" w:rsidRDefault="0082235E"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Linux, AIX, CentOS, Solaris &amp; Windows.</w:t>
            </w:r>
          </w:p>
        </w:tc>
      </w:tr>
      <w:tr w:rsidR="0082235E" w:rsidRPr="0015289C" w:rsidTr="00422812">
        <w:trPr>
          <w:trHeight w:val="253"/>
        </w:trPr>
        <w:tc>
          <w:tcPr>
            <w:tcW w:w="3780" w:type="dxa"/>
            <w:shd w:val="clear" w:color="auto" w:fill="auto"/>
          </w:tcPr>
          <w:p w:rsidR="0082235E" w:rsidRPr="0015289C" w:rsidRDefault="0082235E"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Databases</w:t>
            </w:r>
          </w:p>
        </w:tc>
        <w:tc>
          <w:tcPr>
            <w:tcW w:w="6570" w:type="dxa"/>
            <w:shd w:val="clear" w:color="auto" w:fill="auto"/>
          </w:tcPr>
          <w:p w:rsidR="0082235E" w:rsidRPr="0015289C" w:rsidRDefault="0082235E"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Oracle 10/11g, 12c, DB2, MySQL, HBase, Cassandra, MongoDB.</w:t>
            </w:r>
          </w:p>
        </w:tc>
      </w:tr>
      <w:tr w:rsidR="0082235E" w:rsidRPr="0015289C" w:rsidTr="00422812">
        <w:trPr>
          <w:trHeight w:val="253"/>
        </w:trPr>
        <w:tc>
          <w:tcPr>
            <w:tcW w:w="3780" w:type="dxa"/>
            <w:shd w:val="clear" w:color="auto" w:fill="auto"/>
          </w:tcPr>
          <w:p w:rsidR="0082235E" w:rsidRPr="0015289C" w:rsidRDefault="0082235E"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 xml:space="preserve">Backups                         </w:t>
            </w:r>
          </w:p>
        </w:tc>
        <w:tc>
          <w:tcPr>
            <w:tcW w:w="6570" w:type="dxa"/>
            <w:shd w:val="clear" w:color="auto" w:fill="auto"/>
          </w:tcPr>
          <w:p w:rsidR="0082235E" w:rsidRPr="0015289C" w:rsidRDefault="0019618B"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VERITAS, Netback up</w:t>
            </w:r>
            <w:r w:rsidR="0082235E" w:rsidRPr="0015289C">
              <w:rPr>
                <w:rFonts w:asciiTheme="minorHAnsi" w:hAnsiTheme="minorHAnsi" w:cstheme="minorHAnsi"/>
                <w:bCs/>
                <w:sz w:val="22"/>
                <w:szCs w:val="22"/>
              </w:rPr>
              <w:t xml:space="preserve"> &amp; TSM Backup.</w:t>
            </w:r>
          </w:p>
        </w:tc>
      </w:tr>
      <w:tr w:rsidR="0082235E" w:rsidRPr="0015289C" w:rsidTr="00422812">
        <w:trPr>
          <w:trHeight w:val="253"/>
        </w:trPr>
        <w:tc>
          <w:tcPr>
            <w:tcW w:w="3780" w:type="dxa"/>
            <w:shd w:val="clear" w:color="auto" w:fill="auto"/>
          </w:tcPr>
          <w:p w:rsidR="0082235E" w:rsidRPr="0015289C" w:rsidRDefault="0082235E"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Virtualization</w:t>
            </w:r>
          </w:p>
        </w:tc>
        <w:tc>
          <w:tcPr>
            <w:tcW w:w="6570" w:type="dxa"/>
            <w:shd w:val="clear" w:color="auto" w:fill="auto"/>
          </w:tcPr>
          <w:p w:rsidR="0082235E" w:rsidRPr="0015289C" w:rsidRDefault="0082235E"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VMware, vSphere, VIO.</w:t>
            </w:r>
          </w:p>
        </w:tc>
      </w:tr>
      <w:tr w:rsidR="0082235E" w:rsidRPr="0015289C" w:rsidTr="00422812">
        <w:trPr>
          <w:trHeight w:val="253"/>
        </w:trPr>
        <w:tc>
          <w:tcPr>
            <w:tcW w:w="3780" w:type="dxa"/>
            <w:shd w:val="clear" w:color="auto" w:fill="auto"/>
          </w:tcPr>
          <w:p w:rsidR="0082235E" w:rsidRPr="0015289C" w:rsidRDefault="0082235E"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Scripting  Languages</w:t>
            </w:r>
          </w:p>
        </w:tc>
        <w:tc>
          <w:tcPr>
            <w:tcW w:w="6570" w:type="dxa"/>
            <w:shd w:val="clear" w:color="auto" w:fill="auto"/>
          </w:tcPr>
          <w:p w:rsidR="0082235E" w:rsidRPr="0015289C" w:rsidRDefault="0082235E" w:rsidP="005B3D45">
            <w:pPr>
              <w:ind w:left="360" w:hanging="360"/>
              <w:contextualSpacing/>
              <w:rPr>
                <w:rFonts w:asciiTheme="minorHAnsi" w:hAnsiTheme="minorHAnsi" w:cstheme="minorHAnsi"/>
                <w:bCs/>
                <w:sz w:val="22"/>
                <w:szCs w:val="22"/>
              </w:rPr>
            </w:pPr>
            <w:r w:rsidRPr="0015289C">
              <w:rPr>
                <w:rFonts w:asciiTheme="minorHAnsi" w:hAnsiTheme="minorHAnsi" w:cstheme="minorHAnsi"/>
                <w:bCs/>
                <w:sz w:val="22"/>
                <w:szCs w:val="22"/>
              </w:rPr>
              <w:t>Shell &amp; Perl programming, Python.</w:t>
            </w:r>
          </w:p>
        </w:tc>
      </w:tr>
    </w:tbl>
    <w:p w:rsidR="00B040FA" w:rsidRPr="0015289C" w:rsidRDefault="001F4889" w:rsidP="005B3D45">
      <w:pPr>
        <w:ind w:left="360" w:hanging="360"/>
        <w:contextualSpacing/>
        <w:rPr>
          <w:rFonts w:asciiTheme="minorHAnsi" w:hAnsiTheme="minorHAnsi" w:cstheme="minorHAnsi"/>
          <w:b/>
          <w:bCs/>
          <w:sz w:val="22"/>
          <w:szCs w:val="22"/>
          <w:u w:val="single"/>
        </w:rPr>
      </w:pPr>
      <w:r w:rsidRPr="0015289C">
        <w:rPr>
          <w:rFonts w:asciiTheme="minorHAnsi" w:hAnsiTheme="minorHAnsi" w:cstheme="minorHAnsi"/>
          <w:sz w:val="22"/>
          <w:szCs w:val="22"/>
        </w:rPr>
        <w:pict>
          <v:rect id="_x0000_i1026" style="width:0;height:1.5pt" o:hralign="center" o:hrstd="t" o:hr="t" fillcolor="#aca899" stroked="f"/>
        </w:pict>
      </w:r>
    </w:p>
    <w:p w:rsidR="00DE7833" w:rsidRPr="0015289C" w:rsidRDefault="00E43E0E" w:rsidP="005B3D45">
      <w:pPr>
        <w:ind w:left="360" w:hanging="360"/>
        <w:rPr>
          <w:rFonts w:asciiTheme="minorHAnsi" w:hAnsiTheme="minorHAnsi" w:cstheme="minorHAnsi"/>
          <w:b/>
          <w:bCs/>
          <w:sz w:val="22"/>
          <w:szCs w:val="22"/>
          <w:u w:val="single"/>
        </w:rPr>
      </w:pPr>
      <w:r w:rsidRPr="0015289C">
        <w:rPr>
          <w:rFonts w:asciiTheme="minorHAnsi" w:hAnsiTheme="minorHAnsi" w:cstheme="minorHAnsi"/>
          <w:b/>
          <w:bCs/>
          <w:sz w:val="22"/>
          <w:szCs w:val="22"/>
          <w:u w:val="single"/>
        </w:rPr>
        <w:t>Education</w:t>
      </w:r>
      <w:r w:rsidR="00DC65C4" w:rsidRPr="0015289C">
        <w:rPr>
          <w:rFonts w:asciiTheme="minorHAnsi" w:hAnsiTheme="minorHAnsi" w:cstheme="minorHAnsi"/>
          <w:b/>
          <w:bCs/>
          <w:sz w:val="22"/>
          <w:szCs w:val="22"/>
          <w:u w:val="single"/>
        </w:rPr>
        <w:t>&amp; Certification:</w:t>
      </w:r>
    </w:p>
    <w:p w:rsidR="00C05269" w:rsidRPr="0015289C" w:rsidRDefault="00C05269" w:rsidP="005B3D45">
      <w:pPr>
        <w:contextualSpacing/>
        <w:rPr>
          <w:rFonts w:asciiTheme="minorHAnsi" w:hAnsiTheme="minorHAnsi" w:cstheme="minorHAnsi"/>
          <w:bCs/>
          <w:sz w:val="22"/>
          <w:szCs w:val="22"/>
        </w:rPr>
      </w:pPr>
      <w:proofErr w:type="gramStart"/>
      <w:r w:rsidRPr="0015289C">
        <w:rPr>
          <w:rFonts w:asciiTheme="minorHAnsi" w:hAnsiTheme="minorHAnsi" w:cstheme="minorHAnsi"/>
          <w:bCs/>
          <w:sz w:val="22"/>
          <w:szCs w:val="22"/>
        </w:rPr>
        <w:t xml:space="preserve">Bachelors in Electronics and Communication Engineering – </w:t>
      </w:r>
      <w:proofErr w:type="spellStart"/>
      <w:r w:rsidRPr="0015289C">
        <w:rPr>
          <w:rFonts w:asciiTheme="minorHAnsi" w:hAnsiTheme="minorHAnsi" w:cstheme="minorHAnsi"/>
          <w:bCs/>
          <w:sz w:val="22"/>
          <w:szCs w:val="22"/>
        </w:rPr>
        <w:t>Sathyabama</w:t>
      </w:r>
      <w:proofErr w:type="spellEnd"/>
      <w:r w:rsidRPr="0015289C">
        <w:rPr>
          <w:rFonts w:asciiTheme="minorHAnsi" w:hAnsiTheme="minorHAnsi" w:cstheme="minorHAnsi"/>
          <w:bCs/>
          <w:sz w:val="22"/>
          <w:szCs w:val="22"/>
        </w:rPr>
        <w:t xml:space="preserve"> University – Chennai.</w:t>
      </w:r>
      <w:proofErr w:type="gramEnd"/>
    </w:p>
    <w:p w:rsidR="005D0201" w:rsidRPr="0015289C" w:rsidRDefault="001F4889" w:rsidP="005B3D45">
      <w:pPr>
        <w:ind w:left="360" w:hanging="360"/>
        <w:contextualSpacing/>
        <w:rPr>
          <w:rFonts w:asciiTheme="minorHAnsi" w:hAnsiTheme="minorHAnsi" w:cstheme="minorHAnsi"/>
          <w:bCs/>
          <w:sz w:val="22"/>
          <w:szCs w:val="22"/>
        </w:rPr>
      </w:pPr>
      <w:r w:rsidRPr="0015289C">
        <w:rPr>
          <w:rFonts w:asciiTheme="minorHAnsi" w:hAnsiTheme="minorHAnsi" w:cstheme="minorHAnsi"/>
          <w:sz w:val="22"/>
          <w:szCs w:val="22"/>
        </w:rPr>
        <w:pict>
          <v:rect id="_x0000_i1027" style="width:0;height:1.5pt" o:hralign="center" o:hrstd="t" o:hr="t" fillcolor="#aca899" stroked="f"/>
        </w:pict>
      </w:r>
    </w:p>
    <w:p w:rsidR="003B47D3" w:rsidRPr="0015289C" w:rsidRDefault="000716AD" w:rsidP="005B3D45">
      <w:pPr>
        <w:contextualSpacing/>
        <w:rPr>
          <w:rFonts w:asciiTheme="minorHAnsi" w:hAnsiTheme="minorHAnsi" w:cstheme="minorHAnsi"/>
          <w:b/>
          <w:bCs/>
          <w:sz w:val="22"/>
          <w:szCs w:val="22"/>
          <w:u w:val="single"/>
        </w:rPr>
      </w:pPr>
      <w:r w:rsidRPr="0015289C">
        <w:rPr>
          <w:rFonts w:asciiTheme="minorHAnsi" w:hAnsiTheme="minorHAnsi" w:cstheme="minorHAnsi"/>
          <w:b/>
          <w:bCs/>
          <w:sz w:val="22"/>
          <w:szCs w:val="22"/>
          <w:u w:val="single"/>
        </w:rPr>
        <w:t xml:space="preserve">Professional </w:t>
      </w:r>
      <w:r w:rsidR="00F06817" w:rsidRPr="0015289C">
        <w:rPr>
          <w:rFonts w:asciiTheme="minorHAnsi" w:hAnsiTheme="minorHAnsi" w:cstheme="minorHAnsi"/>
          <w:b/>
          <w:bCs/>
          <w:sz w:val="22"/>
          <w:szCs w:val="22"/>
          <w:u w:val="single"/>
        </w:rPr>
        <w:t>Experience</w:t>
      </w:r>
      <w:r w:rsidR="00236334" w:rsidRPr="0015289C">
        <w:rPr>
          <w:rFonts w:asciiTheme="minorHAnsi" w:hAnsiTheme="minorHAnsi" w:cstheme="minorHAnsi"/>
          <w:b/>
          <w:bCs/>
          <w:sz w:val="22"/>
          <w:szCs w:val="22"/>
          <w:u w:val="single"/>
        </w:rPr>
        <w:t>:</w:t>
      </w:r>
    </w:p>
    <w:p w:rsidR="008F3064" w:rsidRPr="0015289C" w:rsidRDefault="008F3064" w:rsidP="005B3D45">
      <w:pPr>
        <w:contextualSpacing/>
        <w:rPr>
          <w:rFonts w:asciiTheme="minorHAnsi" w:hAnsiTheme="minorHAnsi" w:cstheme="minorHAnsi"/>
          <w:b/>
          <w:bCs/>
          <w:sz w:val="22"/>
          <w:szCs w:val="22"/>
          <w:u w:val="single"/>
        </w:rPr>
      </w:pPr>
    </w:p>
    <w:p w:rsidR="008F3064" w:rsidRPr="0015289C" w:rsidRDefault="008F3064" w:rsidP="005B3D45">
      <w:pPr>
        <w:contextualSpacing/>
        <w:rPr>
          <w:rFonts w:asciiTheme="minorHAnsi" w:hAnsiTheme="minorHAnsi" w:cstheme="minorHAnsi"/>
          <w:b/>
          <w:bCs/>
          <w:sz w:val="22"/>
          <w:szCs w:val="22"/>
          <w:u w:val="single"/>
        </w:rPr>
      </w:pPr>
    </w:p>
    <w:p w:rsidR="008F3064" w:rsidRPr="0015289C" w:rsidRDefault="008F3064" w:rsidP="008F3064">
      <w:pPr>
        <w:ind w:left="360" w:hanging="360"/>
        <w:contextualSpacing/>
        <w:jc w:val="both"/>
        <w:rPr>
          <w:rFonts w:asciiTheme="minorHAnsi" w:hAnsiTheme="minorHAnsi" w:cstheme="minorHAnsi"/>
          <w:sz w:val="22"/>
          <w:szCs w:val="22"/>
        </w:rPr>
      </w:pPr>
      <w:r w:rsidRPr="0015289C">
        <w:rPr>
          <w:rFonts w:asciiTheme="minorHAnsi" w:hAnsiTheme="minorHAnsi" w:cstheme="minorHAnsi"/>
          <w:b/>
          <w:bCs/>
          <w:sz w:val="22"/>
          <w:szCs w:val="22"/>
          <w:lang w:bidi="en-US"/>
        </w:rPr>
        <w:t xml:space="preserve">Client: </w:t>
      </w:r>
      <w:r w:rsidRPr="0015289C">
        <w:rPr>
          <w:rFonts w:asciiTheme="minorHAnsi" w:hAnsiTheme="minorHAnsi" w:cstheme="minorHAnsi"/>
          <w:sz w:val="22"/>
          <w:szCs w:val="22"/>
          <w:lang w:bidi="en-US"/>
        </w:rPr>
        <w:t>Visa</w:t>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Cs/>
          <w:sz w:val="22"/>
          <w:szCs w:val="22"/>
          <w:lang w:bidi="en-US"/>
        </w:rPr>
        <w:t xml:space="preserve">                                                                         </w:t>
      </w:r>
      <w:r w:rsidR="00B56108" w:rsidRPr="0015289C">
        <w:rPr>
          <w:rFonts w:asciiTheme="minorHAnsi" w:hAnsiTheme="minorHAnsi" w:cstheme="minorHAnsi"/>
          <w:bCs/>
          <w:sz w:val="22"/>
          <w:szCs w:val="22"/>
          <w:lang w:bidi="en-US"/>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Mar’19 – Till Date</w:t>
      </w:r>
      <w:r w:rsidRPr="0015289C">
        <w:rPr>
          <w:rFonts w:asciiTheme="minorHAnsi" w:hAnsiTheme="minorHAnsi" w:cstheme="minorHAnsi"/>
          <w:bCs/>
          <w:sz w:val="22"/>
          <w:szCs w:val="22"/>
          <w:lang w:bidi="en-US"/>
        </w:rPr>
        <w:t xml:space="preserve">     </w:t>
      </w:r>
    </w:p>
    <w:p w:rsidR="008F3064" w:rsidRPr="0015289C" w:rsidRDefault="008F3064" w:rsidP="008F3064">
      <w:pPr>
        <w:ind w:left="360" w:hanging="360"/>
        <w:contextualSpacing/>
        <w:jc w:val="both"/>
        <w:rPr>
          <w:rFonts w:asciiTheme="minorHAnsi" w:hAnsiTheme="minorHAnsi" w:cstheme="minorHAnsi"/>
          <w:b/>
          <w:sz w:val="22"/>
          <w:szCs w:val="22"/>
        </w:rPr>
      </w:pPr>
      <w:r w:rsidRPr="0015289C">
        <w:rPr>
          <w:rFonts w:asciiTheme="minorHAnsi" w:hAnsiTheme="minorHAnsi" w:cstheme="minorHAnsi"/>
          <w:b/>
          <w:sz w:val="22"/>
          <w:szCs w:val="22"/>
        </w:rPr>
        <w:t xml:space="preserve">Role: </w:t>
      </w:r>
      <w:r w:rsidRPr="0015289C">
        <w:rPr>
          <w:rFonts w:asciiTheme="minorHAnsi" w:hAnsiTheme="minorHAnsi" w:cstheme="minorHAnsi"/>
          <w:sz w:val="22"/>
          <w:szCs w:val="22"/>
        </w:rPr>
        <w:t>Hadoop Administrator</w:t>
      </w:r>
    </w:p>
    <w:p w:rsidR="008F3064" w:rsidRPr="0015289C" w:rsidRDefault="008F3064" w:rsidP="008F3064">
      <w:pPr>
        <w:ind w:left="360" w:hanging="360"/>
        <w:contextualSpacing/>
        <w:jc w:val="both"/>
        <w:rPr>
          <w:rFonts w:asciiTheme="minorHAnsi" w:hAnsiTheme="minorHAnsi" w:cstheme="minorHAnsi"/>
          <w:bCs/>
          <w:sz w:val="22"/>
          <w:szCs w:val="22"/>
          <w:lang w:val="en-GB"/>
        </w:rPr>
      </w:pPr>
    </w:p>
    <w:p w:rsidR="008F3064" w:rsidRPr="0015289C" w:rsidRDefault="008F3064" w:rsidP="008F3064">
      <w:pPr>
        <w:contextualSpacing/>
        <w:rPr>
          <w:rFonts w:asciiTheme="minorHAnsi" w:hAnsiTheme="minorHAnsi" w:cstheme="minorHAnsi"/>
          <w:b/>
          <w:sz w:val="22"/>
          <w:szCs w:val="22"/>
        </w:rPr>
      </w:pPr>
      <w:r w:rsidRPr="0015289C">
        <w:rPr>
          <w:rFonts w:asciiTheme="minorHAnsi" w:hAnsiTheme="minorHAnsi" w:cstheme="minorHAnsi"/>
          <w:b/>
          <w:sz w:val="22"/>
          <w:szCs w:val="22"/>
        </w:rPr>
        <w:t>Responsibiliti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Working on Hadoop CLOUDERA distribution which managed services. HDFS, MapReduce2, Hive, Spark, Zookeeper, Falcon and OOZIE, CONDA etc. for4cluster ranges from LAB, DEV, </w:t>
      </w:r>
      <w:proofErr w:type="gramStart"/>
      <w:r w:rsidRPr="0015289C">
        <w:rPr>
          <w:rFonts w:asciiTheme="minorHAnsi" w:hAnsiTheme="minorHAnsi" w:cstheme="minorHAnsi"/>
          <w:sz w:val="22"/>
          <w:szCs w:val="22"/>
        </w:rPr>
        <w:t>QA</w:t>
      </w:r>
      <w:proofErr w:type="gramEnd"/>
      <w:r w:rsidRPr="0015289C">
        <w:rPr>
          <w:rFonts w:asciiTheme="minorHAnsi" w:hAnsiTheme="minorHAnsi" w:cstheme="minorHAnsi"/>
          <w:sz w:val="22"/>
          <w:szCs w:val="22"/>
        </w:rPr>
        <w:t xml:space="preserve"> to PROD.</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bCs/>
          <w:sz w:val="22"/>
          <w:szCs w:val="22"/>
        </w:rPr>
        <w:t>Responsible for Cluster Maintenance, Monitoring, Managing, Commissioning and decommissioning Data nodes, Troubleshooting, and review data backups, Manage &amp; review log fil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Responsible for upgrading MapReduce 2.0 with YARN in Multi Clustered Node environment. Handled importing of data from various data sources, performed transformations using Hive, Map Reduce, Spark and loaded data into HDFS. Hadoop security setup using MIT Kerberos, AD </w:t>
      </w:r>
      <w:proofErr w:type="gramStart"/>
      <w:r w:rsidRPr="0015289C">
        <w:rPr>
          <w:rFonts w:asciiTheme="minorHAnsi" w:hAnsiTheme="minorHAnsi" w:cstheme="minorHAnsi"/>
          <w:sz w:val="22"/>
          <w:szCs w:val="22"/>
        </w:rPr>
        <w:t>integration(</w:t>
      </w:r>
      <w:proofErr w:type="gramEnd"/>
      <w:r w:rsidRPr="0015289C">
        <w:rPr>
          <w:rFonts w:asciiTheme="minorHAnsi" w:hAnsiTheme="minorHAnsi" w:cstheme="minorHAnsi"/>
          <w:sz w:val="22"/>
          <w:szCs w:val="22"/>
        </w:rPr>
        <w:t>LDAP) and Sentry authorization.</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Installed and configured Kafka Cluster.</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Configured various property files like core-site.xml, hdfs-site.xml, mapred-site.xml based upon the job requirement.</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Set up and managing HA Name Node to avoid single point of failures in large cluster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Involved in Installing and configuring Kerberos for the authentication of users and </w:t>
      </w:r>
      <w:proofErr w:type="spellStart"/>
      <w:r w:rsidRPr="0015289C">
        <w:rPr>
          <w:rFonts w:asciiTheme="minorHAnsi" w:hAnsiTheme="minorHAnsi" w:cstheme="minorHAnsi"/>
          <w:sz w:val="22"/>
          <w:szCs w:val="22"/>
        </w:rPr>
        <w:t>hadoop</w:t>
      </w:r>
      <w:proofErr w:type="spellEnd"/>
      <w:r w:rsidRPr="0015289C">
        <w:rPr>
          <w:rFonts w:asciiTheme="minorHAnsi" w:hAnsiTheme="minorHAnsi" w:cstheme="minorHAnsi"/>
          <w:sz w:val="22"/>
          <w:szCs w:val="22"/>
        </w:rPr>
        <w:t xml:space="preserve"> daemon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bCs/>
          <w:sz w:val="22"/>
          <w:szCs w:val="22"/>
        </w:rPr>
        <w:t>Monitoring workload, job performance, capacity plann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Experience in setting up tools like Ganglia for monitoring Hadoop cluster.</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bCs/>
          <w:sz w:val="22"/>
          <w:szCs w:val="22"/>
        </w:rPr>
        <w:t>Implemented Backup configurations and Recoveries from a Name Node failure.</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bCs/>
          <w:sz w:val="22"/>
          <w:szCs w:val="22"/>
        </w:rPr>
        <w:t>Worked with systems engineering team to plan and deploy new Hadoop environments and expand existing Hadoop cluster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bCs/>
          <w:sz w:val="22"/>
          <w:szCs w:val="22"/>
        </w:rPr>
        <w:lastRenderedPageBreak/>
        <w:t>Experience monitoring and troubleshooting issues with Linux memory, CPU, OS, storage and network.</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Hands on experience in analyzing Log files for Hadoop and eco system services and finding root cause.</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Experience in HDFS data storage and support for running map-reduce job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Experience in understanding the security requirements for Hadoop and integrating with Kerberos authentication infrastructure- KDC server setup, creating realm /domain, manag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As </w:t>
      </w:r>
      <w:proofErr w:type="gramStart"/>
      <w:r w:rsidRPr="0015289C">
        <w:rPr>
          <w:rFonts w:asciiTheme="minorHAnsi" w:hAnsiTheme="minorHAnsi" w:cstheme="minorHAnsi"/>
          <w:sz w:val="22"/>
          <w:szCs w:val="22"/>
        </w:rPr>
        <w:t>a</w:t>
      </w:r>
      <w:proofErr w:type="gramEnd"/>
      <w:r w:rsidRPr="0015289C">
        <w:rPr>
          <w:rFonts w:asciiTheme="minorHAnsi" w:hAnsiTheme="minorHAnsi" w:cstheme="minorHAnsi"/>
          <w:sz w:val="22"/>
          <w:szCs w:val="22"/>
        </w:rPr>
        <w:t xml:space="preserve"> admin involved in Cluster maintenance, trouble shooting, Monitoring and followed proper backup&amp; Recovery strategi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Worked on Hadoop Stack, ETL TOOLS like Tableau and Security like Kerberos. User provisioning with LDAP and lot of other Big Data technologies for multiple use cas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Rack aware configuration for quick availability and processing of data.</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Handsome experience in Linux admin activiti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Good understanding in Deployment of Hadoop Clusters Using Automated Puppet script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Recovering from node failures and troubleshooting common Hadoop cluster issu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color w:val="000000"/>
          <w:sz w:val="22"/>
          <w:szCs w:val="22"/>
          <w:shd w:val="clear" w:color="auto" w:fill="FFFFFF"/>
        </w:rPr>
        <w:t>Experience in hardware recommendations, performance tuning and benchmark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Trouble shooting many cloud related issues such as Data Node down, Network failure and data block miss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Resolving tickets submitted by users, troubleshoot the error documenting, resolving the error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Screen Hadoop cluster job performances and capacity plann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Monitor Hadoop cluster connectivity and security.</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Collaborating with application teams to install operating system and Hadoop updates, patches, version upgrades when required.</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Scheduling and Managing Oozie Jobs to automate sequence of rotational activity.</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Testing plan of production cluster before and after </w:t>
      </w:r>
      <w:proofErr w:type="spellStart"/>
      <w:r w:rsidRPr="0015289C">
        <w:rPr>
          <w:rFonts w:asciiTheme="minorHAnsi" w:hAnsiTheme="minorHAnsi" w:cstheme="minorHAnsi"/>
          <w:sz w:val="22"/>
          <w:szCs w:val="22"/>
        </w:rPr>
        <w:t>hadoop</w:t>
      </w:r>
      <w:proofErr w:type="spellEnd"/>
      <w:r w:rsidRPr="0015289C">
        <w:rPr>
          <w:rFonts w:asciiTheme="minorHAnsi" w:hAnsiTheme="minorHAnsi" w:cstheme="minorHAnsi"/>
          <w:sz w:val="22"/>
          <w:szCs w:val="22"/>
        </w:rPr>
        <w:t xml:space="preserve"> installation for HA's and performance.</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Planning on requirements for migrating users to production beforehand to avoid last minute access issue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Managing Disk File Systems, Server Performance, Users Creation and Granting file access Permissions and RAID configuration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Utilization of dump and restore for file system backup and restoration.</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Log management using </w:t>
      </w:r>
      <w:proofErr w:type="spellStart"/>
      <w:r w:rsidRPr="0015289C">
        <w:rPr>
          <w:rFonts w:asciiTheme="minorHAnsi" w:hAnsiTheme="minorHAnsi" w:cstheme="minorHAnsi"/>
          <w:sz w:val="22"/>
          <w:szCs w:val="22"/>
        </w:rPr>
        <w:t>cron</w:t>
      </w:r>
      <w:proofErr w:type="spellEnd"/>
      <w:r w:rsidRPr="0015289C">
        <w:rPr>
          <w:rFonts w:asciiTheme="minorHAnsi" w:hAnsiTheme="minorHAnsi" w:cstheme="minorHAnsi"/>
          <w:sz w:val="22"/>
          <w:szCs w:val="22"/>
        </w:rPr>
        <w:t xml:space="preserve"> job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Automate administration tasks through use of scripting and Job Scheduling using CRON.</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Coordinated with external vendors for tracking of routine incidents and operational problems.</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Very Good experience on high-volume transactional systems running on Unix/Linux.</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Used Spark Streaming to divide streaming data into batches as an input to Spark engine for batch processing.</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Working with data delivery teams to setup new Hadoop users, Linux users, setting up Kerberos principles and testing HDFS, Hive.</w:t>
      </w:r>
    </w:p>
    <w:p w:rsidR="008F3064" w:rsidRPr="0015289C" w:rsidRDefault="008F3064" w:rsidP="008F3064">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Discussions with other technical teams on regular basis regarding upgrades, process changes, any special processing and feedback.</w:t>
      </w:r>
    </w:p>
    <w:p w:rsidR="008F3064" w:rsidRPr="0015289C" w:rsidRDefault="008F3064" w:rsidP="008F3064">
      <w:pPr>
        <w:contextualSpacing/>
        <w:rPr>
          <w:rFonts w:asciiTheme="minorHAnsi" w:hAnsiTheme="minorHAnsi" w:cstheme="minorHAnsi"/>
          <w:sz w:val="22"/>
          <w:szCs w:val="22"/>
        </w:rPr>
      </w:pPr>
    </w:p>
    <w:p w:rsidR="008F3064" w:rsidRPr="0015289C" w:rsidRDefault="008F3064" w:rsidP="008F3064">
      <w:pPr>
        <w:overflowPunct w:val="0"/>
        <w:autoSpaceDE w:val="0"/>
        <w:autoSpaceDN w:val="0"/>
        <w:adjustRightInd w:val="0"/>
        <w:contextualSpacing/>
        <w:jc w:val="both"/>
        <w:textAlignment w:val="baseline"/>
        <w:rPr>
          <w:rFonts w:asciiTheme="minorHAnsi" w:hAnsiTheme="minorHAnsi" w:cstheme="minorHAnsi"/>
          <w:b/>
          <w:sz w:val="22"/>
          <w:szCs w:val="22"/>
        </w:rPr>
      </w:pPr>
      <w:r w:rsidRPr="0015289C">
        <w:rPr>
          <w:rFonts w:asciiTheme="minorHAnsi" w:hAnsiTheme="minorHAnsi" w:cstheme="minorHAnsi"/>
          <w:b/>
          <w:sz w:val="22"/>
          <w:szCs w:val="22"/>
        </w:rPr>
        <w:t xml:space="preserve">Environment: </w:t>
      </w:r>
      <w:r w:rsidRPr="0015289C">
        <w:rPr>
          <w:rFonts w:asciiTheme="minorHAnsi" w:hAnsiTheme="minorHAnsi" w:cstheme="minorHAnsi"/>
          <w:sz w:val="22"/>
          <w:szCs w:val="22"/>
        </w:rPr>
        <w:t xml:space="preserve">HADOOP, HDFS, Zookeeper, Map Reduce, YARN, Spark, Kafka, Apache Sentry, </w:t>
      </w:r>
      <w:proofErr w:type="spellStart"/>
      <w:r w:rsidRPr="0015289C">
        <w:rPr>
          <w:rFonts w:asciiTheme="minorHAnsi" w:hAnsiTheme="minorHAnsi" w:cstheme="minorHAnsi"/>
          <w:sz w:val="22"/>
          <w:szCs w:val="22"/>
        </w:rPr>
        <w:t>Kerebros</w:t>
      </w:r>
      <w:proofErr w:type="spellEnd"/>
      <w:r w:rsidRPr="0015289C">
        <w:rPr>
          <w:rFonts w:asciiTheme="minorHAnsi" w:hAnsiTheme="minorHAnsi" w:cstheme="minorHAnsi"/>
          <w:sz w:val="22"/>
          <w:szCs w:val="22"/>
        </w:rPr>
        <w:t xml:space="preserve">, Hive, </w:t>
      </w:r>
      <w:proofErr w:type="spellStart"/>
      <w:r w:rsidRPr="0015289C">
        <w:rPr>
          <w:rFonts w:asciiTheme="minorHAnsi" w:hAnsiTheme="minorHAnsi" w:cstheme="minorHAnsi"/>
          <w:sz w:val="22"/>
          <w:szCs w:val="22"/>
        </w:rPr>
        <w:t>Solr</w:t>
      </w:r>
      <w:proofErr w:type="spellEnd"/>
      <w:r w:rsidRPr="0015289C">
        <w:rPr>
          <w:rFonts w:asciiTheme="minorHAnsi" w:hAnsiTheme="minorHAnsi" w:cstheme="minorHAnsi"/>
          <w:sz w:val="22"/>
          <w:szCs w:val="22"/>
        </w:rPr>
        <w:t xml:space="preserve">, </w:t>
      </w:r>
      <w:proofErr w:type="spellStart"/>
      <w:r w:rsidRPr="0015289C">
        <w:rPr>
          <w:rFonts w:asciiTheme="minorHAnsi" w:hAnsiTheme="minorHAnsi" w:cstheme="minorHAnsi"/>
          <w:sz w:val="22"/>
          <w:szCs w:val="22"/>
        </w:rPr>
        <w:t>Oozie</w:t>
      </w:r>
      <w:proofErr w:type="spellEnd"/>
      <w:r w:rsidRPr="0015289C">
        <w:rPr>
          <w:rFonts w:asciiTheme="minorHAnsi" w:hAnsiTheme="minorHAnsi" w:cstheme="minorHAnsi"/>
          <w:sz w:val="22"/>
          <w:szCs w:val="22"/>
        </w:rPr>
        <w:t>, Linux- CENTOS, Red Hat</w:t>
      </w:r>
      <w:r w:rsidRPr="0015289C">
        <w:rPr>
          <w:rFonts w:asciiTheme="minorHAnsi" w:hAnsiTheme="minorHAnsi" w:cstheme="minorHAnsi"/>
          <w:b/>
          <w:sz w:val="22"/>
          <w:szCs w:val="22"/>
        </w:rPr>
        <w:t>.</w:t>
      </w:r>
    </w:p>
    <w:p w:rsidR="008F3064" w:rsidRPr="0015289C" w:rsidRDefault="008F3064" w:rsidP="008F3064">
      <w:pPr>
        <w:overflowPunct w:val="0"/>
        <w:autoSpaceDE w:val="0"/>
        <w:autoSpaceDN w:val="0"/>
        <w:adjustRightInd w:val="0"/>
        <w:contextualSpacing/>
        <w:jc w:val="both"/>
        <w:textAlignment w:val="baseline"/>
        <w:rPr>
          <w:rFonts w:asciiTheme="minorHAnsi" w:hAnsiTheme="minorHAnsi" w:cstheme="minorHAnsi"/>
          <w:b/>
          <w:sz w:val="22"/>
          <w:szCs w:val="22"/>
        </w:rPr>
      </w:pPr>
    </w:p>
    <w:p w:rsidR="008F3064" w:rsidRPr="0015289C" w:rsidRDefault="001F4889" w:rsidP="008F3064">
      <w:pPr>
        <w:contextualSpacing/>
        <w:rPr>
          <w:rFonts w:asciiTheme="minorHAnsi" w:hAnsiTheme="minorHAnsi" w:cstheme="minorHAnsi"/>
          <w:sz w:val="22"/>
          <w:szCs w:val="22"/>
        </w:rPr>
      </w:pPr>
      <w:r w:rsidRPr="0015289C">
        <w:rPr>
          <w:rFonts w:asciiTheme="minorHAnsi" w:hAnsiTheme="minorHAnsi" w:cstheme="minorHAnsi"/>
          <w:sz w:val="22"/>
          <w:szCs w:val="22"/>
        </w:rPr>
        <w:pict>
          <v:rect id="_x0000_i1028" style="width:0;height:1.5pt" o:hralign="center" o:hrstd="t" o:hr="t" fillcolor="#aca899" stroked="f"/>
        </w:pict>
      </w:r>
    </w:p>
    <w:p w:rsidR="008F3064" w:rsidRPr="0015289C" w:rsidRDefault="008F3064" w:rsidP="005B3D45">
      <w:pPr>
        <w:contextualSpacing/>
        <w:rPr>
          <w:rFonts w:asciiTheme="minorHAnsi" w:hAnsiTheme="minorHAnsi" w:cstheme="minorHAnsi"/>
          <w:b/>
          <w:bCs/>
          <w:sz w:val="22"/>
          <w:szCs w:val="22"/>
          <w:u w:val="single"/>
        </w:rPr>
      </w:pPr>
    </w:p>
    <w:p w:rsidR="00DA62CC" w:rsidRPr="0015289C" w:rsidRDefault="00DA62CC" w:rsidP="005B3D45">
      <w:pPr>
        <w:contextualSpacing/>
        <w:rPr>
          <w:rFonts w:asciiTheme="minorHAnsi" w:hAnsiTheme="minorHAnsi" w:cstheme="minorHAnsi"/>
          <w:b/>
          <w:bCs/>
          <w:sz w:val="22"/>
          <w:szCs w:val="22"/>
          <w:u w:val="single"/>
        </w:rPr>
      </w:pPr>
    </w:p>
    <w:p w:rsidR="00DA62CC" w:rsidRPr="0015289C" w:rsidRDefault="00DA62CC" w:rsidP="00DA62CC">
      <w:pPr>
        <w:ind w:left="360" w:hanging="360"/>
        <w:contextualSpacing/>
        <w:jc w:val="both"/>
        <w:rPr>
          <w:rFonts w:asciiTheme="minorHAnsi" w:hAnsiTheme="minorHAnsi" w:cstheme="minorHAnsi"/>
          <w:sz w:val="22"/>
          <w:szCs w:val="22"/>
        </w:rPr>
      </w:pPr>
      <w:r w:rsidRPr="0015289C">
        <w:rPr>
          <w:rFonts w:asciiTheme="minorHAnsi" w:hAnsiTheme="minorHAnsi" w:cstheme="minorHAnsi"/>
          <w:b/>
          <w:bCs/>
          <w:sz w:val="22"/>
          <w:szCs w:val="22"/>
          <w:lang w:bidi="en-US"/>
        </w:rPr>
        <w:t xml:space="preserve">Client: </w:t>
      </w:r>
      <w:r w:rsidRPr="0015289C">
        <w:rPr>
          <w:rFonts w:asciiTheme="minorHAnsi" w:hAnsiTheme="minorHAnsi" w:cstheme="minorHAnsi"/>
          <w:bCs/>
          <w:sz w:val="22"/>
          <w:szCs w:val="22"/>
          <w:lang w:bidi="en-US"/>
        </w:rPr>
        <w:t>AT&amp;T W</w:t>
      </w:r>
      <w:r w:rsidR="00017092" w:rsidRPr="0015289C">
        <w:rPr>
          <w:rFonts w:asciiTheme="minorHAnsi" w:hAnsiTheme="minorHAnsi" w:cstheme="minorHAnsi"/>
          <w:bCs/>
          <w:sz w:val="22"/>
          <w:szCs w:val="22"/>
          <w:lang w:bidi="en-US"/>
        </w:rPr>
        <w:t>I</w:t>
      </w:r>
      <w:r w:rsidRPr="0015289C">
        <w:rPr>
          <w:rFonts w:asciiTheme="minorHAnsi" w:hAnsiTheme="minorHAnsi" w:cstheme="minorHAnsi"/>
          <w:bCs/>
          <w:sz w:val="22"/>
          <w:szCs w:val="22"/>
          <w:lang w:bidi="en-US"/>
        </w:rPr>
        <w:t>-F</w:t>
      </w:r>
      <w:r w:rsidR="00017092" w:rsidRPr="0015289C">
        <w:rPr>
          <w:rFonts w:asciiTheme="minorHAnsi" w:hAnsiTheme="minorHAnsi" w:cstheme="minorHAnsi"/>
          <w:bCs/>
          <w:sz w:val="22"/>
          <w:szCs w:val="22"/>
          <w:lang w:bidi="en-US"/>
        </w:rPr>
        <w:t>I, Austin, TX</w:t>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Cs/>
          <w:sz w:val="22"/>
          <w:szCs w:val="22"/>
          <w:lang w:bidi="en-US"/>
        </w:rPr>
        <w:t xml:space="preserve">                                                </w:t>
      </w:r>
      <w:r w:rsidR="00E81AA6" w:rsidRPr="0015289C">
        <w:rPr>
          <w:rFonts w:asciiTheme="minorHAnsi" w:hAnsiTheme="minorHAnsi" w:cstheme="minorHAnsi"/>
          <w:bCs/>
          <w:sz w:val="22"/>
          <w:szCs w:val="22"/>
          <w:lang w:bidi="en-US"/>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Nov’18 – Feb’19</w:t>
      </w:r>
      <w:r w:rsidR="00E81AA6" w:rsidRPr="0015289C">
        <w:rPr>
          <w:rFonts w:asciiTheme="minorHAnsi" w:hAnsiTheme="minorHAnsi" w:cstheme="minorHAnsi"/>
          <w:bCs/>
          <w:sz w:val="22"/>
          <w:szCs w:val="22"/>
          <w:lang w:bidi="en-US"/>
        </w:rPr>
        <w:t xml:space="preserve">       </w:t>
      </w:r>
    </w:p>
    <w:p w:rsidR="00DA62CC" w:rsidRPr="0015289C" w:rsidRDefault="00DA62CC" w:rsidP="00DA62CC">
      <w:pPr>
        <w:ind w:left="360" w:hanging="360"/>
        <w:contextualSpacing/>
        <w:jc w:val="both"/>
        <w:rPr>
          <w:rFonts w:asciiTheme="minorHAnsi" w:hAnsiTheme="minorHAnsi" w:cstheme="minorHAnsi"/>
          <w:b/>
          <w:sz w:val="22"/>
          <w:szCs w:val="22"/>
        </w:rPr>
      </w:pPr>
      <w:r w:rsidRPr="0015289C">
        <w:rPr>
          <w:rFonts w:asciiTheme="minorHAnsi" w:hAnsiTheme="minorHAnsi" w:cstheme="minorHAnsi"/>
          <w:b/>
          <w:sz w:val="22"/>
          <w:szCs w:val="22"/>
        </w:rPr>
        <w:t xml:space="preserve">Role: </w:t>
      </w:r>
      <w:r w:rsidRPr="0015289C">
        <w:rPr>
          <w:rFonts w:asciiTheme="minorHAnsi" w:hAnsiTheme="minorHAnsi" w:cstheme="minorHAnsi"/>
          <w:sz w:val="22"/>
          <w:szCs w:val="22"/>
        </w:rPr>
        <w:t>Hadoop Administrator</w:t>
      </w:r>
    </w:p>
    <w:p w:rsidR="00DA62CC" w:rsidRPr="0015289C" w:rsidRDefault="00DA62CC" w:rsidP="00DA62CC">
      <w:pPr>
        <w:ind w:left="360" w:hanging="360"/>
        <w:contextualSpacing/>
        <w:jc w:val="both"/>
        <w:rPr>
          <w:rFonts w:asciiTheme="minorHAnsi" w:hAnsiTheme="minorHAnsi" w:cstheme="minorHAnsi"/>
          <w:bCs/>
          <w:sz w:val="22"/>
          <w:szCs w:val="22"/>
          <w:lang w:val="en-GB"/>
        </w:rPr>
      </w:pPr>
    </w:p>
    <w:p w:rsidR="00DA62CC" w:rsidRPr="0015289C" w:rsidRDefault="00DA62CC" w:rsidP="00DA62CC">
      <w:pPr>
        <w:ind w:left="360" w:hanging="360"/>
        <w:contextualSpacing/>
        <w:jc w:val="both"/>
        <w:rPr>
          <w:rFonts w:asciiTheme="minorHAnsi" w:hAnsiTheme="minorHAnsi" w:cstheme="minorHAnsi"/>
          <w:b/>
          <w:sz w:val="22"/>
          <w:szCs w:val="22"/>
        </w:rPr>
      </w:pPr>
      <w:r w:rsidRPr="0015289C">
        <w:rPr>
          <w:rFonts w:asciiTheme="minorHAnsi" w:hAnsiTheme="minorHAnsi" w:cstheme="minorHAnsi"/>
          <w:b/>
          <w:sz w:val="22"/>
          <w:szCs w:val="22"/>
        </w:rPr>
        <w:t>Responsibilities:</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Installed and configured HADOOP HORTONWORKS </w:t>
      </w:r>
      <w:r w:rsidR="004E42D4" w:rsidRPr="0015289C">
        <w:rPr>
          <w:rFonts w:asciiTheme="minorHAnsi" w:hAnsiTheme="minorHAnsi" w:cstheme="minorHAnsi"/>
          <w:bCs/>
          <w:sz w:val="22"/>
          <w:szCs w:val="22"/>
        </w:rPr>
        <w:t xml:space="preserve">cluster </w:t>
      </w:r>
      <w:r w:rsidRPr="0015289C">
        <w:rPr>
          <w:rFonts w:asciiTheme="minorHAnsi" w:hAnsiTheme="minorHAnsi" w:cstheme="minorHAnsi"/>
          <w:bCs/>
          <w:sz w:val="22"/>
          <w:szCs w:val="22"/>
        </w:rPr>
        <w:t>from scratch</w:t>
      </w:r>
      <w:r w:rsidR="004E42D4" w:rsidRPr="0015289C">
        <w:rPr>
          <w:rFonts w:asciiTheme="minorHAnsi" w:hAnsiTheme="minorHAnsi" w:cstheme="minorHAnsi"/>
          <w:bCs/>
          <w:sz w:val="22"/>
          <w:szCs w:val="22"/>
        </w:rPr>
        <w:t>.</w:t>
      </w:r>
      <w:r w:rsidRPr="0015289C">
        <w:rPr>
          <w:rFonts w:asciiTheme="minorHAnsi" w:hAnsiTheme="minorHAnsi" w:cstheme="minorHAnsi"/>
          <w:bCs/>
          <w:sz w:val="22"/>
          <w:szCs w:val="22"/>
        </w:rPr>
        <w:t xml:space="preserve"> </w:t>
      </w:r>
      <w:r w:rsidR="004E42D4" w:rsidRPr="0015289C">
        <w:rPr>
          <w:rFonts w:asciiTheme="minorHAnsi" w:hAnsiTheme="minorHAnsi" w:cstheme="minorHAnsi"/>
          <w:bCs/>
          <w:sz w:val="22"/>
          <w:szCs w:val="22"/>
        </w:rPr>
        <w:t>Using</w:t>
      </w:r>
      <w:r w:rsidRPr="0015289C">
        <w:rPr>
          <w:rFonts w:asciiTheme="minorHAnsi" w:hAnsiTheme="minorHAnsi" w:cstheme="minorHAnsi"/>
          <w:bCs/>
          <w:sz w:val="22"/>
          <w:szCs w:val="22"/>
        </w:rPr>
        <w:t xml:space="preserve"> tools like SPARK, KAFKA, FLUME, CASSANDRA</w:t>
      </w:r>
      <w:r w:rsidR="00657238" w:rsidRPr="0015289C">
        <w:rPr>
          <w:rFonts w:asciiTheme="minorHAnsi" w:hAnsiTheme="minorHAnsi" w:cstheme="minorHAnsi"/>
          <w:bCs/>
          <w:sz w:val="22"/>
          <w:szCs w:val="22"/>
        </w:rPr>
        <w:t>, OOZIE,</w:t>
      </w:r>
      <w:r w:rsidR="00BC2C9D" w:rsidRPr="0015289C">
        <w:rPr>
          <w:rFonts w:asciiTheme="minorHAnsi" w:hAnsiTheme="minorHAnsi" w:cstheme="minorHAnsi"/>
          <w:bCs/>
          <w:sz w:val="22"/>
          <w:szCs w:val="22"/>
        </w:rPr>
        <w:t xml:space="preserve"> </w:t>
      </w:r>
      <w:r w:rsidR="00AE649C" w:rsidRPr="0015289C">
        <w:rPr>
          <w:rFonts w:asciiTheme="minorHAnsi" w:hAnsiTheme="minorHAnsi" w:cstheme="minorHAnsi"/>
          <w:bCs/>
          <w:sz w:val="22"/>
          <w:szCs w:val="22"/>
        </w:rPr>
        <w:t>and SPLUNK</w:t>
      </w:r>
      <w:r w:rsidR="00BC2C9D" w:rsidRPr="0015289C">
        <w:rPr>
          <w:rFonts w:asciiTheme="minorHAnsi" w:hAnsiTheme="minorHAnsi" w:cstheme="minorHAnsi"/>
          <w:bCs/>
          <w:sz w:val="22"/>
          <w:szCs w:val="22"/>
        </w:rPr>
        <w:t>.</w:t>
      </w:r>
    </w:p>
    <w:p w:rsidR="009506FF" w:rsidRPr="0015289C" w:rsidRDefault="009506FF"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Performed </w:t>
      </w:r>
      <w:proofErr w:type="spellStart"/>
      <w:r w:rsidRPr="0015289C">
        <w:rPr>
          <w:rFonts w:asciiTheme="minorHAnsi" w:hAnsiTheme="minorHAnsi" w:cstheme="minorHAnsi"/>
          <w:bCs/>
          <w:sz w:val="22"/>
          <w:szCs w:val="22"/>
        </w:rPr>
        <w:t>HortonWorks</w:t>
      </w:r>
      <w:proofErr w:type="spellEnd"/>
      <w:r w:rsidRPr="0015289C">
        <w:rPr>
          <w:rFonts w:asciiTheme="minorHAnsi" w:hAnsiTheme="minorHAnsi" w:cstheme="minorHAnsi"/>
          <w:bCs/>
          <w:sz w:val="22"/>
          <w:szCs w:val="22"/>
        </w:rPr>
        <w:t xml:space="preserve"> Patches and OS/Firmware Patches on cluster to maintain </w:t>
      </w:r>
      <w:r w:rsidR="00A53DB2" w:rsidRPr="0015289C">
        <w:rPr>
          <w:rFonts w:asciiTheme="minorHAnsi" w:hAnsiTheme="minorHAnsi" w:cstheme="minorHAnsi"/>
          <w:bCs/>
          <w:sz w:val="22"/>
          <w:szCs w:val="22"/>
        </w:rPr>
        <w:t>interoperability.</w:t>
      </w:r>
    </w:p>
    <w:p w:rsidR="009506FF" w:rsidRPr="0015289C" w:rsidRDefault="00DA62CC" w:rsidP="009506F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Administered Cluster maintenance, commissioning and decommissioning Data nodes, Clus</w:t>
      </w:r>
      <w:r w:rsidR="00D85D06" w:rsidRPr="0015289C">
        <w:rPr>
          <w:rFonts w:asciiTheme="minorHAnsi" w:hAnsiTheme="minorHAnsi" w:cstheme="minorHAnsi"/>
          <w:bCs/>
          <w:sz w:val="22"/>
          <w:szCs w:val="22"/>
        </w:rPr>
        <w:t>ter Monitoring, Troubleshooting, Monitoring Batch and Stream processing Jobs.</w:t>
      </w:r>
    </w:p>
    <w:p w:rsidR="00DA62CC" w:rsidRPr="0015289C" w:rsidRDefault="00D85D06"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lastRenderedPageBreak/>
        <w:t xml:space="preserve">Cluster </w:t>
      </w:r>
      <w:r w:rsidR="009506FF" w:rsidRPr="0015289C">
        <w:rPr>
          <w:rFonts w:asciiTheme="minorHAnsi" w:hAnsiTheme="minorHAnsi" w:cstheme="minorHAnsi"/>
          <w:bCs/>
          <w:sz w:val="22"/>
          <w:szCs w:val="22"/>
        </w:rPr>
        <w:t>maintenance including creation, addition and removal of data or name nodes</w:t>
      </w:r>
      <w:r w:rsidR="00DA62CC" w:rsidRPr="0015289C">
        <w:rPr>
          <w:rFonts w:asciiTheme="minorHAnsi" w:hAnsiTheme="minorHAnsi" w:cstheme="minorHAnsi"/>
          <w:bCs/>
          <w:sz w:val="22"/>
          <w:szCs w:val="22"/>
        </w:rPr>
        <w:t>.</w:t>
      </w:r>
    </w:p>
    <w:p w:rsidR="00D85D06" w:rsidRPr="0015289C" w:rsidRDefault="00D85D06"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Configure Name Node High availability. </w:t>
      </w:r>
    </w:p>
    <w:p w:rsidR="00D349D3" w:rsidRPr="0015289C" w:rsidRDefault="003C5A1E"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Maintained Data and Load balancing in Flume.</w:t>
      </w:r>
      <w:r w:rsidR="00D349D3" w:rsidRPr="0015289C">
        <w:rPr>
          <w:rFonts w:asciiTheme="minorHAnsi" w:hAnsiTheme="minorHAnsi" w:cstheme="minorHAnsi"/>
          <w:bCs/>
          <w:sz w:val="22"/>
          <w:szCs w:val="22"/>
        </w:rPr>
        <w:t xml:space="preserve"> </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mplemented Backup configurations and Recoveries from a Name Node failure. </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Having knowledge in Apache Flume platform for streaming logs into Hadoop.</w:t>
      </w:r>
    </w:p>
    <w:p w:rsidR="00312A90" w:rsidRPr="0015289C" w:rsidRDefault="00DA62CC" w:rsidP="000D6B7A">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Monitored systems and services, architecture design and implementation of Hadoop deployment, configuration management, backup, and disaster </w:t>
      </w:r>
      <w:r w:rsidR="009506FF" w:rsidRPr="0015289C">
        <w:rPr>
          <w:rFonts w:asciiTheme="minorHAnsi" w:hAnsiTheme="minorHAnsi" w:cstheme="minorHAnsi"/>
          <w:bCs/>
          <w:sz w:val="22"/>
          <w:szCs w:val="22"/>
        </w:rPr>
        <w:t>recovery systems and procedure.</w:t>
      </w:r>
    </w:p>
    <w:p w:rsidR="00EA2A42" w:rsidRPr="0015289C" w:rsidRDefault="00EA2A42" w:rsidP="00EA2A42">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Provide administration and operations of the Kafka platform like </w:t>
      </w:r>
      <w:proofErr w:type="gramStart"/>
      <w:r w:rsidRPr="0015289C">
        <w:rPr>
          <w:rFonts w:asciiTheme="minorHAnsi" w:hAnsiTheme="minorHAnsi" w:cstheme="minorHAnsi"/>
          <w:bCs/>
          <w:sz w:val="22"/>
          <w:szCs w:val="22"/>
        </w:rPr>
        <w:t>provisioning,</w:t>
      </w:r>
      <w:proofErr w:type="gramEnd"/>
      <w:r w:rsidRPr="0015289C">
        <w:rPr>
          <w:rFonts w:asciiTheme="minorHAnsi" w:hAnsiTheme="minorHAnsi" w:cstheme="minorHAnsi"/>
          <w:bCs/>
          <w:sz w:val="22"/>
          <w:szCs w:val="22"/>
        </w:rPr>
        <w:t xml:space="preserve"> access lists Kerberos and SSL configurations.</w:t>
      </w:r>
    </w:p>
    <w:p w:rsidR="008B725F" w:rsidRPr="0015289C" w:rsidRDefault="00EA2A42"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color w:val="000000"/>
          <w:sz w:val="22"/>
          <w:szCs w:val="22"/>
        </w:rPr>
        <w:t>Create topics, setup redundancy cluster, deploy monitoring tools, alerts and has good knowledge of best practices.</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In depth knowledge of Apache Cassandra and </w:t>
      </w:r>
      <w:proofErr w:type="spellStart"/>
      <w:r w:rsidRPr="0015289C">
        <w:rPr>
          <w:rFonts w:asciiTheme="minorHAnsi" w:hAnsiTheme="minorHAnsi" w:cstheme="minorHAnsi"/>
          <w:bCs/>
          <w:sz w:val="22"/>
          <w:szCs w:val="22"/>
        </w:rPr>
        <w:t>Datastax</w:t>
      </w:r>
      <w:proofErr w:type="spellEnd"/>
      <w:r w:rsidRPr="0015289C">
        <w:rPr>
          <w:rFonts w:asciiTheme="minorHAnsi" w:hAnsiTheme="minorHAnsi" w:cstheme="minorHAnsi"/>
          <w:bCs/>
          <w:sz w:val="22"/>
          <w:szCs w:val="22"/>
        </w:rPr>
        <w:t xml:space="preserve"> Enterprise Cassandra.</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Designing data models in Cassandra and working with Cassandra Query Language (CQL).</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Experience in creating key spaces, tables and secondary indexes in Cassandra.</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mplemented Spark solution to generate reports from Cassandra data.</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Troubleshoot read/write latency and timeout issues in CASSANDRA.</w:t>
      </w:r>
    </w:p>
    <w:p w:rsidR="00312A90" w:rsidRPr="0015289C" w:rsidRDefault="008B725F" w:rsidP="00312A90">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Good knowledge on Spark SQL, Spark Streaming and Scala.</w:t>
      </w:r>
    </w:p>
    <w:p w:rsidR="00312A90" w:rsidRPr="0015289C" w:rsidRDefault="00312A90" w:rsidP="00312A90">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Performance tuning of Cassandra clusters to support high read/write throughput while minimizing latency.</w:t>
      </w:r>
    </w:p>
    <w:p w:rsidR="008B725F" w:rsidRPr="0015289C" w:rsidRDefault="008B725F" w:rsidP="008B725F">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Experience in fetching and loading data in Cassandra using Spark.</w:t>
      </w:r>
    </w:p>
    <w:p w:rsidR="00F46C37" w:rsidRPr="0015289C" w:rsidRDefault="00F46C37" w:rsidP="00EA2A42">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color w:val="000000"/>
          <w:sz w:val="22"/>
          <w:szCs w:val="22"/>
        </w:rPr>
        <w:t>Creating and Managing the Cron jobs.</w:t>
      </w:r>
    </w:p>
    <w:p w:rsidR="00854291" w:rsidRPr="0015289C" w:rsidRDefault="00854291" w:rsidP="00EA2A42">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Developed search queries and created Dashboards.</w:t>
      </w:r>
    </w:p>
    <w:p w:rsidR="00854291" w:rsidRPr="0015289C" w:rsidRDefault="00312A90" w:rsidP="00854291">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Created </w:t>
      </w:r>
      <w:r w:rsidR="00854291" w:rsidRPr="0015289C">
        <w:rPr>
          <w:rFonts w:asciiTheme="minorHAnsi" w:hAnsiTheme="minorHAnsi" w:cstheme="minorHAnsi"/>
          <w:bCs/>
          <w:sz w:val="22"/>
          <w:szCs w:val="22"/>
        </w:rPr>
        <w:t>Casandra related alerts in Splunk.</w:t>
      </w:r>
    </w:p>
    <w:p w:rsidR="00F46C37" w:rsidRPr="0015289C" w:rsidRDefault="00F46C37" w:rsidP="00854291">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Experience in importing and exporting the logs in flume.</w:t>
      </w:r>
    </w:p>
    <w:p w:rsidR="009506FF" w:rsidRPr="0015289C" w:rsidRDefault="009506FF" w:rsidP="009506FF">
      <w:pPr>
        <w:numPr>
          <w:ilvl w:val="0"/>
          <w:numId w:val="33"/>
        </w:numPr>
        <w:ind w:left="360"/>
        <w:contextualSpacing/>
        <w:jc w:val="both"/>
        <w:rPr>
          <w:rFonts w:asciiTheme="minorHAnsi" w:hAnsiTheme="minorHAnsi" w:cstheme="minorHAnsi"/>
          <w:bCs/>
          <w:sz w:val="22"/>
          <w:szCs w:val="22"/>
        </w:rPr>
      </w:pPr>
      <w:proofErr w:type="spellStart"/>
      <w:r w:rsidRPr="0015289C">
        <w:rPr>
          <w:rFonts w:asciiTheme="minorHAnsi" w:hAnsiTheme="minorHAnsi" w:cstheme="minorHAnsi"/>
          <w:bCs/>
          <w:sz w:val="22"/>
          <w:szCs w:val="22"/>
        </w:rPr>
        <w:t>Modularwise</w:t>
      </w:r>
      <w:proofErr w:type="spellEnd"/>
      <w:r w:rsidRPr="0015289C">
        <w:rPr>
          <w:rFonts w:asciiTheme="minorHAnsi" w:hAnsiTheme="minorHAnsi" w:cstheme="minorHAnsi"/>
          <w:bCs/>
          <w:sz w:val="22"/>
          <w:szCs w:val="22"/>
        </w:rPr>
        <w:t xml:space="preserve"> Data Integrity and Data Validation practices</w:t>
      </w:r>
      <w:r w:rsidR="00F46C37" w:rsidRPr="0015289C">
        <w:rPr>
          <w:rFonts w:asciiTheme="minorHAnsi" w:hAnsiTheme="minorHAnsi" w:cstheme="minorHAnsi"/>
          <w:bCs/>
          <w:sz w:val="22"/>
          <w:szCs w:val="22"/>
        </w:rPr>
        <w:t>.</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Applied standard Back up policies to make sure the high availability of cluster. </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volved in analyzing system failures, identifying root causes, and recommended course of actions. Documented the systems processes and procedures for future references.</w:t>
      </w:r>
    </w:p>
    <w:p w:rsidR="008B725F" w:rsidRPr="0015289C" w:rsidRDefault="008B725F"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Create and Maintain detailed, up-to-date documentation. </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volved in installing and configuring the Apache Ranger using AMBARI WEB UI.</w:t>
      </w:r>
    </w:p>
    <w:p w:rsidR="00DA62CC" w:rsidRPr="0015289C" w:rsidRDefault="00DA62CC"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Worked with systems engineering team to plan and deploy new Hadoop environments and expand existing Hadoop clusters. </w:t>
      </w:r>
    </w:p>
    <w:p w:rsidR="009506FF" w:rsidRPr="0015289C" w:rsidRDefault="009506FF" w:rsidP="00DA62CC">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Prepared the Incident Report in case of Production Outages and sending an email to the User Community Group.</w:t>
      </w:r>
    </w:p>
    <w:p w:rsidR="00DA62CC" w:rsidRPr="0015289C" w:rsidRDefault="00DA62CC" w:rsidP="00DA62CC">
      <w:pPr>
        <w:ind w:left="360" w:hanging="360"/>
        <w:contextualSpacing/>
        <w:jc w:val="both"/>
        <w:rPr>
          <w:rFonts w:asciiTheme="minorHAnsi" w:hAnsiTheme="minorHAnsi" w:cstheme="minorHAnsi"/>
          <w:bCs/>
          <w:sz w:val="22"/>
          <w:szCs w:val="22"/>
          <w:lang w:val="en-GB"/>
        </w:rPr>
      </w:pPr>
    </w:p>
    <w:p w:rsidR="00DA62CC" w:rsidRPr="0015289C" w:rsidRDefault="00DA62CC" w:rsidP="00DA62CC">
      <w:pPr>
        <w:overflowPunct w:val="0"/>
        <w:autoSpaceDE w:val="0"/>
        <w:autoSpaceDN w:val="0"/>
        <w:adjustRightInd w:val="0"/>
        <w:contextualSpacing/>
        <w:jc w:val="both"/>
        <w:textAlignment w:val="baseline"/>
        <w:rPr>
          <w:rFonts w:asciiTheme="minorHAnsi" w:hAnsiTheme="minorHAnsi" w:cstheme="minorHAnsi"/>
          <w:b/>
          <w:sz w:val="22"/>
          <w:szCs w:val="22"/>
        </w:rPr>
      </w:pPr>
      <w:r w:rsidRPr="0015289C">
        <w:rPr>
          <w:rFonts w:asciiTheme="minorHAnsi" w:hAnsiTheme="minorHAnsi" w:cstheme="minorHAnsi"/>
          <w:b/>
          <w:sz w:val="22"/>
          <w:szCs w:val="22"/>
        </w:rPr>
        <w:t xml:space="preserve">Environment: </w:t>
      </w:r>
      <w:r w:rsidRPr="0015289C">
        <w:rPr>
          <w:rFonts w:asciiTheme="minorHAnsi" w:hAnsiTheme="minorHAnsi" w:cstheme="minorHAnsi"/>
          <w:sz w:val="22"/>
          <w:szCs w:val="22"/>
        </w:rPr>
        <w:t>HADOOP, HDFS</w:t>
      </w:r>
      <w:r w:rsidR="00D85D06" w:rsidRPr="0015289C">
        <w:rPr>
          <w:rFonts w:asciiTheme="minorHAnsi" w:hAnsiTheme="minorHAnsi" w:cstheme="minorHAnsi"/>
          <w:sz w:val="22"/>
          <w:szCs w:val="22"/>
        </w:rPr>
        <w:t>, Zookeeper, Map Reduce, YARN, Spark, Kafka, Apache Ranger, Cassan</w:t>
      </w:r>
      <w:r w:rsidR="00657238" w:rsidRPr="0015289C">
        <w:rPr>
          <w:rFonts w:asciiTheme="minorHAnsi" w:hAnsiTheme="minorHAnsi" w:cstheme="minorHAnsi"/>
          <w:sz w:val="22"/>
          <w:szCs w:val="22"/>
        </w:rPr>
        <w:t>dra, Flume,</w:t>
      </w:r>
      <w:r w:rsidR="00D85D06" w:rsidRPr="0015289C">
        <w:rPr>
          <w:rFonts w:asciiTheme="minorHAnsi" w:hAnsiTheme="minorHAnsi" w:cstheme="minorHAnsi"/>
          <w:sz w:val="22"/>
          <w:szCs w:val="22"/>
        </w:rPr>
        <w:t xml:space="preserve"> Linux- CENTOS</w:t>
      </w:r>
      <w:r w:rsidRPr="0015289C">
        <w:rPr>
          <w:rFonts w:asciiTheme="minorHAnsi" w:hAnsiTheme="minorHAnsi" w:cstheme="minorHAnsi"/>
          <w:sz w:val="22"/>
          <w:szCs w:val="22"/>
        </w:rPr>
        <w:t>, Red Hat</w:t>
      </w:r>
      <w:r w:rsidRPr="0015289C">
        <w:rPr>
          <w:rFonts w:asciiTheme="minorHAnsi" w:hAnsiTheme="minorHAnsi" w:cstheme="minorHAnsi"/>
          <w:b/>
          <w:sz w:val="22"/>
          <w:szCs w:val="22"/>
        </w:rPr>
        <w:t>.</w:t>
      </w:r>
    </w:p>
    <w:p w:rsidR="00DA62CC" w:rsidRPr="0015289C" w:rsidRDefault="001F4889" w:rsidP="00DA62CC">
      <w:pPr>
        <w:ind w:left="360" w:hanging="360"/>
        <w:contextualSpacing/>
        <w:rPr>
          <w:rFonts w:asciiTheme="minorHAnsi" w:hAnsiTheme="minorHAnsi" w:cstheme="minorHAnsi"/>
          <w:sz w:val="22"/>
          <w:szCs w:val="22"/>
        </w:rPr>
      </w:pPr>
      <w:r w:rsidRPr="0015289C">
        <w:rPr>
          <w:rFonts w:asciiTheme="minorHAnsi" w:hAnsiTheme="minorHAnsi" w:cstheme="minorHAnsi"/>
          <w:sz w:val="22"/>
          <w:szCs w:val="22"/>
        </w:rPr>
        <w:pict>
          <v:rect id="_x0000_i1029" style="width:0;height:1.5pt" o:hralign="center" o:hrstd="t" o:hr="t" fillcolor="#aca899" stroked="f"/>
        </w:pict>
      </w:r>
    </w:p>
    <w:p w:rsidR="003C4F74" w:rsidRPr="0015289C" w:rsidRDefault="00813406" w:rsidP="00D349D3">
      <w:pPr>
        <w:contextualSpacing/>
        <w:rPr>
          <w:rFonts w:asciiTheme="minorHAnsi" w:hAnsiTheme="minorHAnsi" w:cstheme="minorHAnsi"/>
          <w:bCs/>
          <w:sz w:val="22"/>
          <w:szCs w:val="22"/>
        </w:rPr>
      </w:pPr>
      <w:r w:rsidRPr="0015289C">
        <w:rPr>
          <w:rFonts w:asciiTheme="minorHAnsi" w:hAnsiTheme="minorHAnsi" w:cstheme="minorHAnsi"/>
          <w:b/>
          <w:sz w:val="22"/>
          <w:szCs w:val="22"/>
        </w:rPr>
        <w:t>Client:</w:t>
      </w:r>
      <w:r w:rsidR="006D1C4F" w:rsidRPr="0015289C">
        <w:rPr>
          <w:rFonts w:asciiTheme="minorHAnsi" w:hAnsiTheme="minorHAnsi" w:cstheme="minorHAnsi"/>
          <w:sz w:val="22"/>
          <w:szCs w:val="22"/>
        </w:rPr>
        <w:t xml:space="preserve"> </w:t>
      </w:r>
      <w:proofErr w:type="spellStart"/>
      <w:r w:rsidR="00C05269" w:rsidRPr="0015289C">
        <w:rPr>
          <w:rFonts w:asciiTheme="minorHAnsi" w:hAnsiTheme="minorHAnsi" w:cstheme="minorHAnsi"/>
          <w:sz w:val="22"/>
          <w:szCs w:val="22"/>
        </w:rPr>
        <w:t>Vertiv</w:t>
      </w:r>
      <w:proofErr w:type="spellEnd"/>
      <w:r w:rsidR="001B4EE0" w:rsidRPr="0015289C">
        <w:rPr>
          <w:rFonts w:asciiTheme="minorHAnsi" w:hAnsiTheme="minorHAnsi" w:cstheme="minorHAnsi"/>
          <w:sz w:val="22"/>
          <w:szCs w:val="22"/>
        </w:rPr>
        <w:t xml:space="preserve"> Co</w:t>
      </w:r>
      <w:r w:rsidR="00C05269" w:rsidRPr="0015289C">
        <w:rPr>
          <w:rFonts w:asciiTheme="minorHAnsi" w:hAnsiTheme="minorHAnsi" w:cstheme="minorHAnsi"/>
          <w:sz w:val="22"/>
          <w:szCs w:val="22"/>
        </w:rPr>
        <w:t>, Orlando, FL</w:t>
      </w:r>
      <w:r w:rsidR="00D756EE" w:rsidRPr="0015289C">
        <w:rPr>
          <w:rFonts w:asciiTheme="minorHAnsi" w:hAnsiTheme="minorHAnsi" w:cstheme="minorHAnsi"/>
          <w:sz w:val="22"/>
          <w:szCs w:val="22"/>
        </w:rPr>
        <w:t>.</w:t>
      </w:r>
      <w:r w:rsidR="0070163D" w:rsidRPr="0015289C">
        <w:rPr>
          <w:rFonts w:asciiTheme="minorHAnsi" w:hAnsiTheme="minorHAnsi" w:cstheme="minorHAnsi"/>
          <w:sz w:val="22"/>
          <w:szCs w:val="22"/>
        </w:rPr>
        <w:tab/>
      </w:r>
      <w:r w:rsidR="0070163D" w:rsidRPr="0015289C">
        <w:rPr>
          <w:rFonts w:asciiTheme="minorHAnsi" w:hAnsiTheme="minorHAnsi" w:cstheme="minorHAnsi"/>
          <w:b/>
          <w:sz w:val="22"/>
          <w:szCs w:val="22"/>
        </w:rPr>
        <w:tab/>
      </w:r>
      <w:r w:rsidR="006D1C4F" w:rsidRPr="0015289C">
        <w:rPr>
          <w:rFonts w:asciiTheme="minorHAnsi" w:hAnsiTheme="minorHAnsi" w:cstheme="minorHAnsi"/>
          <w:b/>
          <w:sz w:val="22"/>
          <w:szCs w:val="22"/>
        </w:rPr>
        <w:tab/>
      </w:r>
      <w:r w:rsidR="006D1C4F" w:rsidRPr="0015289C">
        <w:rPr>
          <w:rFonts w:asciiTheme="minorHAnsi" w:hAnsiTheme="minorHAnsi" w:cstheme="minorHAnsi"/>
          <w:b/>
          <w:sz w:val="22"/>
          <w:szCs w:val="22"/>
        </w:rPr>
        <w:tab/>
      </w:r>
      <w:r w:rsidR="006D1C4F" w:rsidRPr="0015289C">
        <w:rPr>
          <w:rFonts w:asciiTheme="minorHAnsi" w:hAnsiTheme="minorHAnsi" w:cstheme="minorHAnsi"/>
          <w:b/>
          <w:sz w:val="22"/>
          <w:szCs w:val="22"/>
        </w:rPr>
        <w:tab/>
      </w:r>
      <w:r w:rsidR="006D1C4F" w:rsidRPr="0015289C">
        <w:rPr>
          <w:rFonts w:asciiTheme="minorHAnsi" w:hAnsiTheme="minorHAnsi" w:cstheme="minorHAnsi"/>
          <w:b/>
          <w:sz w:val="22"/>
          <w:szCs w:val="22"/>
        </w:rPr>
        <w:tab/>
      </w:r>
      <w:r w:rsidR="005B3D45" w:rsidRPr="0015289C">
        <w:rPr>
          <w:rFonts w:asciiTheme="minorHAnsi" w:hAnsiTheme="minorHAnsi" w:cstheme="minorHAnsi"/>
          <w:b/>
          <w:sz w:val="22"/>
          <w:szCs w:val="22"/>
        </w:rPr>
        <w:t xml:space="preserve">                            </w:t>
      </w:r>
      <w:r w:rsidR="00243B2B" w:rsidRPr="0015289C">
        <w:rPr>
          <w:rFonts w:asciiTheme="minorHAnsi" w:hAnsiTheme="minorHAnsi" w:cstheme="minorHAnsi"/>
          <w:b/>
          <w:sz w:val="22"/>
          <w:szCs w:val="22"/>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Jan’18 – Oct’18</w:t>
      </w:r>
    </w:p>
    <w:p w:rsidR="00422812" w:rsidRPr="0015289C" w:rsidRDefault="00813406" w:rsidP="005B3D45">
      <w:pPr>
        <w:ind w:left="360" w:hanging="360"/>
        <w:contextualSpacing/>
        <w:rPr>
          <w:rFonts w:asciiTheme="minorHAnsi" w:hAnsiTheme="minorHAnsi" w:cstheme="minorHAnsi"/>
          <w:b/>
          <w:sz w:val="22"/>
          <w:szCs w:val="22"/>
        </w:rPr>
      </w:pPr>
      <w:r w:rsidRPr="0015289C">
        <w:rPr>
          <w:rFonts w:asciiTheme="minorHAnsi" w:hAnsiTheme="minorHAnsi" w:cstheme="minorHAnsi"/>
          <w:b/>
          <w:sz w:val="22"/>
          <w:szCs w:val="22"/>
        </w:rPr>
        <w:t>Role:</w:t>
      </w:r>
      <w:r w:rsidR="00D4553D" w:rsidRPr="0015289C">
        <w:rPr>
          <w:rFonts w:asciiTheme="minorHAnsi" w:hAnsiTheme="minorHAnsi" w:cstheme="minorHAnsi"/>
          <w:b/>
          <w:sz w:val="22"/>
          <w:szCs w:val="22"/>
        </w:rPr>
        <w:t xml:space="preserve"> </w:t>
      </w:r>
      <w:r w:rsidR="003C4F74" w:rsidRPr="0015289C">
        <w:rPr>
          <w:rFonts w:asciiTheme="minorHAnsi" w:hAnsiTheme="minorHAnsi" w:cstheme="minorHAnsi"/>
          <w:sz w:val="22"/>
          <w:szCs w:val="22"/>
        </w:rPr>
        <w:t>Hadoop Administrator</w:t>
      </w:r>
      <w:r w:rsidR="00023051" w:rsidRPr="0015289C">
        <w:rPr>
          <w:rFonts w:asciiTheme="minorHAnsi" w:hAnsiTheme="minorHAnsi" w:cstheme="minorHAnsi"/>
          <w:sz w:val="22"/>
          <w:szCs w:val="22"/>
        </w:rPr>
        <w:t>.</w:t>
      </w:r>
    </w:p>
    <w:p w:rsidR="00813406" w:rsidRPr="0015289C" w:rsidRDefault="00813406" w:rsidP="005B3D45">
      <w:pPr>
        <w:ind w:left="360" w:hanging="360"/>
        <w:contextualSpacing/>
        <w:rPr>
          <w:rFonts w:asciiTheme="minorHAnsi" w:hAnsiTheme="minorHAnsi" w:cstheme="minorHAnsi"/>
          <w:b/>
          <w:sz w:val="22"/>
          <w:szCs w:val="22"/>
        </w:rPr>
      </w:pPr>
    </w:p>
    <w:p w:rsidR="00CA1C7C" w:rsidRPr="0015289C" w:rsidRDefault="003A1DCB" w:rsidP="005B3D45">
      <w:pPr>
        <w:ind w:left="360" w:hanging="360"/>
        <w:contextualSpacing/>
        <w:rPr>
          <w:rFonts w:asciiTheme="minorHAnsi" w:hAnsiTheme="minorHAnsi" w:cstheme="minorHAnsi"/>
          <w:b/>
          <w:sz w:val="22"/>
          <w:szCs w:val="22"/>
        </w:rPr>
      </w:pPr>
      <w:r w:rsidRPr="0015289C">
        <w:rPr>
          <w:rFonts w:asciiTheme="minorHAnsi" w:hAnsiTheme="minorHAnsi" w:cstheme="minorHAnsi"/>
          <w:b/>
          <w:sz w:val="22"/>
          <w:szCs w:val="22"/>
        </w:rPr>
        <w:t>Responsibilities:</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Working on Hadoop HORTONWORKS distribution which managed services. HDFS, MapReduce2, Hive, Pig, HBASE, SQOOP, Flume, Spark, AMBARI Metrics, Zookeeper, Falcon and OOZIE etc. for4cluster ranges from LAB, DEV, QA to PROD.</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Monitor Hadoop cluster connectivity and security on AMBARI monitoring system.</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Collaborating with application teams to install operating system and Hadoop updates, patches, version upgrades. </w:t>
      </w:r>
    </w:p>
    <w:p w:rsidR="0098133C" w:rsidRPr="0015289C" w:rsidRDefault="0098133C"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Screen Hadoop cluster job performances</w:t>
      </w:r>
      <w:r w:rsidR="00515F74" w:rsidRPr="0015289C">
        <w:rPr>
          <w:rFonts w:asciiTheme="minorHAnsi" w:hAnsiTheme="minorHAnsi" w:cstheme="minorHAnsi"/>
          <w:sz w:val="22"/>
          <w:szCs w:val="22"/>
        </w:rPr>
        <w:t xml:space="preserve"> and capacity planning.</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Responsible for Cluster maintenance, Monitoring, commissioning and decommissioning Data nodes, troubleshooting review data backups, review log files. </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lastRenderedPageBreak/>
        <w:t>Installed, tested and deployed monitoring solutions with SPLUNK services and involved in utilizing SPLUNK apps.</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Day to day responsibilities includes solving developer issues, deployments moving code from one environment to other environment, providing access to new users and providing instant solutions to reduce the impact and doc</w:t>
      </w:r>
      <w:r w:rsidR="00D30493" w:rsidRPr="0015289C">
        <w:rPr>
          <w:rFonts w:asciiTheme="minorHAnsi" w:hAnsiTheme="minorHAnsi" w:cstheme="minorHAnsi"/>
          <w:sz w:val="22"/>
          <w:szCs w:val="22"/>
        </w:rPr>
        <w:t>/’</w:t>
      </w:r>
      <w:proofErr w:type="spellStart"/>
      <w:r w:rsidR="00D30493" w:rsidRPr="0015289C">
        <w:rPr>
          <w:rFonts w:asciiTheme="minorHAnsi" w:hAnsiTheme="minorHAnsi" w:cstheme="minorHAnsi"/>
          <w:sz w:val="22"/>
          <w:szCs w:val="22"/>
        </w:rPr>
        <w:t>t</w:t>
      </w:r>
      <w:r w:rsidRPr="0015289C">
        <w:rPr>
          <w:rFonts w:asciiTheme="minorHAnsi" w:hAnsiTheme="minorHAnsi" w:cstheme="minorHAnsi"/>
          <w:sz w:val="22"/>
          <w:szCs w:val="22"/>
        </w:rPr>
        <w:t>umenting</w:t>
      </w:r>
      <w:proofErr w:type="spellEnd"/>
      <w:r w:rsidRPr="0015289C">
        <w:rPr>
          <w:rFonts w:asciiTheme="minorHAnsi" w:hAnsiTheme="minorHAnsi" w:cstheme="minorHAnsi"/>
          <w:sz w:val="22"/>
          <w:szCs w:val="22"/>
        </w:rPr>
        <w:t xml:space="preserve"> the same and preventing future issues. </w:t>
      </w:r>
    </w:p>
    <w:p w:rsidR="00E729CB" w:rsidRPr="0015289C" w:rsidRDefault="00E729CB"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Installed </w:t>
      </w:r>
      <w:proofErr w:type="spellStart"/>
      <w:r w:rsidRPr="0015289C">
        <w:rPr>
          <w:rFonts w:asciiTheme="minorHAnsi" w:hAnsiTheme="minorHAnsi" w:cstheme="minorHAnsi"/>
          <w:sz w:val="22"/>
          <w:szCs w:val="22"/>
        </w:rPr>
        <w:t>kerberos</w:t>
      </w:r>
      <w:proofErr w:type="spellEnd"/>
      <w:r w:rsidRPr="0015289C">
        <w:rPr>
          <w:rFonts w:asciiTheme="minorHAnsi" w:hAnsiTheme="minorHAnsi" w:cstheme="minorHAnsi"/>
          <w:sz w:val="22"/>
          <w:szCs w:val="22"/>
        </w:rPr>
        <w:t xml:space="preserve"> secured </w:t>
      </w:r>
      <w:proofErr w:type="spellStart"/>
      <w:proofErr w:type="gramStart"/>
      <w:r w:rsidRPr="0015289C">
        <w:rPr>
          <w:rFonts w:asciiTheme="minorHAnsi" w:hAnsiTheme="minorHAnsi" w:cstheme="minorHAnsi"/>
          <w:sz w:val="22"/>
          <w:szCs w:val="22"/>
        </w:rPr>
        <w:t>kafka</w:t>
      </w:r>
      <w:proofErr w:type="spellEnd"/>
      <w:proofErr w:type="gramEnd"/>
      <w:r w:rsidRPr="0015289C">
        <w:rPr>
          <w:rFonts w:asciiTheme="minorHAnsi" w:hAnsiTheme="minorHAnsi" w:cstheme="minorHAnsi"/>
          <w:sz w:val="22"/>
          <w:szCs w:val="22"/>
        </w:rPr>
        <w:t xml:space="preserve"> cluster with no encryption on Dev and Prod. Also set up </w:t>
      </w:r>
      <w:proofErr w:type="spellStart"/>
      <w:proofErr w:type="gramStart"/>
      <w:r w:rsidRPr="0015289C">
        <w:rPr>
          <w:rFonts w:asciiTheme="minorHAnsi" w:hAnsiTheme="minorHAnsi" w:cstheme="minorHAnsi"/>
          <w:sz w:val="22"/>
          <w:szCs w:val="22"/>
        </w:rPr>
        <w:t>kafka</w:t>
      </w:r>
      <w:proofErr w:type="spellEnd"/>
      <w:proofErr w:type="gramEnd"/>
      <w:r w:rsidRPr="0015289C">
        <w:rPr>
          <w:rFonts w:asciiTheme="minorHAnsi" w:hAnsiTheme="minorHAnsi" w:cstheme="minorHAnsi"/>
          <w:sz w:val="22"/>
          <w:szCs w:val="22"/>
        </w:rPr>
        <w:t xml:space="preserve"> ACL’s into it.</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Involved in Analyzing system failures, identifying root causes, and recommended course of actions. </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Interacting with HDP support and log the issues in portal and fixing them as per the recommendations. </w:t>
      </w:r>
    </w:p>
    <w:p w:rsidR="00F51B8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Imported logs from web servers with Flume to ingest the data into HDFS.</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Using Flume to load the data from local system to HDFS</w:t>
      </w:r>
      <w:r w:rsidR="009F4523" w:rsidRPr="0015289C">
        <w:rPr>
          <w:rFonts w:asciiTheme="minorHAnsi" w:hAnsiTheme="minorHAnsi" w:cstheme="minorHAnsi"/>
          <w:sz w:val="22"/>
          <w:szCs w:val="22"/>
        </w:rPr>
        <w:t>.</w:t>
      </w:r>
      <w:r w:rsidR="00F51B81" w:rsidRPr="0015289C">
        <w:rPr>
          <w:rFonts w:asciiTheme="minorHAnsi" w:hAnsiTheme="minorHAnsi" w:cstheme="minorHAnsi"/>
          <w:sz w:val="22"/>
          <w:szCs w:val="22"/>
        </w:rPr>
        <w:t xml:space="preserve"> Implement Flume, Spark, </w:t>
      </w:r>
      <w:proofErr w:type="gramStart"/>
      <w:r w:rsidR="00F51B81" w:rsidRPr="0015289C">
        <w:rPr>
          <w:rFonts w:asciiTheme="minorHAnsi" w:hAnsiTheme="minorHAnsi" w:cstheme="minorHAnsi"/>
          <w:sz w:val="22"/>
          <w:szCs w:val="22"/>
        </w:rPr>
        <w:t>Spark</w:t>
      </w:r>
      <w:proofErr w:type="gramEnd"/>
      <w:r w:rsidR="00F51B81" w:rsidRPr="0015289C">
        <w:rPr>
          <w:rFonts w:asciiTheme="minorHAnsi" w:hAnsiTheme="minorHAnsi" w:cstheme="minorHAnsi"/>
          <w:sz w:val="22"/>
          <w:szCs w:val="22"/>
        </w:rPr>
        <w:t xml:space="preserve"> Stream framework for real time data processing. Developed analytical components using Scala, Spark and Spark Stream. Implemented Proofs of Concept on Hadoop and Spark stack and different big data analytic tools, using Spark SQL as an alternative to </w:t>
      </w:r>
      <w:proofErr w:type="gramStart"/>
      <w:r w:rsidR="00F51B81" w:rsidRPr="0015289C">
        <w:rPr>
          <w:rFonts w:asciiTheme="minorHAnsi" w:hAnsiTheme="minorHAnsi" w:cstheme="minorHAnsi"/>
          <w:sz w:val="22"/>
          <w:szCs w:val="22"/>
        </w:rPr>
        <w:t>Impala .</w:t>
      </w:r>
      <w:r w:rsidRPr="0015289C">
        <w:rPr>
          <w:rFonts w:asciiTheme="minorHAnsi" w:hAnsiTheme="minorHAnsi" w:cstheme="minorHAnsi"/>
          <w:sz w:val="22"/>
          <w:szCs w:val="22"/>
        </w:rPr>
        <w:t> </w:t>
      </w:r>
      <w:proofErr w:type="gramEnd"/>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Retrieved data from HDFS into relational databases with SQOOP.</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Experience in developing SPLUNK queries and dashboards by evaluating log sources. </w:t>
      </w:r>
    </w:p>
    <w:p w:rsidR="00515F74" w:rsidRPr="0015289C" w:rsidRDefault="00515F74"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 xml:space="preserve">Configure Splunk for log Monitoring, log rotation, activity monitoring </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Fine tuning hive jobs for optimized performance. </w:t>
      </w:r>
    </w:p>
    <w:p w:rsidR="00141511" w:rsidRPr="0015289C" w:rsidRDefault="0014151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Partitioned and queried the data in Hive for further analysis by the BI team. </w:t>
      </w:r>
    </w:p>
    <w:p w:rsidR="00141511" w:rsidRPr="0015289C" w:rsidRDefault="0014151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Written scripts for configuring the alerts for capacity scheduling and monitoring the cluster.</w:t>
      </w:r>
    </w:p>
    <w:p w:rsidR="00141511" w:rsidRPr="0015289C" w:rsidRDefault="0014151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Involved in Installing and configuring Kerberos for the authentication of users and HADOOP daemons. </w:t>
      </w:r>
    </w:p>
    <w:p w:rsidR="0042613F" w:rsidRPr="0015289C" w:rsidRDefault="0014151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Expertise in setting up the policies, ACL’s using Apache Ranger for the Hadoop services.</w:t>
      </w:r>
    </w:p>
    <w:p w:rsidR="0042613F" w:rsidRPr="0015289C" w:rsidRDefault="0042613F"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 xml:space="preserve">Worked on </w:t>
      </w:r>
      <w:proofErr w:type="spellStart"/>
      <w:r w:rsidRPr="0015289C">
        <w:rPr>
          <w:rFonts w:asciiTheme="minorHAnsi" w:hAnsiTheme="minorHAnsi" w:cstheme="minorHAnsi"/>
          <w:sz w:val="22"/>
          <w:szCs w:val="22"/>
        </w:rPr>
        <w:t>NoSQL</w:t>
      </w:r>
      <w:proofErr w:type="spellEnd"/>
      <w:r w:rsidRPr="0015289C">
        <w:rPr>
          <w:rFonts w:asciiTheme="minorHAnsi" w:hAnsiTheme="minorHAnsi" w:cstheme="minorHAnsi"/>
          <w:sz w:val="22"/>
          <w:szCs w:val="22"/>
        </w:rPr>
        <w:t xml:space="preserve"> databases including </w:t>
      </w:r>
      <w:proofErr w:type="spellStart"/>
      <w:r w:rsidRPr="0015289C">
        <w:rPr>
          <w:rFonts w:asciiTheme="minorHAnsi" w:hAnsiTheme="minorHAnsi" w:cstheme="minorHAnsi"/>
          <w:sz w:val="22"/>
          <w:szCs w:val="22"/>
        </w:rPr>
        <w:t>Hbase</w:t>
      </w:r>
      <w:proofErr w:type="spellEnd"/>
      <w:r w:rsidRPr="0015289C">
        <w:rPr>
          <w:rFonts w:asciiTheme="minorHAnsi" w:hAnsiTheme="minorHAnsi" w:cstheme="minorHAnsi"/>
          <w:sz w:val="22"/>
          <w:szCs w:val="22"/>
        </w:rPr>
        <w:t xml:space="preserve"> and Cassandra. </w:t>
      </w:r>
    </w:p>
    <w:p w:rsidR="009D2076" w:rsidRPr="0015289C" w:rsidRDefault="0042613F"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shd w:val="clear" w:color="auto" w:fill="FFFFFF"/>
        </w:rPr>
        <w:t xml:space="preserve">Implemented dual data center set up for all Cassandra cluster. Performed </w:t>
      </w:r>
      <w:proofErr w:type="gramStart"/>
      <w:r w:rsidRPr="0015289C">
        <w:rPr>
          <w:rFonts w:asciiTheme="minorHAnsi" w:hAnsiTheme="minorHAnsi" w:cstheme="minorHAnsi"/>
          <w:sz w:val="22"/>
          <w:szCs w:val="22"/>
          <w:shd w:val="clear" w:color="auto" w:fill="FFFFFF"/>
        </w:rPr>
        <w:t>many complex system analysis</w:t>
      </w:r>
      <w:proofErr w:type="gramEnd"/>
      <w:r w:rsidRPr="0015289C">
        <w:rPr>
          <w:rFonts w:asciiTheme="minorHAnsi" w:hAnsiTheme="minorHAnsi" w:cstheme="minorHAnsi"/>
          <w:sz w:val="22"/>
          <w:szCs w:val="22"/>
          <w:shd w:val="clear" w:color="auto" w:fill="FFFFFF"/>
        </w:rPr>
        <w:t xml:space="preserve"> in order to improve ETL performance, identified high critical batch jobs to prioritize</w:t>
      </w:r>
      <w:r w:rsidR="009D2076" w:rsidRPr="0015289C">
        <w:rPr>
          <w:rFonts w:asciiTheme="minorHAnsi" w:hAnsiTheme="minorHAnsi" w:cstheme="minorHAnsi"/>
          <w:b/>
          <w:bCs/>
          <w:sz w:val="22"/>
          <w:szCs w:val="22"/>
        </w:rPr>
        <w:t>.</w:t>
      </w:r>
    </w:p>
    <w:p w:rsidR="00F51B81" w:rsidRPr="0015289C" w:rsidRDefault="0014151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Perform auditing for the user logs using Apache Ranger.</w:t>
      </w:r>
    </w:p>
    <w:p w:rsidR="00F51B81" w:rsidRPr="0015289C" w:rsidRDefault="009D2076"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Created User defined types to store specialized data structures in Cassandra.</w:t>
      </w:r>
    </w:p>
    <w:p w:rsidR="00141511" w:rsidRPr="0015289C" w:rsidRDefault="00F51B81" w:rsidP="005B3D45">
      <w:pPr>
        <w:numPr>
          <w:ilvl w:val="0"/>
          <w:numId w:val="2"/>
        </w:numPr>
        <w:ind w:left="360"/>
        <w:contextualSpacing/>
        <w:rPr>
          <w:rFonts w:asciiTheme="minorHAnsi" w:hAnsiTheme="minorHAnsi" w:cstheme="minorHAnsi"/>
          <w:b/>
          <w:bCs/>
          <w:sz w:val="22"/>
          <w:szCs w:val="22"/>
        </w:rPr>
      </w:pPr>
      <w:r w:rsidRPr="0015289C">
        <w:rPr>
          <w:rFonts w:asciiTheme="minorHAnsi" w:hAnsiTheme="minorHAnsi" w:cstheme="minorHAnsi"/>
          <w:sz w:val="22"/>
          <w:szCs w:val="22"/>
        </w:rPr>
        <w:t>Implemented Spark solution to enable real time reports from Cassandra data.  Was also actively involved in designing column families for various Cassandra Clusters. </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Monitored Clusters with Ganglia and NAGIOS. </w:t>
      </w:r>
    </w:p>
    <w:p w:rsidR="00E729CB" w:rsidRPr="0015289C" w:rsidRDefault="00F862A6"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Expertise in various tools that enable capabilities with Python Scripts.</w:t>
      </w:r>
    </w:p>
    <w:p w:rsidR="00141511"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Supported in setting up QA environment and updating configurations for implementing scripts with Pig and SQOOP. </w:t>
      </w:r>
    </w:p>
    <w:p w:rsidR="00813406" w:rsidRPr="0015289C" w:rsidRDefault="00141511" w:rsidP="005B3D45">
      <w:pPr>
        <w:numPr>
          <w:ilvl w:val="0"/>
          <w:numId w:val="2"/>
        </w:numPr>
        <w:ind w:left="360"/>
        <w:contextualSpacing/>
        <w:rPr>
          <w:rFonts w:asciiTheme="minorHAnsi" w:hAnsiTheme="minorHAnsi" w:cstheme="minorHAnsi"/>
          <w:sz w:val="22"/>
          <w:szCs w:val="22"/>
        </w:rPr>
      </w:pPr>
      <w:r w:rsidRPr="0015289C">
        <w:rPr>
          <w:rFonts w:asciiTheme="minorHAnsi" w:hAnsiTheme="minorHAnsi" w:cstheme="minorHAnsi"/>
          <w:sz w:val="22"/>
          <w:szCs w:val="22"/>
        </w:rPr>
        <w:t>Work with a global team to provide 24x7 support and 99.9% system uptime.</w:t>
      </w:r>
    </w:p>
    <w:p w:rsidR="00422812" w:rsidRPr="0015289C" w:rsidRDefault="00422812" w:rsidP="005B3D45">
      <w:pPr>
        <w:ind w:left="360" w:hanging="360"/>
        <w:contextualSpacing/>
        <w:rPr>
          <w:rFonts w:asciiTheme="minorHAnsi" w:hAnsiTheme="minorHAnsi" w:cstheme="minorHAnsi"/>
          <w:b/>
          <w:bCs/>
          <w:sz w:val="22"/>
          <w:szCs w:val="22"/>
          <w:u w:val="single"/>
        </w:rPr>
      </w:pPr>
    </w:p>
    <w:p w:rsidR="00DD64BC" w:rsidRPr="0015289C" w:rsidRDefault="00F06817" w:rsidP="005B3D45">
      <w:pPr>
        <w:contextualSpacing/>
        <w:rPr>
          <w:rFonts w:asciiTheme="minorHAnsi" w:hAnsiTheme="minorHAnsi" w:cstheme="minorHAnsi"/>
          <w:bCs/>
          <w:sz w:val="22"/>
          <w:szCs w:val="22"/>
        </w:rPr>
      </w:pPr>
      <w:r w:rsidRPr="0015289C">
        <w:rPr>
          <w:rFonts w:asciiTheme="minorHAnsi" w:hAnsiTheme="minorHAnsi" w:cstheme="minorHAnsi"/>
          <w:b/>
          <w:bCs/>
          <w:sz w:val="22"/>
          <w:szCs w:val="22"/>
        </w:rPr>
        <w:t xml:space="preserve">Environment: </w:t>
      </w:r>
      <w:r w:rsidRPr="0015289C">
        <w:rPr>
          <w:rFonts w:asciiTheme="minorHAnsi" w:hAnsiTheme="minorHAnsi" w:cstheme="minorHAnsi"/>
          <w:sz w:val="22"/>
          <w:szCs w:val="22"/>
        </w:rPr>
        <w:t>H</w:t>
      </w:r>
      <w:r w:rsidR="00813406" w:rsidRPr="0015289C">
        <w:rPr>
          <w:rFonts w:asciiTheme="minorHAnsi" w:hAnsiTheme="minorHAnsi" w:cstheme="minorHAnsi"/>
          <w:sz w:val="22"/>
          <w:szCs w:val="22"/>
        </w:rPr>
        <w:t xml:space="preserve">ue, Oozie, Eclipse, </w:t>
      </w:r>
      <w:r w:rsidR="00141511" w:rsidRPr="0015289C">
        <w:rPr>
          <w:rFonts w:asciiTheme="minorHAnsi" w:hAnsiTheme="minorHAnsi" w:cstheme="minorHAnsi"/>
          <w:sz w:val="22"/>
          <w:szCs w:val="22"/>
        </w:rPr>
        <w:t>HBase</w:t>
      </w:r>
      <w:r w:rsidR="00141511" w:rsidRPr="0015289C">
        <w:rPr>
          <w:rFonts w:asciiTheme="minorHAnsi" w:hAnsiTheme="minorHAnsi" w:cstheme="minorHAnsi"/>
          <w:bCs/>
          <w:sz w:val="22"/>
          <w:szCs w:val="22"/>
        </w:rPr>
        <w:t>,</w:t>
      </w:r>
      <w:r w:rsidR="00E729CB" w:rsidRPr="0015289C">
        <w:rPr>
          <w:rFonts w:asciiTheme="minorHAnsi" w:hAnsiTheme="minorHAnsi" w:cstheme="minorHAnsi"/>
          <w:bCs/>
          <w:sz w:val="22"/>
          <w:szCs w:val="22"/>
        </w:rPr>
        <w:t xml:space="preserve"> </w:t>
      </w:r>
      <w:r w:rsidR="00922C09" w:rsidRPr="0015289C">
        <w:rPr>
          <w:rFonts w:asciiTheme="minorHAnsi" w:hAnsiTheme="minorHAnsi" w:cstheme="minorHAnsi"/>
          <w:bCs/>
          <w:sz w:val="22"/>
          <w:szCs w:val="22"/>
        </w:rPr>
        <w:t>Kafka,</w:t>
      </w:r>
      <w:r w:rsidR="00141511" w:rsidRPr="0015289C">
        <w:rPr>
          <w:rFonts w:asciiTheme="minorHAnsi" w:hAnsiTheme="minorHAnsi" w:cstheme="minorHAnsi"/>
          <w:bCs/>
          <w:sz w:val="22"/>
          <w:szCs w:val="22"/>
        </w:rPr>
        <w:t xml:space="preserve"> HDFS, MAPREDUCE, HIVE, PIG,</w:t>
      </w:r>
      <w:r w:rsidR="0042613F" w:rsidRPr="0015289C">
        <w:rPr>
          <w:rFonts w:asciiTheme="minorHAnsi" w:hAnsiTheme="minorHAnsi" w:cstheme="minorHAnsi"/>
          <w:bCs/>
          <w:sz w:val="22"/>
          <w:szCs w:val="22"/>
        </w:rPr>
        <w:t xml:space="preserve"> Cassandra,</w:t>
      </w:r>
      <w:r w:rsidR="00141511" w:rsidRPr="0015289C">
        <w:rPr>
          <w:rFonts w:asciiTheme="minorHAnsi" w:hAnsiTheme="minorHAnsi" w:cstheme="minorHAnsi"/>
          <w:bCs/>
          <w:sz w:val="22"/>
          <w:szCs w:val="22"/>
        </w:rPr>
        <w:t xml:space="preserve"> FLUME, OOZIE, SQOOP, RANGER, ECLIPSE,</w:t>
      </w:r>
      <w:r w:rsidR="00F51B81" w:rsidRPr="0015289C">
        <w:rPr>
          <w:rFonts w:asciiTheme="minorHAnsi" w:hAnsiTheme="minorHAnsi" w:cstheme="minorHAnsi"/>
          <w:bCs/>
          <w:sz w:val="22"/>
          <w:szCs w:val="22"/>
        </w:rPr>
        <w:t xml:space="preserve"> SPARK,</w:t>
      </w:r>
      <w:r w:rsidR="00141511" w:rsidRPr="0015289C">
        <w:rPr>
          <w:rFonts w:asciiTheme="minorHAnsi" w:hAnsiTheme="minorHAnsi" w:cstheme="minorHAnsi"/>
          <w:bCs/>
          <w:sz w:val="22"/>
          <w:szCs w:val="22"/>
        </w:rPr>
        <w:t xml:space="preserve"> SPLUNK</w:t>
      </w:r>
      <w:r w:rsidR="00F862A6" w:rsidRPr="0015289C">
        <w:rPr>
          <w:rFonts w:asciiTheme="minorHAnsi" w:hAnsiTheme="minorHAnsi" w:cstheme="minorHAnsi"/>
          <w:bCs/>
          <w:sz w:val="22"/>
          <w:szCs w:val="22"/>
        </w:rPr>
        <w:t>, Python</w:t>
      </w:r>
      <w:r w:rsidR="00141511" w:rsidRPr="0015289C">
        <w:rPr>
          <w:rFonts w:asciiTheme="minorHAnsi" w:hAnsiTheme="minorHAnsi" w:cstheme="minorHAnsi"/>
          <w:bCs/>
          <w:sz w:val="22"/>
          <w:szCs w:val="22"/>
        </w:rPr>
        <w:t>.</w:t>
      </w:r>
    </w:p>
    <w:p w:rsidR="00F06817" w:rsidRPr="0015289C" w:rsidRDefault="001F4889" w:rsidP="005B3D45">
      <w:pPr>
        <w:ind w:left="360" w:hanging="360"/>
        <w:contextualSpacing/>
        <w:rPr>
          <w:rFonts w:asciiTheme="minorHAnsi" w:hAnsiTheme="minorHAnsi" w:cstheme="minorHAnsi"/>
          <w:sz w:val="22"/>
          <w:szCs w:val="22"/>
        </w:rPr>
      </w:pPr>
      <w:r w:rsidRPr="0015289C">
        <w:rPr>
          <w:rFonts w:asciiTheme="minorHAnsi" w:hAnsiTheme="minorHAnsi" w:cstheme="minorHAnsi"/>
          <w:sz w:val="22"/>
          <w:szCs w:val="22"/>
        </w:rPr>
        <w:pict>
          <v:rect id="_x0000_i1030" style="width:0;height:1.5pt" o:hralign="center" o:hrstd="t" o:hr="t" fillcolor="#aca899" stroked="f"/>
        </w:pict>
      </w:r>
    </w:p>
    <w:p w:rsidR="00243B2B" w:rsidRPr="0015289C" w:rsidRDefault="00DD64BC" w:rsidP="005B3D45">
      <w:pPr>
        <w:ind w:left="360" w:hanging="360"/>
        <w:contextualSpacing/>
        <w:rPr>
          <w:rFonts w:asciiTheme="minorHAnsi" w:hAnsiTheme="minorHAnsi" w:cstheme="minorHAnsi"/>
          <w:bCs/>
          <w:sz w:val="22"/>
          <w:szCs w:val="22"/>
          <w:lang w:val="en-IN"/>
        </w:rPr>
      </w:pPr>
      <w:r w:rsidRPr="0015289C">
        <w:rPr>
          <w:rFonts w:asciiTheme="minorHAnsi" w:hAnsiTheme="minorHAnsi" w:cstheme="minorHAnsi"/>
          <w:b/>
          <w:bCs/>
          <w:sz w:val="22"/>
          <w:szCs w:val="22"/>
        </w:rPr>
        <w:t xml:space="preserve">Client: </w:t>
      </w:r>
      <w:r w:rsidR="001B4EE0" w:rsidRPr="0015289C">
        <w:rPr>
          <w:rFonts w:asciiTheme="minorHAnsi" w:hAnsiTheme="minorHAnsi" w:cstheme="minorHAnsi"/>
          <w:bCs/>
          <w:sz w:val="22"/>
          <w:szCs w:val="22"/>
        </w:rPr>
        <w:t>Humana</w:t>
      </w:r>
      <w:r w:rsidR="00B34076" w:rsidRPr="0015289C">
        <w:rPr>
          <w:rFonts w:asciiTheme="minorHAnsi" w:hAnsiTheme="minorHAnsi" w:cstheme="minorHAnsi"/>
          <w:bCs/>
          <w:sz w:val="22"/>
          <w:szCs w:val="22"/>
        </w:rPr>
        <w:t>,</w:t>
      </w:r>
      <w:r w:rsidR="001B4EE0" w:rsidRPr="0015289C">
        <w:rPr>
          <w:rFonts w:asciiTheme="minorHAnsi" w:hAnsiTheme="minorHAnsi" w:cstheme="minorHAnsi"/>
          <w:bCs/>
          <w:sz w:val="22"/>
          <w:szCs w:val="22"/>
        </w:rPr>
        <w:t xml:space="preserve"> </w:t>
      </w:r>
      <w:r w:rsidR="00017092" w:rsidRPr="0015289C">
        <w:rPr>
          <w:rFonts w:asciiTheme="minorHAnsi" w:hAnsiTheme="minorHAnsi" w:cstheme="minorHAnsi"/>
          <w:bCs/>
          <w:sz w:val="22"/>
          <w:szCs w:val="22"/>
        </w:rPr>
        <w:t>Louisville, KY.</w:t>
      </w:r>
      <w:r w:rsidR="007A0BF6" w:rsidRPr="0015289C">
        <w:rPr>
          <w:rFonts w:asciiTheme="minorHAnsi" w:hAnsiTheme="minorHAnsi" w:cstheme="minorHAnsi"/>
          <w:b/>
          <w:bCs/>
          <w:sz w:val="22"/>
          <w:szCs w:val="22"/>
        </w:rPr>
        <w:tab/>
      </w:r>
      <w:r w:rsidR="007A0BF6" w:rsidRPr="0015289C">
        <w:rPr>
          <w:rFonts w:asciiTheme="minorHAnsi" w:hAnsiTheme="minorHAnsi" w:cstheme="minorHAnsi"/>
          <w:b/>
          <w:bCs/>
          <w:sz w:val="22"/>
          <w:szCs w:val="22"/>
        </w:rPr>
        <w:tab/>
      </w:r>
      <w:r w:rsidR="007A0BF6" w:rsidRPr="0015289C">
        <w:rPr>
          <w:rFonts w:asciiTheme="minorHAnsi" w:hAnsiTheme="minorHAnsi" w:cstheme="minorHAnsi"/>
          <w:b/>
          <w:bCs/>
          <w:sz w:val="22"/>
          <w:szCs w:val="22"/>
        </w:rPr>
        <w:tab/>
      </w:r>
      <w:r w:rsidR="00803F5B" w:rsidRPr="0015289C">
        <w:rPr>
          <w:rFonts w:asciiTheme="minorHAnsi" w:hAnsiTheme="minorHAnsi" w:cstheme="minorHAnsi"/>
          <w:b/>
          <w:bCs/>
          <w:sz w:val="22"/>
          <w:szCs w:val="22"/>
          <w:lang w:val="en-IN"/>
        </w:rPr>
        <w:tab/>
      </w:r>
      <w:r w:rsidR="00803F5B" w:rsidRPr="0015289C">
        <w:rPr>
          <w:rFonts w:asciiTheme="minorHAnsi" w:hAnsiTheme="minorHAnsi" w:cstheme="minorHAnsi"/>
          <w:b/>
          <w:bCs/>
          <w:sz w:val="22"/>
          <w:szCs w:val="22"/>
          <w:lang w:val="en-IN"/>
        </w:rPr>
        <w:tab/>
      </w:r>
      <w:r w:rsidR="00B56108" w:rsidRPr="0015289C">
        <w:rPr>
          <w:rFonts w:asciiTheme="minorHAnsi" w:hAnsiTheme="minorHAnsi" w:cstheme="minorHAnsi"/>
          <w:b/>
          <w:bCs/>
          <w:sz w:val="22"/>
          <w:szCs w:val="22"/>
          <w:lang w:val="en-IN"/>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Jul’16 – Dec’17</w:t>
      </w:r>
    </w:p>
    <w:p w:rsidR="00DD64BC" w:rsidRPr="0015289C" w:rsidRDefault="00DD64BC" w:rsidP="005B3D45">
      <w:pPr>
        <w:ind w:left="360" w:hanging="360"/>
        <w:contextualSpacing/>
        <w:rPr>
          <w:rFonts w:asciiTheme="minorHAnsi" w:hAnsiTheme="minorHAnsi" w:cstheme="minorHAnsi"/>
          <w:bCs/>
          <w:sz w:val="22"/>
          <w:szCs w:val="22"/>
        </w:rPr>
      </w:pPr>
      <w:r w:rsidRPr="0015289C">
        <w:rPr>
          <w:rFonts w:asciiTheme="minorHAnsi" w:hAnsiTheme="minorHAnsi" w:cstheme="minorHAnsi"/>
          <w:b/>
          <w:bCs/>
          <w:sz w:val="22"/>
          <w:szCs w:val="22"/>
        </w:rPr>
        <w:t xml:space="preserve">Role: </w:t>
      </w:r>
      <w:r w:rsidRPr="0015289C">
        <w:rPr>
          <w:rFonts w:asciiTheme="minorHAnsi" w:hAnsiTheme="minorHAnsi" w:cstheme="minorHAnsi"/>
          <w:bCs/>
          <w:sz w:val="22"/>
          <w:szCs w:val="22"/>
        </w:rPr>
        <w:t>Hadoop Administrator.</w:t>
      </w:r>
      <w:r w:rsidR="005B3D45" w:rsidRPr="0015289C">
        <w:rPr>
          <w:rFonts w:asciiTheme="minorHAnsi" w:hAnsiTheme="minorHAnsi" w:cstheme="minorHAnsi"/>
          <w:bCs/>
          <w:sz w:val="22"/>
          <w:szCs w:val="22"/>
        </w:rPr>
        <w:t xml:space="preserve"> </w:t>
      </w:r>
    </w:p>
    <w:p w:rsidR="00DD64BC" w:rsidRPr="0015289C" w:rsidRDefault="00DD64BC" w:rsidP="005B3D45">
      <w:pPr>
        <w:ind w:left="360" w:hanging="360"/>
        <w:contextualSpacing/>
        <w:rPr>
          <w:rFonts w:asciiTheme="minorHAnsi" w:hAnsiTheme="minorHAnsi" w:cstheme="minorHAnsi"/>
          <w:b/>
          <w:bCs/>
          <w:sz w:val="22"/>
          <w:szCs w:val="22"/>
        </w:rPr>
      </w:pPr>
    </w:p>
    <w:p w:rsidR="00DD64BC" w:rsidRPr="0015289C" w:rsidRDefault="00DD64BC"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b/>
          <w:bCs/>
          <w:sz w:val="22"/>
          <w:szCs w:val="22"/>
        </w:rPr>
        <w:t>Responsibilitie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Responsible for Cluster Maintenance, Monitoring, Managing, Commissioning and decommissioning Data nodes, Troubleshooting, and review data backups, Manage &amp; review log files for </w:t>
      </w:r>
      <w:r w:rsidR="0019618B" w:rsidRPr="0015289C">
        <w:rPr>
          <w:rFonts w:asciiTheme="minorHAnsi" w:hAnsiTheme="minorHAnsi" w:cstheme="minorHAnsi"/>
          <w:bCs/>
          <w:sz w:val="22"/>
          <w:szCs w:val="22"/>
        </w:rPr>
        <w:t>Horton works</w:t>
      </w:r>
      <w:r w:rsidRPr="0015289C">
        <w:rPr>
          <w:rFonts w:asciiTheme="minorHAnsi" w:hAnsiTheme="minorHAnsi" w:cstheme="minorHAnsi"/>
          <w:bCs/>
          <w:sz w:val="22"/>
          <w:szCs w:val="22"/>
        </w:rPr>
        <w:t>.</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Adding/Installation of new components and removal of them through Cloudera. </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Monitoring workload, job performance, capacity planning using Cloudera.</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Major and Minor upgrades and patch update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Creating and managing the Cron job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Installed Hadoop eco system components like Pig, Hive, </w:t>
      </w:r>
      <w:r w:rsidR="0019618B" w:rsidRPr="0015289C">
        <w:rPr>
          <w:rFonts w:asciiTheme="minorHAnsi" w:hAnsiTheme="minorHAnsi" w:cstheme="minorHAnsi"/>
          <w:bCs/>
          <w:sz w:val="22"/>
          <w:szCs w:val="22"/>
        </w:rPr>
        <w:t>HBase</w:t>
      </w:r>
      <w:r w:rsidRPr="0015289C">
        <w:rPr>
          <w:rFonts w:asciiTheme="minorHAnsi" w:hAnsiTheme="minorHAnsi" w:cstheme="minorHAnsi"/>
          <w:bCs/>
          <w:sz w:val="22"/>
          <w:szCs w:val="22"/>
        </w:rPr>
        <w:t xml:space="preserve"> and Sqoop in a </w:t>
      </w:r>
      <w:r w:rsidR="0019618B" w:rsidRPr="0015289C">
        <w:rPr>
          <w:rFonts w:asciiTheme="minorHAnsi" w:hAnsiTheme="minorHAnsi" w:cstheme="minorHAnsi"/>
          <w:bCs/>
          <w:sz w:val="22"/>
          <w:szCs w:val="22"/>
        </w:rPr>
        <w:t>Cluster</w:t>
      </w:r>
      <w:r w:rsidRPr="0015289C">
        <w:rPr>
          <w:rFonts w:asciiTheme="minorHAnsi" w:hAnsiTheme="minorHAnsi" w:cstheme="minorHAnsi"/>
          <w:bCs/>
          <w:sz w:val="22"/>
          <w:szCs w:val="22"/>
        </w:rPr>
        <w:t>.</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Exper</w:t>
      </w:r>
      <w:r w:rsidR="003453CD" w:rsidRPr="0015289C">
        <w:rPr>
          <w:rFonts w:asciiTheme="minorHAnsi" w:hAnsiTheme="minorHAnsi" w:cstheme="minorHAnsi"/>
          <w:bCs/>
          <w:sz w:val="22"/>
          <w:szCs w:val="22"/>
        </w:rPr>
        <w:t xml:space="preserve">ience in setting up tools like </w:t>
      </w:r>
      <w:r w:rsidRPr="0015289C">
        <w:rPr>
          <w:rFonts w:asciiTheme="minorHAnsi" w:hAnsiTheme="minorHAnsi" w:cstheme="minorHAnsi"/>
          <w:bCs/>
          <w:sz w:val="22"/>
          <w:szCs w:val="22"/>
        </w:rPr>
        <w:t>Ganglia for monitoring Hadoop cluster.</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Handling the data movement between HDFS and different web sources using Flume and Sqoop.</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Extracted files from NoSQL database like HBase through Sqoop and placed in HDFS for processing.</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lastRenderedPageBreak/>
        <w:t>Installed Oozie workflow engine to run multiple Hive and Pig job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Building and maintaining scalable data pipelines using the Hadoop ecosystem and other open source components like Hive and HBase.</w:t>
      </w:r>
    </w:p>
    <w:p w:rsidR="00DD64BC" w:rsidRPr="0015289C" w:rsidRDefault="003453CD"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Installed and configured HA of </w:t>
      </w:r>
      <w:r w:rsidR="00DD64BC" w:rsidRPr="0015289C">
        <w:rPr>
          <w:rFonts w:asciiTheme="minorHAnsi" w:hAnsiTheme="minorHAnsi" w:cstheme="minorHAnsi"/>
          <w:bCs/>
          <w:sz w:val="22"/>
          <w:szCs w:val="22"/>
        </w:rPr>
        <w:t xml:space="preserve">Hue to point Hadoop Cluster in </w:t>
      </w:r>
      <w:r w:rsidR="0019618B" w:rsidRPr="0015289C">
        <w:rPr>
          <w:rFonts w:asciiTheme="minorHAnsi" w:hAnsiTheme="minorHAnsi" w:cstheme="minorHAnsi"/>
          <w:bCs/>
          <w:sz w:val="22"/>
          <w:szCs w:val="22"/>
        </w:rPr>
        <w:t>Cloudera</w:t>
      </w:r>
      <w:r w:rsidR="00DD64BC" w:rsidRPr="0015289C">
        <w:rPr>
          <w:rFonts w:asciiTheme="minorHAnsi" w:hAnsiTheme="minorHAnsi" w:cstheme="minorHAnsi"/>
          <w:bCs/>
          <w:sz w:val="22"/>
          <w:szCs w:val="22"/>
        </w:rPr>
        <w:t xml:space="preserve"> Manager.</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Have deep and thorough understanding of ETL tools and how they can be applied in a Big Data environment, supporting and managing Hadoop Cluster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Installed and configured </w:t>
      </w:r>
      <w:r w:rsidR="0031774D" w:rsidRPr="0015289C">
        <w:rPr>
          <w:rFonts w:asciiTheme="minorHAnsi" w:hAnsiTheme="minorHAnsi" w:cstheme="minorHAnsi"/>
          <w:bCs/>
          <w:sz w:val="22"/>
          <w:szCs w:val="22"/>
        </w:rPr>
        <w:t>Map Reduce</w:t>
      </w:r>
      <w:r w:rsidRPr="0015289C">
        <w:rPr>
          <w:rFonts w:asciiTheme="minorHAnsi" w:hAnsiTheme="minorHAnsi" w:cstheme="minorHAnsi"/>
          <w:bCs/>
          <w:sz w:val="22"/>
          <w:szCs w:val="22"/>
        </w:rPr>
        <w:t xml:space="preserve">, HDFS and developed multiple </w:t>
      </w:r>
      <w:r w:rsidR="0031774D" w:rsidRPr="0015289C">
        <w:rPr>
          <w:rFonts w:asciiTheme="minorHAnsi" w:hAnsiTheme="minorHAnsi" w:cstheme="minorHAnsi"/>
          <w:bCs/>
          <w:sz w:val="22"/>
          <w:szCs w:val="22"/>
        </w:rPr>
        <w:t>Map Reduce</w:t>
      </w:r>
      <w:r w:rsidRPr="0015289C">
        <w:rPr>
          <w:rFonts w:asciiTheme="minorHAnsi" w:hAnsiTheme="minorHAnsi" w:cstheme="minorHAnsi"/>
          <w:bCs/>
          <w:sz w:val="22"/>
          <w:szCs w:val="22"/>
        </w:rPr>
        <w:t xml:space="preserve"> jobs in java for data cleaning and pre-processing.</w:t>
      </w:r>
    </w:p>
    <w:p w:rsidR="00E729CB" w:rsidRPr="0015289C" w:rsidRDefault="00E729CB"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Kafka- Used for building real-time data pipelines between clusters.</w:t>
      </w:r>
    </w:p>
    <w:p w:rsidR="00E729CB" w:rsidRPr="0015289C" w:rsidRDefault="00E729CB"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Ran Log aggregations, website Activity tracking and commit log for distributing system using Apache </w:t>
      </w:r>
      <w:proofErr w:type="spellStart"/>
      <w:proofErr w:type="gramStart"/>
      <w:r w:rsidRPr="0015289C">
        <w:rPr>
          <w:rFonts w:asciiTheme="minorHAnsi" w:hAnsiTheme="minorHAnsi" w:cstheme="minorHAnsi"/>
          <w:bCs/>
          <w:sz w:val="22"/>
          <w:szCs w:val="22"/>
        </w:rPr>
        <w:t>kafka</w:t>
      </w:r>
      <w:proofErr w:type="spellEnd"/>
      <w:proofErr w:type="gramEnd"/>
      <w:r w:rsidRPr="0015289C">
        <w:rPr>
          <w:rFonts w:asciiTheme="minorHAnsi" w:hAnsiTheme="minorHAnsi" w:cstheme="minorHAnsi"/>
          <w:bCs/>
          <w:sz w:val="22"/>
          <w:szCs w:val="22"/>
        </w:rPr>
        <w:t xml:space="preserve">. </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Working with applications teams to install operating system, Hadoop updates, patches, version upgrades as required.</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Extensively worked on Informatica tool to extract data from flat files, Oracle and Teradata and to load the data into the target database. </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Responsible for developing data pipeline using HDInsight, Flume, Sqoop and Pig to extract the data from weblogs and store in HDFS. </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Performed transformations, cleaning and filtering on imported data using Hive, Map Reduce, and loaded final data into HDFS.</w:t>
      </w:r>
    </w:p>
    <w:p w:rsidR="009D2076" w:rsidRPr="0015289C" w:rsidRDefault="00F862A6"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 xml:space="preserve">Experience in Python and Shell </w:t>
      </w:r>
      <w:proofErr w:type="spellStart"/>
      <w:r w:rsidRPr="0015289C">
        <w:rPr>
          <w:rFonts w:asciiTheme="minorHAnsi" w:hAnsiTheme="minorHAnsi" w:cstheme="minorHAnsi"/>
          <w:bCs/>
          <w:sz w:val="22"/>
          <w:szCs w:val="22"/>
        </w:rPr>
        <w:t>scipts</w:t>
      </w:r>
      <w:proofErr w:type="spellEnd"/>
      <w:r w:rsidRPr="0015289C">
        <w:rPr>
          <w:rFonts w:asciiTheme="minorHAnsi" w:hAnsiTheme="minorHAnsi" w:cstheme="minorHAnsi"/>
          <w:bCs/>
          <w:sz w:val="22"/>
          <w:szCs w:val="22"/>
        </w:rPr>
        <w:t>.</w:t>
      </w:r>
    </w:p>
    <w:p w:rsidR="00F51B81"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Commissioning Data Nodes when data grew and De-commissioning of data nodes from cluster in hardware degraded.</w:t>
      </w:r>
    </w:p>
    <w:p w:rsidR="00F51B81" w:rsidRPr="0015289C" w:rsidRDefault="009D2076"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sz w:val="22"/>
          <w:szCs w:val="22"/>
        </w:rPr>
        <w:t xml:space="preserve">Hands on experience installing, configuring, administering, debugging and troubleshooting Apache and </w:t>
      </w:r>
      <w:proofErr w:type="spellStart"/>
      <w:r w:rsidRPr="0015289C">
        <w:rPr>
          <w:rFonts w:asciiTheme="minorHAnsi" w:hAnsiTheme="minorHAnsi" w:cstheme="minorHAnsi"/>
          <w:sz w:val="22"/>
          <w:szCs w:val="22"/>
        </w:rPr>
        <w:t>Datastax</w:t>
      </w:r>
      <w:proofErr w:type="spellEnd"/>
      <w:r w:rsidRPr="0015289C">
        <w:rPr>
          <w:rFonts w:asciiTheme="minorHAnsi" w:hAnsiTheme="minorHAnsi" w:cstheme="minorHAnsi"/>
          <w:sz w:val="22"/>
          <w:szCs w:val="22"/>
        </w:rPr>
        <w:t xml:space="preserve"> Cassandra clusters.</w:t>
      </w:r>
      <w:r w:rsidR="00F51B81" w:rsidRPr="0015289C">
        <w:rPr>
          <w:rFonts w:asciiTheme="minorHAnsi" w:hAnsiTheme="minorHAnsi" w:cstheme="minorHAnsi"/>
          <w:sz w:val="22"/>
          <w:szCs w:val="22"/>
        </w:rPr>
        <w:t xml:space="preserve"> </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Set up and managing HA Name Node to avoid single point of failures in large clusters.</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Working with data delivery teams to setup new Hadoop users, Linux users, setting up Kerberos principles and testing HDFS, Hive.</w:t>
      </w:r>
    </w:p>
    <w:p w:rsidR="00DD64BC" w:rsidRPr="0015289C" w:rsidRDefault="00DD64BC" w:rsidP="005B3D45">
      <w:pPr>
        <w:numPr>
          <w:ilvl w:val="0"/>
          <w:numId w:val="9"/>
        </w:numPr>
        <w:ind w:left="360"/>
        <w:contextualSpacing/>
        <w:rPr>
          <w:rFonts w:asciiTheme="minorHAnsi" w:hAnsiTheme="minorHAnsi" w:cstheme="minorHAnsi"/>
          <w:bCs/>
          <w:sz w:val="22"/>
          <w:szCs w:val="22"/>
        </w:rPr>
      </w:pPr>
      <w:r w:rsidRPr="0015289C">
        <w:rPr>
          <w:rFonts w:asciiTheme="minorHAnsi" w:hAnsiTheme="minorHAnsi" w:cstheme="minorHAnsi"/>
          <w:bCs/>
          <w:sz w:val="22"/>
          <w:szCs w:val="22"/>
        </w:rPr>
        <w:t>Discussions with other technical teams on regular basis regarding upgrades, process changes, any special processing and feedback.</w:t>
      </w:r>
    </w:p>
    <w:p w:rsidR="00DD64BC" w:rsidRPr="0015289C" w:rsidRDefault="00DD64BC" w:rsidP="005B3D45">
      <w:pPr>
        <w:ind w:left="360" w:hanging="360"/>
        <w:contextualSpacing/>
        <w:rPr>
          <w:rFonts w:asciiTheme="minorHAnsi" w:hAnsiTheme="minorHAnsi" w:cstheme="minorHAnsi"/>
          <w:b/>
          <w:bCs/>
          <w:sz w:val="22"/>
          <w:szCs w:val="22"/>
          <w:u w:val="single"/>
        </w:rPr>
      </w:pPr>
    </w:p>
    <w:p w:rsidR="00DD64BC" w:rsidRPr="0015289C" w:rsidRDefault="00DD64BC" w:rsidP="005B3D45">
      <w:pPr>
        <w:contextualSpacing/>
        <w:rPr>
          <w:rFonts w:asciiTheme="minorHAnsi" w:hAnsiTheme="minorHAnsi" w:cstheme="minorHAnsi"/>
          <w:bCs/>
          <w:sz w:val="22"/>
          <w:szCs w:val="22"/>
        </w:rPr>
      </w:pPr>
      <w:r w:rsidRPr="0015289C">
        <w:rPr>
          <w:rFonts w:asciiTheme="minorHAnsi" w:hAnsiTheme="minorHAnsi" w:cstheme="minorHAnsi"/>
          <w:b/>
          <w:bCs/>
          <w:sz w:val="22"/>
          <w:szCs w:val="22"/>
        </w:rPr>
        <w:t xml:space="preserve">Environment: </w:t>
      </w:r>
      <w:r w:rsidRPr="0015289C">
        <w:rPr>
          <w:rFonts w:asciiTheme="minorHAnsi" w:hAnsiTheme="minorHAnsi" w:cstheme="minorHAnsi"/>
          <w:bCs/>
          <w:sz w:val="22"/>
          <w:szCs w:val="22"/>
        </w:rPr>
        <w:t xml:space="preserve"> Linux, Shell Scripting, </w:t>
      </w:r>
      <w:r w:rsidR="00F862A6" w:rsidRPr="0015289C">
        <w:rPr>
          <w:rFonts w:asciiTheme="minorHAnsi" w:hAnsiTheme="minorHAnsi" w:cstheme="minorHAnsi"/>
          <w:bCs/>
          <w:sz w:val="22"/>
          <w:szCs w:val="22"/>
        </w:rPr>
        <w:t xml:space="preserve">Python, </w:t>
      </w:r>
      <w:r w:rsidRPr="0015289C">
        <w:rPr>
          <w:rFonts w:asciiTheme="minorHAnsi" w:hAnsiTheme="minorHAnsi" w:cstheme="minorHAnsi"/>
          <w:bCs/>
          <w:sz w:val="22"/>
          <w:szCs w:val="22"/>
        </w:rPr>
        <w:t xml:space="preserve">Tableau, Map Reduce, Teradata, SQL server, NoSQL, Cloudera, </w:t>
      </w:r>
      <w:r w:rsidR="00E729CB" w:rsidRPr="0015289C">
        <w:rPr>
          <w:rFonts w:asciiTheme="minorHAnsi" w:hAnsiTheme="minorHAnsi" w:cstheme="minorHAnsi"/>
          <w:bCs/>
          <w:sz w:val="22"/>
          <w:szCs w:val="22"/>
        </w:rPr>
        <w:t xml:space="preserve">Kafka, </w:t>
      </w:r>
      <w:r w:rsidRPr="0015289C">
        <w:rPr>
          <w:rFonts w:asciiTheme="minorHAnsi" w:hAnsiTheme="minorHAnsi" w:cstheme="minorHAnsi"/>
          <w:bCs/>
          <w:sz w:val="22"/>
          <w:szCs w:val="22"/>
        </w:rPr>
        <w:t xml:space="preserve">Flume, Sqoop, Chef, Puppet, Pig, Hive, </w:t>
      </w:r>
      <w:r w:rsidR="00F51B81" w:rsidRPr="0015289C">
        <w:rPr>
          <w:rFonts w:asciiTheme="minorHAnsi" w:hAnsiTheme="minorHAnsi" w:cstheme="minorHAnsi"/>
          <w:bCs/>
          <w:sz w:val="22"/>
          <w:szCs w:val="22"/>
        </w:rPr>
        <w:t xml:space="preserve">Spark, </w:t>
      </w:r>
      <w:r w:rsidRPr="0015289C">
        <w:rPr>
          <w:rFonts w:asciiTheme="minorHAnsi" w:hAnsiTheme="minorHAnsi" w:cstheme="minorHAnsi"/>
          <w:bCs/>
          <w:sz w:val="22"/>
          <w:szCs w:val="22"/>
        </w:rPr>
        <w:t xml:space="preserve">Zookeeper and HBase.  </w:t>
      </w:r>
    </w:p>
    <w:p w:rsidR="002835F7" w:rsidRPr="0015289C" w:rsidRDefault="001F4889" w:rsidP="005B3D45">
      <w:pPr>
        <w:ind w:left="360" w:hanging="360"/>
        <w:contextualSpacing/>
        <w:rPr>
          <w:rFonts w:asciiTheme="minorHAnsi" w:hAnsiTheme="minorHAnsi" w:cstheme="minorHAnsi"/>
          <w:sz w:val="22"/>
          <w:szCs w:val="22"/>
        </w:rPr>
      </w:pPr>
      <w:r w:rsidRPr="0015289C">
        <w:rPr>
          <w:rFonts w:asciiTheme="minorHAnsi" w:hAnsiTheme="minorHAnsi" w:cstheme="minorHAnsi"/>
          <w:sz w:val="22"/>
          <w:szCs w:val="22"/>
        </w:rPr>
        <w:pict>
          <v:rect id="_x0000_i1031" style="width:0;height:1.5pt" o:hralign="center" o:hrstd="t" o:hr="t" fillcolor="#aca899" stroked="f"/>
        </w:pict>
      </w:r>
    </w:p>
    <w:p w:rsidR="002835F7" w:rsidRPr="0015289C" w:rsidRDefault="002835F7" w:rsidP="005B3D45">
      <w:pPr>
        <w:ind w:left="360" w:hanging="360"/>
        <w:contextualSpacing/>
        <w:jc w:val="both"/>
        <w:rPr>
          <w:rFonts w:asciiTheme="minorHAnsi" w:hAnsiTheme="minorHAnsi" w:cstheme="minorHAnsi"/>
          <w:bCs/>
          <w:sz w:val="22"/>
          <w:szCs w:val="22"/>
        </w:rPr>
      </w:pPr>
      <w:r w:rsidRPr="0015289C">
        <w:rPr>
          <w:rFonts w:asciiTheme="minorHAnsi" w:hAnsiTheme="minorHAnsi" w:cstheme="minorHAnsi"/>
          <w:b/>
          <w:bCs/>
          <w:sz w:val="22"/>
          <w:szCs w:val="22"/>
          <w:lang w:bidi="en-US"/>
        </w:rPr>
        <w:t xml:space="preserve">Client: </w:t>
      </w:r>
      <w:proofErr w:type="spellStart"/>
      <w:r w:rsidR="003D51C0" w:rsidRPr="0015289C">
        <w:rPr>
          <w:rFonts w:asciiTheme="minorHAnsi" w:hAnsiTheme="minorHAnsi" w:cstheme="minorHAnsi"/>
          <w:bCs/>
          <w:sz w:val="22"/>
          <w:szCs w:val="22"/>
          <w:lang w:bidi="en-US"/>
        </w:rPr>
        <w:t>Marlabs</w:t>
      </w:r>
      <w:proofErr w:type="spellEnd"/>
      <w:r w:rsidR="005B3D45" w:rsidRPr="0015289C">
        <w:rPr>
          <w:rFonts w:asciiTheme="minorHAnsi" w:hAnsiTheme="minorHAnsi" w:cstheme="minorHAnsi"/>
          <w:bCs/>
          <w:sz w:val="22"/>
          <w:szCs w:val="22"/>
          <w:lang w:bidi="en-US"/>
        </w:rPr>
        <w:t>,</w:t>
      </w:r>
      <w:r w:rsidR="003D51C0" w:rsidRPr="0015289C">
        <w:rPr>
          <w:rFonts w:asciiTheme="minorHAnsi" w:hAnsiTheme="minorHAnsi" w:cstheme="minorHAnsi"/>
          <w:bCs/>
          <w:sz w:val="22"/>
          <w:szCs w:val="22"/>
          <w:lang w:bidi="en-US"/>
        </w:rPr>
        <w:t xml:space="preserve"> INC</w:t>
      </w:r>
      <w:r w:rsidR="005B3D45" w:rsidRPr="0015289C">
        <w:rPr>
          <w:rFonts w:asciiTheme="minorHAnsi" w:hAnsiTheme="minorHAnsi" w:cstheme="minorHAnsi"/>
          <w:bCs/>
          <w:sz w:val="22"/>
          <w:szCs w:val="22"/>
          <w:lang w:bidi="en-US"/>
        </w:rPr>
        <w:t>.</w:t>
      </w:r>
      <w:r w:rsidRPr="0015289C">
        <w:rPr>
          <w:rFonts w:asciiTheme="minorHAnsi" w:hAnsiTheme="minorHAnsi" w:cstheme="minorHAnsi"/>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Pr="0015289C">
        <w:rPr>
          <w:rFonts w:asciiTheme="minorHAnsi" w:hAnsiTheme="minorHAnsi" w:cstheme="minorHAnsi"/>
          <w:b/>
          <w:bCs/>
          <w:sz w:val="22"/>
          <w:szCs w:val="22"/>
          <w:lang w:bidi="en-US"/>
        </w:rPr>
        <w:tab/>
      </w:r>
      <w:r w:rsidR="00B56108" w:rsidRPr="0015289C">
        <w:rPr>
          <w:rFonts w:asciiTheme="minorHAnsi" w:hAnsiTheme="minorHAnsi" w:cstheme="minorHAnsi"/>
          <w:b/>
          <w:bCs/>
          <w:sz w:val="22"/>
          <w:szCs w:val="22"/>
          <w:lang w:bidi="en-US"/>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May’15 – Dec’15</w:t>
      </w:r>
    </w:p>
    <w:p w:rsidR="002835F7" w:rsidRPr="0015289C" w:rsidRDefault="002835F7" w:rsidP="005B3D45">
      <w:pPr>
        <w:ind w:left="360" w:hanging="360"/>
        <w:contextualSpacing/>
        <w:jc w:val="both"/>
        <w:rPr>
          <w:rFonts w:asciiTheme="minorHAnsi" w:hAnsiTheme="minorHAnsi" w:cstheme="minorHAnsi"/>
          <w:b/>
          <w:sz w:val="22"/>
          <w:szCs w:val="22"/>
        </w:rPr>
      </w:pPr>
      <w:r w:rsidRPr="0015289C">
        <w:rPr>
          <w:rFonts w:asciiTheme="minorHAnsi" w:hAnsiTheme="minorHAnsi" w:cstheme="minorHAnsi"/>
          <w:b/>
          <w:sz w:val="22"/>
          <w:szCs w:val="22"/>
        </w:rPr>
        <w:t xml:space="preserve">Role: </w:t>
      </w:r>
      <w:r w:rsidRPr="0015289C">
        <w:rPr>
          <w:rFonts w:asciiTheme="minorHAnsi" w:hAnsiTheme="minorHAnsi" w:cstheme="minorHAnsi"/>
          <w:sz w:val="22"/>
          <w:szCs w:val="22"/>
        </w:rPr>
        <w:t>Hadoop Administrator</w:t>
      </w:r>
    </w:p>
    <w:p w:rsidR="002835F7" w:rsidRPr="0015289C" w:rsidRDefault="002835F7" w:rsidP="005B3D45">
      <w:pPr>
        <w:ind w:left="360" w:hanging="360"/>
        <w:contextualSpacing/>
        <w:jc w:val="both"/>
        <w:rPr>
          <w:rFonts w:asciiTheme="minorHAnsi" w:hAnsiTheme="minorHAnsi" w:cstheme="minorHAnsi"/>
          <w:bCs/>
          <w:sz w:val="22"/>
          <w:szCs w:val="22"/>
          <w:lang w:val="en-GB"/>
        </w:rPr>
      </w:pPr>
    </w:p>
    <w:p w:rsidR="002835F7" w:rsidRPr="0015289C" w:rsidRDefault="002835F7" w:rsidP="005B3D45">
      <w:pPr>
        <w:ind w:left="360" w:hanging="360"/>
        <w:contextualSpacing/>
        <w:jc w:val="both"/>
        <w:rPr>
          <w:rFonts w:asciiTheme="minorHAnsi" w:hAnsiTheme="minorHAnsi" w:cstheme="minorHAnsi"/>
          <w:b/>
          <w:sz w:val="22"/>
          <w:szCs w:val="22"/>
        </w:rPr>
      </w:pPr>
      <w:r w:rsidRPr="0015289C">
        <w:rPr>
          <w:rFonts w:asciiTheme="minorHAnsi" w:hAnsiTheme="minorHAnsi" w:cstheme="minorHAnsi"/>
          <w:b/>
          <w:sz w:val="22"/>
          <w:szCs w:val="22"/>
        </w:rPr>
        <w:t>Responsibilities:</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stalled and configured Horton works HADOOP from scratch for development and HADOOP tools like Hive, HBASE, SQOOP, ZOOKEEPER and FLUME.</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Administered Cluster maintenance, commissioning and decommissioning Data nodes, Cluster Monitoring, Troubleshooting.</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Performed Adding/removing new nodes to an existing Hadoop cluster.</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mplemented Backup configurations and Recoveries from a Name Node failure. </w:t>
      </w:r>
    </w:p>
    <w:p w:rsidR="009D2076"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Monitored systems and services, architecture design and implementation of Hadoop deployment, configuration management, backup, and disaster recovery systems and procedures.</w:t>
      </w:r>
    </w:p>
    <w:p w:rsidR="009D2076"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Configured various property files like core-site.xml, hdfs-site.xml, mapred-site.xml based upon the job requirement.</w:t>
      </w:r>
    </w:p>
    <w:p w:rsidR="002835F7" w:rsidRPr="0015289C" w:rsidRDefault="009D2076"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 xml:space="preserve"> </w:t>
      </w:r>
      <w:r w:rsidRPr="0015289C">
        <w:rPr>
          <w:rFonts w:asciiTheme="minorHAnsi" w:hAnsiTheme="minorHAnsi" w:cstheme="minorHAnsi"/>
          <w:sz w:val="22"/>
          <w:szCs w:val="22"/>
        </w:rPr>
        <w:t>Worked on NoSQL databases including HBase, MongoDB, and Cassandra. Developed Map Reduce (YARN) jobs for cleaning, accessing and validating the data.</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stalled and configured HDFS, Zookeeper, Map Reduce, Yarn, HBASE, Hive, SQOOP and OOZIE. </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tegrated Hive and HBASE to perform analysis on data.</w:t>
      </w:r>
    </w:p>
    <w:p w:rsidR="009D2076"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Applied standard Back up policies to make sure the high availability of cluster. </w:t>
      </w:r>
    </w:p>
    <w:p w:rsidR="009D2076"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lastRenderedPageBreak/>
        <w:t>Involved in analyzing system failures, identifying root causes, and recommended course of actions. Documented the systems processes and procedures for future references.</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Involved in installing and configuring the Apache Ranger using AMBARI WEB UI.</w:t>
      </w:r>
    </w:p>
    <w:p w:rsidR="002835F7" w:rsidRPr="0015289C" w:rsidRDefault="002835F7" w:rsidP="005B3D45">
      <w:pPr>
        <w:numPr>
          <w:ilvl w:val="0"/>
          <w:numId w:val="33"/>
        </w:numPr>
        <w:ind w:left="360"/>
        <w:contextualSpacing/>
        <w:jc w:val="both"/>
        <w:rPr>
          <w:rFonts w:asciiTheme="minorHAnsi" w:hAnsiTheme="minorHAnsi" w:cstheme="minorHAnsi"/>
          <w:bCs/>
          <w:sz w:val="22"/>
          <w:szCs w:val="22"/>
        </w:rPr>
      </w:pPr>
      <w:r w:rsidRPr="0015289C">
        <w:rPr>
          <w:rFonts w:asciiTheme="minorHAnsi" w:hAnsiTheme="minorHAnsi" w:cstheme="minorHAnsi"/>
          <w:bCs/>
          <w:sz w:val="22"/>
          <w:szCs w:val="22"/>
        </w:rPr>
        <w:t>Worked with systems engineering team to plan and deploy new Hadoop environments and expand existing Hadoop clusters. </w:t>
      </w:r>
    </w:p>
    <w:p w:rsidR="002835F7" w:rsidRPr="0015289C" w:rsidRDefault="002835F7" w:rsidP="005B3D45">
      <w:pPr>
        <w:ind w:left="360" w:hanging="360"/>
        <w:contextualSpacing/>
        <w:jc w:val="both"/>
        <w:rPr>
          <w:rFonts w:asciiTheme="minorHAnsi" w:hAnsiTheme="minorHAnsi" w:cstheme="minorHAnsi"/>
          <w:bCs/>
          <w:sz w:val="22"/>
          <w:szCs w:val="22"/>
          <w:lang w:val="en-GB"/>
        </w:rPr>
      </w:pPr>
    </w:p>
    <w:p w:rsidR="002835F7" w:rsidRPr="0015289C" w:rsidRDefault="002835F7" w:rsidP="005B3D45">
      <w:pPr>
        <w:overflowPunct w:val="0"/>
        <w:autoSpaceDE w:val="0"/>
        <w:autoSpaceDN w:val="0"/>
        <w:adjustRightInd w:val="0"/>
        <w:contextualSpacing/>
        <w:jc w:val="both"/>
        <w:textAlignment w:val="baseline"/>
        <w:rPr>
          <w:rFonts w:asciiTheme="minorHAnsi" w:hAnsiTheme="minorHAnsi" w:cstheme="minorHAnsi"/>
          <w:b/>
          <w:sz w:val="22"/>
          <w:szCs w:val="22"/>
        </w:rPr>
      </w:pPr>
      <w:r w:rsidRPr="0015289C">
        <w:rPr>
          <w:rFonts w:asciiTheme="minorHAnsi" w:hAnsiTheme="minorHAnsi" w:cstheme="minorHAnsi"/>
          <w:b/>
          <w:sz w:val="22"/>
          <w:szCs w:val="22"/>
        </w:rPr>
        <w:t xml:space="preserve">Environment: </w:t>
      </w:r>
      <w:r w:rsidRPr="0015289C">
        <w:rPr>
          <w:rFonts w:asciiTheme="minorHAnsi" w:hAnsiTheme="minorHAnsi" w:cstheme="minorHAnsi"/>
          <w:sz w:val="22"/>
          <w:szCs w:val="22"/>
        </w:rPr>
        <w:t>HADOOP, HDFS, Zookeeper, Map Reduce, YARN, HBASE, Apache Ranger, Hive, SQOOP, OOZIE, Linux- CENTOS, UBUNTU, Red Hat</w:t>
      </w:r>
      <w:r w:rsidRPr="0015289C">
        <w:rPr>
          <w:rFonts w:asciiTheme="minorHAnsi" w:hAnsiTheme="minorHAnsi" w:cstheme="minorHAnsi"/>
          <w:b/>
          <w:sz w:val="22"/>
          <w:szCs w:val="22"/>
        </w:rPr>
        <w:t>.</w:t>
      </w:r>
    </w:p>
    <w:p w:rsidR="00B34076" w:rsidRPr="0015289C" w:rsidRDefault="001F4889" w:rsidP="005B3D45">
      <w:pPr>
        <w:ind w:left="360" w:hanging="360"/>
        <w:contextualSpacing/>
        <w:rPr>
          <w:rFonts w:asciiTheme="minorHAnsi" w:hAnsiTheme="minorHAnsi" w:cstheme="minorHAnsi"/>
          <w:sz w:val="22"/>
          <w:szCs w:val="22"/>
        </w:rPr>
      </w:pPr>
      <w:r w:rsidRPr="0015289C">
        <w:rPr>
          <w:rFonts w:asciiTheme="minorHAnsi" w:hAnsiTheme="minorHAnsi" w:cstheme="minorHAnsi"/>
          <w:sz w:val="22"/>
          <w:szCs w:val="22"/>
        </w:rPr>
        <w:pict>
          <v:rect id="_x0000_i1032" style="width:0;height:1.5pt" o:hralign="center" o:hrstd="t" o:hr="t" fillcolor="#aca899" stroked="f"/>
        </w:pict>
      </w:r>
    </w:p>
    <w:p w:rsidR="00560230" w:rsidRPr="0015289C" w:rsidRDefault="00560230" w:rsidP="005B3D45">
      <w:pPr>
        <w:ind w:left="360" w:hanging="360"/>
        <w:contextualSpacing/>
        <w:rPr>
          <w:rFonts w:asciiTheme="minorHAnsi" w:hAnsiTheme="minorHAnsi" w:cstheme="minorHAnsi"/>
          <w:b/>
          <w:sz w:val="22"/>
          <w:szCs w:val="22"/>
          <w:lang w:val="fr-FR"/>
        </w:rPr>
      </w:pPr>
    </w:p>
    <w:p w:rsidR="00560230" w:rsidRPr="0015289C" w:rsidRDefault="00560230" w:rsidP="005B3D45">
      <w:pPr>
        <w:ind w:left="360" w:hanging="360"/>
        <w:contextualSpacing/>
        <w:rPr>
          <w:rFonts w:asciiTheme="minorHAnsi" w:hAnsiTheme="minorHAnsi" w:cstheme="minorHAnsi"/>
          <w:b/>
          <w:sz w:val="22"/>
          <w:szCs w:val="22"/>
          <w:lang w:val="fr-FR"/>
        </w:rPr>
      </w:pPr>
    </w:p>
    <w:p w:rsidR="000716AD" w:rsidRPr="0015289C" w:rsidRDefault="000716AD" w:rsidP="005B3D45">
      <w:pPr>
        <w:ind w:left="360" w:hanging="360"/>
        <w:contextualSpacing/>
        <w:rPr>
          <w:rFonts w:asciiTheme="minorHAnsi" w:hAnsiTheme="minorHAnsi" w:cstheme="minorHAnsi"/>
          <w:bCs/>
          <w:sz w:val="22"/>
          <w:szCs w:val="22"/>
        </w:rPr>
      </w:pPr>
      <w:r w:rsidRPr="0015289C">
        <w:rPr>
          <w:rFonts w:asciiTheme="minorHAnsi" w:hAnsiTheme="minorHAnsi" w:cstheme="minorHAnsi"/>
          <w:b/>
          <w:sz w:val="22"/>
          <w:szCs w:val="22"/>
          <w:lang w:val="fr-FR"/>
        </w:rPr>
        <w:t>Client :</w:t>
      </w:r>
      <w:r w:rsidR="00CF608D" w:rsidRPr="0015289C">
        <w:rPr>
          <w:rFonts w:asciiTheme="minorHAnsi" w:hAnsiTheme="minorHAnsi" w:cstheme="minorHAnsi"/>
          <w:b/>
          <w:bCs/>
          <w:sz w:val="22"/>
          <w:szCs w:val="22"/>
        </w:rPr>
        <w:t xml:space="preserve"> </w:t>
      </w:r>
      <w:r w:rsidR="00CF608D" w:rsidRPr="0015289C">
        <w:rPr>
          <w:rFonts w:asciiTheme="minorHAnsi" w:hAnsiTheme="minorHAnsi" w:cstheme="minorHAnsi"/>
          <w:bCs/>
          <w:sz w:val="22"/>
          <w:szCs w:val="22"/>
        </w:rPr>
        <w:t>Advanced Integrated Research Solutions</w:t>
      </w:r>
      <w:r w:rsidR="00B3543A" w:rsidRPr="0015289C">
        <w:rPr>
          <w:rFonts w:asciiTheme="minorHAnsi" w:hAnsiTheme="minorHAnsi" w:cstheme="minorHAnsi"/>
          <w:sz w:val="22"/>
          <w:szCs w:val="22"/>
        </w:rPr>
        <w:t>, India</w:t>
      </w:r>
      <w:r w:rsidR="00AE1E94" w:rsidRPr="0015289C">
        <w:rPr>
          <w:rFonts w:asciiTheme="minorHAnsi" w:hAnsiTheme="minorHAnsi" w:cstheme="minorHAnsi"/>
          <w:sz w:val="22"/>
          <w:szCs w:val="22"/>
        </w:rPr>
        <w:t xml:space="preserve"> (</w:t>
      </w:r>
      <w:r w:rsidR="000C6D6E" w:rsidRPr="0015289C">
        <w:rPr>
          <w:rFonts w:asciiTheme="minorHAnsi" w:hAnsiTheme="minorHAnsi" w:cstheme="minorHAnsi"/>
          <w:sz w:val="22"/>
          <w:szCs w:val="22"/>
        </w:rPr>
        <w:t>Intern</w:t>
      </w:r>
      <w:r w:rsidR="00AE1E94" w:rsidRPr="0015289C">
        <w:rPr>
          <w:rFonts w:asciiTheme="minorHAnsi" w:hAnsiTheme="minorHAnsi" w:cstheme="minorHAnsi"/>
          <w:sz w:val="22"/>
          <w:szCs w:val="22"/>
        </w:rPr>
        <w:t>ship)</w:t>
      </w:r>
      <w:r w:rsidRPr="0015289C">
        <w:rPr>
          <w:rFonts w:asciiTheme="minorHAnsi" w:hAnsiTheme="minorHAnsi" w:cstheme="minorHAnsi"/>
          <w:b/>
          <w:sz w:val="22"/>
          <w:szCs w:val="22"/>
        </w:rPr>
        <w:t xml:space="preserve">                       </w:t>
      </w:r>
      <w:r w:rsidR="005B3D45" w:rsidRPr="0015289C">
        <w:rPr>
          <w:rFonts w:asciiTheme="minorHAnsi" w:hAnsiTheme="minorHAnsi" w:cstheme="minorHAnsi"/>
          <w:b/>
          <w:sz w:val="22"/>
          <w:szCs w:val="22"/>
        </w:rPr>
        <w:t xml:space="preserve">            </w:t>
      </w:r>
      <w:r w:rsidR="00243B2B" w:rsidRPr="0015289C">
        <w:rPr>
          <w:rFonts w:asciiTheme="minorHAnsi" w:hAnsiTheme="minorHAnsi" w:cstheme="minorHAnsi"/>
          <w:b/>
          <w:sz w:val="22"/>
          <w:szCs w:val="22"/>
        </w:rPr>
        <w:t xml:space="preserve"> </w:t>
      </w:r>
      <w:r w:rsidR="00B56108" w:rsidRPr="0015289C">
        <w:rPr>
          <w:rFonts w:asciiTheme="minorHAnsi" w:hAnsiTheme="minorHAnsi" w:cstheme="minorHAnsi"/>
          <w:b/>
          <w:sz w:val="22"/>
          <w:szCs w:val="22"/>
          <w:lang w:bidi="en-US"/>
        </w:rPr>
        <w:t xml:space="preserve">From: </w:t>
      </w:r>
      <w:r w:rsidR="00B56108" w:rsidRPr="0015289C">
        <w:rPr>
          <w:rFonts w:asciiTheme="minorHAnsi" w:hAnsiTheme="minorHAnsi" w:cstheme="minorHAnsi"/>
          <w:bCs/>
          <w:sz w:val="22"/>
          <w:szCs w:val="22"/>
          <w:lang w:bidi="en-US"/>
        </w:rPr>
        <w:t>Mar’14 – Feb’15</w:t>
      </w:r>
    </w:p>
    <w:p w:rsidR="000716AD" w:rsidRPr="0015289C" w:rsidRDefault="002345A3" w:rsidP="005B3D45">
      <w:pPr>
        <w:ind w:left="360" w:hanging="360"/>
        <w:contextualSpacing/>
        <w:rPr>
          <w:rFonts w:asciiTheme="minorHAnsi" w:hAnsiTheme="minorHAnsi" w:cstheme="minorHAnsi"/>
          <w:sz w:val="22"/>
          <w:szCs w:val="22"/>
        </w:rPr>
      </w:pPr>
      <w:r w:rsidRPr="0015289C">
        <w:rPr>
          <w:rFonts w:asciiTheme="minorHAnsi" w:hAnsiTheme="minorHAnsi" w:cstheme="minorHAnsi"/>
          <w:b/>
          <w:sz w:val="22"/>
          <w:szCs w:val="22"/>
        </w:rPr>
        <w:t xml:space="preserve">Role: </w:t>
      </w:r>
      <w:r w:rsidR="002B6979" w:rsidRPr="0015289C">
        <w:rPr>
          <w:rFonts w:asciiTheme="minorHAnsi" w:hAnsiTheme="minorHAnsi" w:cstheme="minorHAnsi"/>
          <w:bCs/>
          <w:sz w:val="22"/>
          <w:szCs w:val="22"/>
        </w:rPr>
        <w:t>Linux</w:t>
      </w:r>
      <w:r w:rsidR="0019618B" w:rsidRPr="0015289C">
        <w:rPr>
          <w:rFonts w:asciiTheme="minorHAnsi" w:hAnsiTheme="minorHAnsi" w:cstheme="minorHAnsi"/>
          <w:bCs/>
          <w:sz w:val="22"/>
          <w:szCs w:val="22"/>
        </w:rPr>
        <w:t xml:space="preserve"> Administrator</w:t>
      </w:r>
      <w:r w:rsidR="00457BB0" w:rsidRPr="0015289C">
        <w:rPr>
          <w:rFonts w:asciiTheme="minorHAnsi" w:hAnsiTheme="minorHAnsi" w:cstheme="minorHAnsi"/>
          <w:bCs/>
          <w:sz w:val="22"/>
          <w:szCs w:val="22"/>
        </w:rPr>
        <w:t>.</w:t>
      </w:r>
    </w:p>
    <w:p w:rsidR="00E43E0E" w:rsidRPr="0015289C" w:rsidRDefault="00E43E0E" w:rsidP="005B3D45">
      <w:pPr>
        <w:ind w:left="360" w:hanging="360"/>
        <w:contextualSpacing/>
        <w:rPr>
          <w:rFonts w:asciiTheme="minorHAnsi" w:hAnsiTheme="minorHAnsi" w:cstheme="minorHAnsi"/>
          <w:b/>
          <w:sz w:val="22"/>
          <w:szCs w:val="22"/>
        </w:rPr>
      </w:pPr>
    </w:p>
    <w:p w:rsidR="0079682C" w:rsidRPr="0015289C" w:rsidRDefault="0079682C" w:rsidP="005B3D45">
      <w:pPr>
        <w:ind w:left="360" w:hanging="360"/>
        <w:contextualSpacing/>
        <w:rPr>
          <w:rFonts w:asciiTheme="minorHAnsi" w:hAnsiTheme="minorHAnsi" w:cstheme="minorHAnsi"/>
          <w:b/>
          <w:sz w:val="22"/>
          <w:szCs w:val="22"/>
        </w:rPr>
      </w:pPr>
      <w:r w:rsidRPr="0015289C">
        <w:rPr>
          <w:rFonts w:asciiTheme="minorHAnsi" w:hAnsiTheme="minorHAnsi" w:cstheme="minorHAnsi"/>
          <w:b/>
          <w:sz w:val="22"/>
          <w:szCs w:val="22"/>
        </w:rPr>
        <w:t>Responsibilitie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Hadoop installation, Configuration of multiple nodes using </w:t>
      </w:r>
      <w:r w:rsidRPr="0015289C">
        <w:rPr>
          <w:rFonts w:asciiTheme="minorHAnsi" w:hAnsiTheme="minorHAnsi" w:cstheme="minorHAnsi"/>
          <w:bCs/>
          <w:sz w:val="22"/>
          <w:szCs w:val="22"/>
        </w:rPr>
        <w:t>Cloudera platform</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Major and Minor upgrades and </w:t>
      </w:r>
      <w:r w:rsidRPr="0015289C">
        <w:rPr>
          <w:rFonts w:asciiTheme="minorHAnsi" w:hAnsiTheme="minorHAnsi" w:cstheme="minorHAnsi"/>
          <w:bCs/>
          <w:sz w:val="22"/>
          <w:szCs w:val="22"/>
        </w:rPr>
        <w:t>patch</w:t>
      </w:r>
      <w:r w:rsidRPr="0015289C">
        <w:rPr>
          <w:rFonts w:asciiTheme="minorHAnsi" w:hAnsiTheme="minorHAnsi" w:cstheme="minorHAnsi"/>
          <w:sz w:val="22"/>
          <w:szCs w:val="22"/>
        </w:rPr>
        <w:t xml:space="preserve"> update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Handling the installation and configuration of a </w:t>
      </w:r>
      <w:r w:rsidRPr="0015289C">
        <w:rPr>
          <w:rFonts w:asciiTheme="minorHAnsi" w:hAnsiTheme="minorHAnsi" w:cstheme="minorHAnsi"/>
          <w:bCs/>
          <w:sz w:val="22"/>
          <w:szCs w:val="22"/>
        </w:rPr>
        <w:t>Hadoop cluster</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Building and maintaining </w:t>
      </w:r>
      <w:r w:rsidRPr="0015289C">
        <w:rPr>
          <w:rFonts w:asciiTheme="minorHAnsi" w:hAnsiTheme="minorHAnsi" w:cstheme="minorHAnsi"/>
          <w:bCs/>
          <w:sz w:val="22"/>
          <w:szCs w:val="22"/>
        </w:rPr>
        <w:t>scalable data pipelines</w:t>
      </w:r>
      <w:r w:rsidRPr="0015289C">
        <w:rPr>
          <w:rFonts w:asciiTheme="minorHAnsi" w:hAnsiTheme="minorHAnsi" w:cstheme="minorHAnsi"/>
          <w:sz w:val="22"/>
          <w:szCs w:val="22"/>
        </w:rPr>
        <w:t xml:space="preserve"> using the </w:t>
      </w:r>
      <w:r w:rsidRPr="0015289C">
        <w:rPr>
          <w:rFonts w:asciiTheme="minorHAnsi" w:hAnsiTheme="minorHAnsi" w:cstheme="minorHAnsi"/>
          <w:bCs/>
          <w:sz w:val="22"/>
          <w:szCs w:val="22"/>
        </w:rPr>
        <w:t>Hadoop ecosystem</w:t>
      </w:r>
      <w:r w:rsidRPr="0015289C">
        <w:rPr>
          <w:rFonts w:asciiTheme="minorHAnsi" w:hAnsiTheme="minorHAnsi" w:cstheme="minorHAnsi"/>
          <w:sz w:val="22"/>
          <w:szCs w:val="22"/>
        </w:rPr>
        <w:t xml:space="preserve"> and other open source components like </w:t>
      </w:r>
      <w:r w:rsidRPr="0015289C">
        <w:rPr>
          <w:rFonts w:asciiTheme="minorHAnsi" w:hAnsiTheme="minorHAnsi" w:cstheme="minorHAnsi"/>
          <w:bCs/>
          <w:sz w:val="22"/>
          <w:szCs w:val="22"/>
        </w:rPr>
        <w:t>Hive</w:t>
      </w:r>
      <w:r w:rsidRPr="0015289C">
        <w:rPr>
          <w:rFonts w:asciiTheme="minorHAnsi" w:hAnsiTheme="minorHAnsi" w:cstheme="minorHAnsi"/>
          <w:sz w:val="22"/>
          <w:szCs w:val="22"/>
        </w:rPr>
        <w:t xml:space="preserve"> and </w:t>
      </w:r>
      <w:r w:rsidRPr="0015289C">
        <w:rPr>
          <w:rFonts w:asciiTheme="minorHAnsi" w:hAnsiTheme="minorHAnsi" w:cstheme="minorHAnsi"/>
          <w:bCs/>
          <w:sz w:val="22"/>
          <w:szCs w:val="22"/>
        </w:rPr>
        <w:t>HBase</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Handling the data exchange between </w:t>
      </w:r>
      <w:r w:rsidRPr="0015289C">
        <w:rPr>
          <w:rFonts w:asciiTheme="minorHAnsi" w:hAnsiTheme="minorHAnsi" w:cstheme="minorHAnsi"/>
          <w:bCs/>
          <w:sz w:val="22"/>
          <w:szCs w:val="22"/>
        </w:rPr>
        <w:t xml:space="preserve">HDFS </w:t>
      </w:r>
      <w:r w:rsidRPr="0015289C">
        <w:rPr>
          <w:rFonts w:asciiTheme="minorHAnsi" w:hAnsiTheme="minorHAnsi" w:cstheme="minorHAnsi"/>
          <w:sz w:val="22"/>
          <w:szCs w:val="22"/>
        </w:rPr>
        <w:t xml:space="preserve">and different web sources using </w:t>
      </w:r>
      <w:r w:rsidRPr="0015289C">
        <w:rPr>
          <w:rFonts w:asciiTheme="minorHAnsi" w:hAnsiTheme="minorHAnsi" w:cstheme="minorHAnsi"/>
          <w:bCs/>
          <w:sz w:val="22"/>
          <w:szCs w:val="22"/>
        </w:rPr>
        <w:t>Flume</w:t>
      </w:r>
      <w:r w:rsidRPr="0015289C">
        <w:rPr>
          <w:rFonts w:asciiTheme="minorHAnsi" w:hAnsiTheme="minorHAnsi" w:cstheme="minorHAnsi"/>
          <w:sz w:val="22"/>
          <w:szCs w:val="22"/>
        </w:rPr>
        <w:t xml:space="preserve"> and </w:t>
      </w:r>
      <w:r w:rsidRPr="0015289C">
        <w:rPr>
          <w:rFonts w:asciiTheme="minorHAnsi" w:hAnsiTheme="minorHAnsi" w:cstheme="minorHAnsi"/>
          <w:bCs/>
          <w:sz w:val="22"/>
          <w:szCs w:val="22"/>
        </w:rPr>
        <w:t>Sqoop</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Monitoring the data streaming between web sources and </w:t>
      </w:r>
      <w:r w:rsidRPr="0015289C">
        <w:rPr>
          <w:rFonts w:asciiTheme="minorHAnsi" w:hAnsiTheme="minorHAnsi" w:cstheme="minorHAnsi"/>
          <w:bCs/>
          <w:sz w:val="22"/>
          <w:szCs w:val="22"/>
        </w:rPr>
        <w:t>HDFS</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Monitoring the </w:t>
      </w:r>
      <w:r w:rsidRPr="0015289C">
        <w:rPr>
          <w:rFonts w:asciiTheme="minorHAnsi" w:hAnsiTheme="minorHAnsi" w:cstheme="minorHAnsi"/>
          <w:bCs/>
          <w:sz w:val="22"/>
          <w:szCs w:val="22"/>
        </w:rPr>
        <w:t>Hadoop cluster</w:t>
      </w:r>
      <w:r w:rsidRPr="0015289C">
        <w:rPr>
          <w:rFonts w:asciiTheme="minorHAnsi" w:hAnsiTheme="minorHAnsi" w:cstheme="minorHAnsi"/>
          <w:sz w:val="22"/>
          <w:szCs w:val="22"/>
        </w:rPr>
        <w:t xml:space="preserve"> functioning through monitoring tool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Close monitoring and analysis of the </w:t>
      </w:r>
      <w:r w:rsidRPr="0015289C">
        <w:rPr>
          <w:rFonts w:asciiTheme="minorHAnsi" w:hAnsiTheme="minorHAnsi" w:cstheme="minorHAnsi"/>
          <w:bCs/>
          <w:sz w:val="22"/>
          <w:szCs w:val="22"/>
        </w:rPr>
        <w:t>Map Reduce</w:t>
      </w:r>
      <w:r w:rsidRPr="0015289C">
        <w:rPr>
          <w:rFonts w:asciiTheme="minorHAnsi" w:hAnsiTheme="minorHAnsi" w:cstheme="minorHAnsi"/>
          <w:sz w:val="22"/>
          <w:szCs w:val="22"/>
        </w:rPr>
        <w:t xml:space="preserve"> job executions on </w:t>
      </w:r>
      <w:r w:rsidRPr="0015289C">
        <w:rPr>
          <w:rFonts w:asciiTheme="minorHAnsi" w:hAnsiTheme="minorHAnsi" w:cstheme="minorHAnsi"/>
          <w:bCs/>
          <w:sz w:val="22"/>
          <w:szCs w:val="22"/>
        </w:rPr>
        <w:t xml:space="preserve">cluster </w:t>
      </w:r>
      <w:r w:rsidRPr="0015289C">
        <w:rPr>
          <w:rFonts w:asciiTheme="minorHAnsi" w:hAnsiTheme="minorHAnsi" w:cstheme="minorHAnsi"/>
          <w:sz w:val="22"/>
          <w:szCs w:val="22"/>
        </w:rPr>
        <w:t>at task level.</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Inputs to development regarding the efficient utilization of resources like memory and </w:t>
      </w:r>
      <w:r w:rsidRPr="0015289C">
        <w:rPr>
          <w:rFonts w:asciiTheme="minorHAnsi" w:hAnsiTheme="minorHAnsi" w:cstheme="minorHAnsi"/>
          <w:bCs/>
          <w:sz w:val="22"/>
          <w:szCs w:val="22"/>
        </w:rPr>
        <w:t>CPU</w:t>
      </w:r>
      <w:r w:rsidRPr="0015289C">
        <w:rPr>
          <w:rFonts w:asciiTheme="minorHAnsi" w:hAnsiTheme="minorHAnsi" w:cstheme="minorHAnsi"/>
          <w:sz w:val="22"/>
          <w:szCs w:val="22"/>
        </w:rPr>
        <w:t xml:space="preserve"> utilization based on the running statistics of Map and Reduce task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Changes to the configuration properties of the cluster based on volume of the data being processed and performed by the cluster.</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Setting up automated processes to analyze the system and Hadoop log files for predefined errors and send alerts to appropriate group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Excellent working knowledge on </w:t>
      </w:r>
      <w:r w:rsidRPr="0015289C">
        <w:rPr>
          <w:rFonts w:asciiTheme="minorHAnsi" w:hAnsiTheme="minorHAnsi" w:cstheme="minorHAnsi"/>
          <w:bCs/>
          <w:sz w:val="22"/>
          <w:szCs w:val="22"/>
        </w:rPr>
        <w:t>SQL</w:t>
      </w:r>
      <w:r w:rsidRPr="0015289C">
        <w:rPr>
          <w:rFonts w:asciiTheme="minorHAnsi" w:hAnsiTheme="minorHAnsi" w:cstheme="minorHAnsi"/>
          <w:sz w:val="22"/>
          <w:szCs w:val="22"/>
        </w:rPr>
        <w:t xml:space="preserve"> with database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Commissioning and </w:t>
      </w:r>
      <w:r w:rsidRPr="0015289C">
        <w:rPr>
          <w:rFonts w:asciiTheme="minorHAnsi" w:hAnsiTheme="minorHAnsi" w:cstheme="minorHAnsi"/>
          <w:bCs/>
          <w:sz w:val="22"/>
          <w:szCs w:val="22"/>
        </w:rPr>
        <w:t>De-commissioning</w:t>
      </w:r>
      <w:r w:rsidRPr="0015289C">
        <w:rPr>
          <w:rFonts w:asciiTheme="minorHAnsi" w:hAnsiTheme="minorHAnsi" w:cstheme="minorHAnsi"/>
          <w:sz w:val="22"/>
          <w:szCs w:val="22"/>
        </w:rPr>
        <w:t xml:space="preserve"> of data nodes from cluster in case of problem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 xml:space="preserve">Setting up automated processes to archive/clean the unwanted data on the cluster, in particular on </w:t>
      </w:r>
      <w:r w:rsidRPr="0015289C">
        <w:rPr>
          <w:rFonts w:asciiTheme="minorHAnsi" w:hAnsiTheme="minorHAnsi" w:cstheme="minorHAnsi"/>
          <w:bCs/>
          <w:sz w:val="22"/>
          <w:szCs w:val="22"/>
        </w:rPr>
        <w:t>Name Node and Secondary Name node</w:t>
      </w:r>
      <w:r w:rsidRPr="0015289C">
        <w:rPr>
          <w:rFonts w:asciiTheme="minorHAnsi" w:hAnsiTheme="minorHAnsi" w:cstheme="minorHAnsi"/>
          <w:sz w:val="22"/>
          <w:szCs w:val="22"/>
        </w:rPr>
        <w:t>.</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Set up and managing HA Name Node to avoid single point of failures in large clusters.</w:t>
      </w:r>
    </w:p>
    <w:p w:rsidR="0019618B" w:rsidRPr="0015289C" w:rsidRDefault="0019618B" w:rsidP="005B3D45">
      <w:pPr>
        <w:numPr>
          <w:ilvl w:val="0"/>
          <w:numId w:val="20"/>
        </w:num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sz w:val="22"/>
          <w:szCs w:val="22"/>
        </w:rPr>
        <w:t>Discussions with other technical teams on regular basis regarding upgrades, process changes, any special processing and feedback.</w:t>
      </w:r>
    </w:p>
    <w:p w:rsidR="0019618B" w:rsidRPr="0015289C" w:rsidRDefault="0019618B" w:rsidP="005B3D45">
      <w:pPr>
        <w:tabs>
          <w:tab w:val="left" w:pos="0"/>
        </w:tabs>
        <w:overflowPunct w:val="0"/>
        <w:autoSpaceDE w:val="0"/>
        <w:autoSpaceDN w:val="0"/>
        <w:adjustRightInd w:val="0"/>
        <w:ind w:left="360" w:hanging="360"/>
        <w:contextualSpacing/>
        <w:textAlignment w:val="baseline"/>
        <w:rPr>
          <w:rFonts w:asciiTheme="minorHAnsi" w:hAnsiTheme="minorHAnsi" w:cstheme="minorHAnsi"/>
          <w:sz w:val="22"/>
          <w:szCs w:val="22"/>
          <w:lang w:val="en-GB"/>
        </w:rPr>
      </w:pPr>
    </w:p>
    <w:p w:rsidR="0019618B" w:rsidRPr="0015289C" w:rsidRDefault="0019618B" w:rsidP="005B3D45">
      <w:pPr>
        <w:tabs>
          <w:tab w:val="left" w:pos="0"/>
        </w:tabs>
        <w:overflowPunct w:val="0"/>
        <w:autoSpaceDE w:val="0"/>
        <w:autoSpaceDN w:val="0"/>
        <w:adjustRightInd w:val="0"/>
        <w:contextualSpacing/>
        <w:textAlignment w:val="baseline"/>
        <w:rPr>
          <w:rFonts w:asciiTheme="minorHAnsi" w:hAnsiTheme="minorHAnsi" w:cstheme="minorHAnsi"/>
          <w:sz w:val="22"/>
          <w:szCs w:val="22"/>
        </w:rPr>
      </w:pPr>
      <w:r w:rsidRPr="0015289C">
        <w:rPr>
          <w:rFonts w:asciiTheme="minorHAnsi" w:hAnsiTheme="minorHAnsi" w:cstheme="minorHAnsi"/>
          <w:b/>
          <w:sz w:val="22"/>
          <w:szCs w:val="22"/>
        </w:rPr>
        <w:t xml:space="preserve">Environment: </w:t>
      </w:r>
      <w:r w:rsidRPr="0015289C">
        <w:rPr>
          <w:rFonts w:asciiTheme="minorHAnsi" w:hAnsiTheme="minorHAnsi" w:cstheme="minorHAnsi"/>
          <w:sz w:val="22"/>
          <w:szCs w:val="22"/>
        </w:rPr>
        <w:t>Java, Linux, Shell Scripting, Teradata, SQL server, Cloudera</w:t>
      </w:r>
      <w:r w:rsidR="00B34076" w:rsidRPr="0015289C">
        <w:rPr>
          <w:rFonts w:asciiTheme="minorHAnsi" w:hAnsiTheme="minorHAnsi" w:cstheme="minorHAnsi"/>
          <w:sz w:val="22"/>
          <w:szCs w:val="22"/>
        </w:rPr>
        <w:t xml:space="preserve"> </w:t>
      </w:r>
      <w:r w:rsidRPr="0015289C">
        <w:rPr>
          <w:rFonts w:asciiTheme="minorHAnsi" w:hAnsiTheme="minorHAnsi" w:cstheme="minorHAnsi"/>
          <w:sz w:val="22"/>
          <w:szCs w:val="22"/>
        </w:rPr>
        <w:t>Hadoop, Flume, Sqoop, Pig, Hive, Zookeeper and HBase.</w:t>
      </w:r>
    </w:p>
    <w:p w:rsidR="00422812" w:rsidRPr="0015289C" w:rsidRDefault="001F4889" w:rsidP="005B3D45">
      <w:pPr>
        <w:ind w:left="360" w:hanging="360"/>
        <w:contextualSpacing/>
        <w:rPr>
          <w:rFonts w:asciiTheme="minorHAnsi" w:hAnsiTheme="minorHAnsi" w:cstheme="minorHAnsi"/>
          <w:b/>
          <w:bCs/>
          <w:sz w:val="22"/>
          <w:szCs w:val="22"/>
        </w:rPr>
      </w:pPr>
      <w:r w:rsidRPr="0015289C">
        <w:rPr>
          <w:rFonts w:asciiTheme="minorHAnsi" w:hAnsiTheme="minorHAnsi" w:cstheme="minorHAnsi"/>
          <w:sz w:val="22"/>
          <w:szCs w:val="22"/>
        </w:rPr>
        <w:pict>
          <v:rect id="_x0000_i1033" style="width:0;height:1.5pt" o:hralign="center" o:hrstd="t" o:hr="t" fillcolor="#aca899" stroked="f"/>
        </w:pict>
      </w:r>
    </w:p>
    <w:p w:rsidR="00651A7A" w:rsidRPr="0015289C" w:rsidRDefault="00651A7A" w:rsidP="005B3D45">
      <w:pPr>
        <w:ind w:left="360" w:hanging="360"/>
        <w:contextualSpacing/>
        <w:rPr>
          <w:rFonts w:asciiTheme="minorHAnsi" w:hAnsiTheme="minorHAnsi" w:cstheme="minorHAnsi"/>
          <w:bCs/>
          <w:sz w:val="22"/>
          <w:szCs w:val="22"/>
          <w:lang w:val="en-GB"/>
        </w:rPr>
      </w:pPr>
    </w:p>
    <w:p w:rsidR="00B040FA" w:rsidRPr="0015289C" w:rsidRDefault="00B040FA" w:rsidP="005B3D45">
      <w:pPr>
        <w:tabs>
          <w:tab w:val="left" w:pos="1530"/>
        </w:tabs>
        <w:ind w:left="360" w:hanging="360"/>
        <w:contextualSpacing/>
        <w:rPr>
          <w:rFonts w:asciiTheme="minorHAnsi" w:hAnsiTheme="minorHAnsi" w:cstheme="minorHAnsi"/>
          <w:b/>
          <w:sz w:val="22"/>
          <w:szCs w:val="22"/>
        </w:rPr>
      </w:pPr>
    </w:p>
    <w:p w:rsidR="00D601E3" w:rsidRPr="0015289C" w:rsidRDefault="00D601E3" w:rsidP="005B3D45">
      <w:pPr>
        <w:ind w:left="360" w:hanging="360"/>
        <w:contextualSpacing/>
        <w:rPr>
          <w:rFonts w:asciiTheme="minorHAnsi" w:hAnsiTheme="minorHAnsi" w:cstheme="minorHAnsi"/>
          <w:sz w:val="22"/>
          <w:szCs w:val="22"/>
        </w:rPr>
      </w:pPr>
    </w:p>
    <w:p w:rsidR="00D601E3" w:rsidRPr="0015289C" w:rsidRDefault="00D601E3" w:rsidP="005B3D45">
      <w:pPr>
        <w:tabs>
          <w:tab w:val="left" w:pos="1530"/>
        </w:tabs>
        <w:ind w:left="360" w:hanging="360"/>
        <w:contextualSpacing/>
        <w:rPr>
          <w:rFonts w:asciiTheme="minorHAnsi" w:hAnsiTheme="minorHAnsi" w:cstheme="minorHAnsi"/>
          <w:sz w:val="22"/>
          <w:szCs w:val="22"/>
        </w:rPr>
      </w:pPr>
    </w:p>
    <w:sectPr w:rsidR="00D601E3" w:rsidRPr="0015289C" w:rsidSect="005B3D45">
      <w:headerReference w:type="even" r:id="rId8"/>
      <w:headerReference w:type="default" r:id="rId9"/>
      <w:footerReference w:type="even" r:id="rId10"/>
      <w:footerReference w:type="default" r:id="rId11"/>
      <w:headerReference w:type="first" r:id="rId12"/>
      <w:footerReference w:type="first" r:id="rId13"/>
      <w:pgSz w:w="11909" w:h="16834" w:code="9"/>
      <w:pgMar w:top="1083" w:right="839" w:bottom="1440" w:left="720" w:header="0" w:footer="0" w:gutter="0"/>
      <w:cols w:space="720"/>
      <w:noEndnote/>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0CE4" w:rsidRDefault="00810CE4">
      <w:r>
        <w:separator/>
      </w:r>
    </w:p>
  </w:endnote>
  <w:endnote w:type="continuationSeparator" w:id="0">
    <w:p w:rsidR="00810CE4" w:rsidRDefault="00810CE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DejaVu Sans">
    <w:altName w:val="Arial"/>
    <w:charset w:val="00"/>
    <w:family w:val="swiss"/>
    <w:pitch w:val="variable"/>
    <w:sig w:usb0="E7002EFF" w:usb1="D200FDFF" w:usb2="0A24602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1D48" w:rsidRDefault="006C1D4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1D48" w:rsidRDefault="006C1D48">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1D48" w:rsidRDefault="006C1D4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0CE4" w:rsidRDefault="00810CE4">
      <w:r>
        <w:separator/>
      </w:r>
    </w:p>
  </w:footnote>
  <w:footnote w:type="continuationSeparator" w:id="0">
    <w:p w:rsidR="00810CE4" w:rsidRDefault="00810C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1D48" w:rsidRDefault="006C1D4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05269" w:rsidRDefault="00C05269" w:rsidP="005B3D45">
    <w:pPr>
      <w:pStyle w:val="Header"/>
      <w:pBdr>
        <w:bottom w:val="single" w:sz="4" w:space="0" w:color="auto"/>
      </w:pBdr>
      <w:rPr>
        <w:rFonts w:asciiTheme="minorHAnsi" w:hAnsiTheme="minorHAnsi"/>
        <w:b/>
        <w:sz w:val="28"/>
        <w:szCs w:val="28"/>
        <w:lang w:val="it-IT"/>
      </w:rPr>
    </w:pPr>
  </w:p>
  <w:p w:rsidR="00C9716F" w:rsidRPr="005B3D45" w:rsidRDefault="00141511" w:rsidP="006329FE">
    <w:pPr>
      <w:pStyle w:val="Header"/>
      <w:pBdr>
        <w:bottom w:val="single" w:sz="4" w:space="0" w:color="auto"/>
      </w:pBdr>
      <w:ind w:left="360" w:hanging="360"/>
      <w:rPr>
        <w:rFonts w:ascii="Times New Roman" w:hAnsi="Times New Roman"/>
        <w:b/>
        <w:sz w:val="28"/>
        <w:szCs w:val="28"/>
        <w:lang w:val="it-IT"/>
      </w:rPr>
    </w:pPr>
    <w:r>
      <w:rPr>
        <w:rFonts w:asciiTheme="minorHAnsi" w:hAnsiTheme="minorHAnsi"/>
        <w:b/>
        <w:sz w:val="28"/>
        <w:szCs w:val="28"/>
        <w:lang w:val="it-IT"/>
      </w:rPr>
      <w:tab/>
    </w:r>
    <w:r>
      <w:rPr>
        <w:rFonts w:asciiTheme="minorHAnsi" w:hAnsiTheme="minorHAnsi"/>
        <w:b/>
        <w:sz w:val="28"/>
        <w:szCs w:val="28"/>
        <w:lang w:val="it-IT"/>
      </w:rPr>
      <w:tab/>
    </w:r>
    <w:r w:rsidRPr="005B3D45">
      <w:rPr>
        <w:rFonts w:ascii="Times New Roman" w:hAnsi="Times New Roman"/>
        <w:b/>
        <w:sz w:val="28"/>
        <w:szCs w:val="28"/>
        <w:lang w:val="it-IT"/>
      </w:rPr>
      <w:t xml:space="preserve">              </w:t>
    </w:r>
    <w:r w:rsidR="005B3D45" w:rsidRPr="005B3D45">
      <w:rPr>
        <w:rFonts w:ascii="Times New Roman" w:hAnsi="Times New Roman"/>
        <w:b/>
        <w:sz w:val="28"/>
        <w:szCs w:val="28"/>
        <w:lang w:val="it-IT"/>
      </w:rPr>
      <w:t xml:space="preserve">                </w:t>
    </w:r>
    <w:r w:rsidR="00C05269" w:rsidRPr="005B3D45">
      <w:rPr>
        <w:rFonts w:ascii="Times New Roman" w:hAnsi="Times New Roman"/>
        <w:b/>
        <w:sz w:val="28"/>
        <w:szCs w:val="28"/>
        <w:lang w:val="it-IT"/>
      </w:rPr>
      <w:t>Raveen</w:t>
    </w:r>
    <w:r w:rsidR="005B3D45" w:rsidRPr="005B3D45">
      <w:rPr>
        <w:rFonts w:ascii="Times New Roman" w:hAnsi="Times New Roman"/>
        <w:b/>
        <w:sz w:val="28"/>
        <w:szCs w:val="28"/>
        <w:lang w:val="it-IT"/>
      </w:rPr>
      <w:t xml:space="preserve"> T</w:t>
    </w:r>
    <w:r w:rsidR="00C9716F" w:rsidRPr="005B3D45">
      <w:rPr>
        <w:rFonts w:ascii="Times New Roman" w:hAnsi="Times New Roman"/>
        <w:b/>
        <w:sz w:val="28"/>
        <w:szCs w:val="28"/>
        <w:lang w:val="it-IT"/>
      </w:rPr>
      <w:t xml:space="preserve">                          </w:t>
    </w:r>
    <w:r w:rsidR="00C05269" w:rsidRPr="005B3D45">
      <w:rPr>
        <w:rFonts w:ascii="Times New Roman" w:hAnsi="Times New Roman"/>
        <w:b/>
        <w:sz w:val="28"/>
        <w:szCs w:val="28"/>
        <w:lang w:val="it-IT"/>
      </w:rPr>
      <w:t xml:space="preserve">             </w:t>
    </w:r>
    <w:r w:rsidR="00CF608D" w:rsidRPr="005B3D45">
      <w:rPr>
        <w:rFonts w:ascii="Times New Roman" w:hAnsi="Times New Roman"/>
        <w:b/>
        <w:sz w:val="28"/>
        <w:szCs w:val="28"/>
        <w:lang w:val="it-IT"/>
      </w:rPr>
      <w:t xml:space="preserve">    </w:t>
    </w:r>
  </w:p>
  <w:p w:rsidR="00D60741" w:rsidRPr="005B3D45" w:rsidRDefault="00DC65C4" w:rsidP="006329FE">
    <w:pPr>
      <w:pStyle w:val="Header"/>
      <w:pBdr>
        <w:bottom w:val="single" w:sz="4" w:space="0" w:color="auto"/>
      </w:pBdr>
      <w:rPr>
        <w:rFonts w:ascii="Times New Roman" w:hAnsi="Times New Roman"/>
        <w:b/>
        <w:sz w:val="22"/>
        <w:szCs w:val="22"/>
        <w:lang w:val="it-IT"/>
      </w:rPr>
    </w:pPr>
    <w:r w:rsidRPr="005B3D45">
      <w:rPr>
        <w:rFonts w:ascii="Times New Roman" w:hAnsi="Times New Roman"/>
        <w:b/>
        <w:sz w:val="22"/>
        <w:szCs w:val="22"/>
        <w:lang w:val="it-IT"/>
      </w:rPr>
      <w:t>Mobile:</w:t>
    </w:r>
    <w:r w:rsidR="00141511" w:rsidRPr="005B3D45">
      <w:rPr>
        <w:rFonts w:ascii="Times New Roman" w:eastAsia="MS Mincho" w:hAnsi="Times New Roman"/>
        <w:b/>
        <w:sz w:val="24"/>
        <w:szCs w:val="24"/>
        <w:lang w:val="en-US"/>
      </w:rPr>
      <w:t xml:space="preserve"> </w:t>
    </w:r>
    <w:r w:rsidR="00CC0F30" w:rsidRPr="005B3D45">
      <w:rPr>
        <w:rFonts w:ascii="Times New Roman" w:hAnsi="Times New Roman"/>
        <w:sz w:val="22"/>
        <w:szCs w:val="22"/>
        <w:lang w:val="en-US"/>
      </w:rPr>
      <w:t xml:space="preserve">941-413-8946                                                                                             </w:t>
    </w:r>
    <w:r w:rsidR="005B3D45">
      <w:rPr>
        <w:rFonts w:ascii="Times New Roman" w:hAnsi="Times New Roman"/>
        <w:sz w:val="22"/>
        <w:szCs w:val="22"/>
        <w:lang w:val="en-US"/>
      </w:rPr>
      <w:t xml:space="preserve"> </w:t>
    </w:r>
    <w:r w:rsidR="00E43E0E" w:rsidRPr="005B3D45">
      <w:rPr>
        <w:rFonts w:ascii="Times New Roman" w:hAnsi="Times New Roman"/>
        <w:b/>
        <w:sz w:val="22"/>
        <w:szCs w:val="22"/>
        <w:lang w:val="it-IT"/>
      </w:rPr>
      <w:t xml:space="preserve">Email: </w:t>
    </w:r>
    <w:r w:rsidR="00C05269" w:rsidRPr="005B3D45">
      <w:rPr>
        <w:rFonts w:ascii="Times New Roman" w:hAnsi="Times New Roman"/>
        <w:sz w:val="22"/>
        <w:szCs w:val="22"/>
        <w:lang w:val="en-US"/>
      </w:rPr>
      <w:t>raveen.hadoop@gmail.com</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1D48" w:rsidRDefault="006C1D48">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E187B"/>
    <w:multiLevelType w:val="hybridMultilevel"/>
    <w:tmpl w:val="BFCC8A3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A64988"/>
    <w:multiLevelType w:val="hybridMultilevel"/>
    <w:tmpl w:val="4EEC2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BE5FC5"/>
    <w:multiLevelType w:val="hybridMultilevel"/>
    <w:tmpl w:val="C5A60F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31440AA"/>
    <w:multiLevelType w:val="multilevel"/>
    <w:tmpl w:val="F9827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0926C4"/>
    <w:multiLevelType w:val="multilevel"/>
    <w:tmpl w:val="D574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88D442F"/>
    <w:multiLevelType w:val="hybridMultilevel"/>
    <w:tmpl w:val="68FC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AE52565"/>
    <w:multiLevelType w:val="hybridMultilevel"/>
    <w:tmpl w:val="0C6E4A36"/>
    <w:lvl w:ilvl="0" w:tplc="565A2E9E">
      <w:start w:val="1"/>
      <w:numFmt w:val="bullet"/>
      <w:pStyle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08D23F0"/>
    <w:multiLevelType w:val="hybridMultilevel"/>
    <w:tmpl w:val="C816A316"/>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8">
    <w:nsid w:val="12E05C81"/>
    <w:multiLevelType w:val="hybridMultilevel"/>
    <w:tmpl w:val="F3F479FA"/>
    <w:lvl w:ilvl="0" w:tplc="04090001">
      <w:start w:val="1"/>
      <w:numFmt w:val="bullet"/>
      <w:lvlText w:val=""/>
      <w:lvlJc w:val="left"/>
      <w:pPr>
        <w:tabs>
          <w:tab w:val="num" w:pos="360"/>
        </w:tabs>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65572C7"/>
    <w:multiLevelType w:val="hybridMultilevel"/>
    <w:tmpl w:val="5C3CD27E"/>
    <w:lvl w:ilvl="0" w:tplc="04090001">
      <w:start w:val="1"/>
      <w:numFmt w:val="bullet"/>
      <w:lvlText w:val=""/>
      <w:lvlJc w:val="left"/>
      <w:pPr>
        <w:ind w:left="720" w:hanging="360"/>
      </w:pPr>
      <w:rPr>
        <w:rFonts w:ascii="Symbol" w:hAnsi="Symbol" w:hint="default"/>
        <w:b w:val="0"/>
        <w:i w:val="0"/>
        <w:strike w:val="0"/>
        <w:dstrike w:val="0"/>
        <w:color w:val="000000"/>
        <w:sz w:val="18"/>
        <w:szCs w:val="18"/>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F0462"/>
    <w:multiLevelType w:val="hybridMultilevel"/>
    <w:tmpl w:val="C4DE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860080"/>
    <w:multiLevelType w:val="hybridMultilevel"/>
    <w:tmpl w:val="B4A222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06E47F6"/>
    <w:multiLevelType w:val="multilevel"/>
    <w:tmpl w:val="DCE6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68B5A73"/>
    <w:multiLevelType w:val="hybridMultilevel"/>
    <w:tmpl w:val="03505CE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270D4722"/>
    <w:multiLevelType w:val="hybridMultilevel"/>
    <w:tmpl w:val="54327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EB45B29"/>
    <w:multiLevelType w:val="multilevel"/>
    <w:tmpl w:val="136E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951EF9"/>
    <w:multiLevelType w:val="hybridMultilevel"/>
    <w:tmpl w:val="BCF48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B84AC3"/>
    <w:multiLevelType w:val="hybridMultilevel"/>
    <w:tmpl w:val="C7B0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0BE35B8"/>
    <w:multiLevelType w:val="hybridMultilevel"/>
    <w:tmpl w:val="3C9220FC"/>
    <w:lvl w:ilvl="0" w:tplc="05387E2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22E4DAA"/>
    <w:multiLevelType w:val="multilevel"/>
    <w:tmpl w:val="8BA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89D15C7"/>
    <w:multiLevelType w:val="hybridMultilevel"/>
    <w:tmpl w:val="0AD4E30E"/>
    <w:lvl w:ilvl="0" w:tplc="04090001">
      <w:start w:val="1"/>
      <w:numFmt w:val="bullet"/>
      <w:lvlText w:val=""/>
      <w:lvlJc w:val="left"/>
      <w:pPr>
        <w:ind w:left="147" w:firstLine="0"/>
      </w:pPr>
      <w:rPr>
        <w:rFonts w:ascii="Symbol" w:hAnsi="Symbol" w:hint="default"/>
        <w:b w:val="0"/>
        <w:i w:val="0"/>
        <w:strike w:val="0"/>
        <w:dstrike w:val="0"/>
        <w:color w:val="000000"/>
        <w:sz w:val="18"/>
        <w:szCs w:val="18"/>
        <w:u w:val="none" w:color="000000"/>
        <w:effect w:val="none"/>
        <w:bdr w:val="none" w:sz="0" w:space="0" w:color="auto" w:frame="1"/>
        <w:vertAlign w:val="baseline"/>
      </w:rPr>
    </w:lvl>
    <w:lvl w:ilvl="1" w:tplc="E50A4B74">
      <w:start w:val="1"/>
      <w:numFmt w:val="bullet"/>
      <w:lvlText w:val="o"/>
      <w:lvlJc w:val="left"/>
      <w:pPr>
        <w:ind w:left="108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2" w:tplc="34C0FAE8">
      <w:start w:val="1"/>
      <w:numFmt w:val="bullet"/>
      <w:lvlText w:val="▪"/>
      <w:lvlJc w:val="left"/>
      <w:pPr>
        <w:ind w:left="180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3" w:tplc="1E2E3C58">
      <w:start w:val="1"/>
      <w:numFmt w:val="bullet"/>
      <w:lvlText w:val="•"/>
      <w:lvlJc w:val="left"/>
      <w:pPr>
        <w:ind w:left="252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4" w:tplc="4D261442">
      <w:start w:val="1"/>
      <w:numFmt w:val="bullet"/>
      <w:lvlText w:val="o"/>
      <w:lvlJc w:val="left"/>
      <w:pPr>
        <w:ind w:left="324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5" w:tplc="86F4D2CC">
      <w:start w:val="1"/>
      <w:numFmt w:val="bullet"/>
      <w:lvlText w:val="▪"/>
      <w:lvlJc w:val="left"/>
      <w:pPr>
        <w:ind w:left="396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6" w:tplc="6F625FC6">
      <w:start w:val="1"/>
      <w:numFmt w:val="bullet"/>
      <w:lvlText w:val="•"/>
      <w:lvlJc w:val="left"/>
      <w:pPr>
        <w:ind w:left="468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7" w:tplc="82DA7A60">
      <w:start w:val="1"/>
      <w:numFmt w:val="bullet"/>
      <w:lvlText w:val="o"/>
      <w:lvlJc w:val="left"/>
      <w:pPr>
        <w:ind w:left="540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lvl w:ilvl="8" w:tplc="35C4EEA6">
      <w:start w:val="1"/>
      <w:numFmt w:val="bullet"/>
      <w:lvlText w:val="▪"/>
      <w:lvlJc w:val="left"/>
      <w:pPr>
        <w:ind w:left="6120" w:firstLine="0"/>
      </w:pPr>
      <w:rPr>
        <w:rFonts w:ascii="Courier New" w:eastAsia="Courier New" w:hAnsi="Courier New" w:cs="Courier New"/>
        <w:b w:val="0"/>
        <w:i w:val="0"/>
        <w:strike w:val="0"/>
        <w:dstrike w:val="0"/>
        <w:color w:val="000000"/>
        <w:sz w:val="18"/>
        <w:szCs w:val="18"/>
        <w:u w:val="none" w:color="000000"/>
        <w:effect w:val="none"/>
        <w:bdr w:val="none" w:sz="0" w:space="0" w:color="auto" w:frame="1"/>
        <w:vertAlign w:val="baseline"/>
      </w:rPr>
    </w:lvl>
  </w:abstractNum>
  <w:abstractNum w:abstractNumId="21">
    <w:nsid w:val="3A2F612B"/>
    <w:multiLevelType w:val="hybridMultilevel"/>
    <w:tmpl w:val="D9FA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B832CE"/>
    <w:multiLevelType w:val="multilevel"/>
    <w:tmpl w:val="A5620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6EF74CF"/>
    <w:multiLevelType w:val="hybridMultilevel"/>
    <w:tmpl w:val="F2C4C824"/>
    <w:lvl w:ilvl="0" w:tplc="40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8330910"/>
    <w:multiLevelType w:val="multilevel"/>
    <w:tmpl w:val="C1F0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83E2690"/>
    <w:multiLevelType w:val="hybridMultilevel"/>
    <w:tmpl w:val="4E0A5C06"/>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49906B60"/>
    <w:multiLevelType w:val="multilevel"/>
    <w:tmpl w:val="08A62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C3145B3"/>
    <w:multiLevelType w:val="multilevel"/>
    <w:tmpl w:val="65F49A76"/>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nsid w:val="518A5F65"/>
    <w:multiLevelType w:val="hybridMultilevel"/>
    <w:tmpl w:val="E912D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5BC4594"/>
    <w:multiLevelType w:val="hybridMultilevel"/>
    <w:tmpl w:val="EE4EE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665197C"/>
    <w:multiLevelType w:val="hybridMultilevel"/>
    <w:tmpl w:val="B2A6F7FA"/>
    <w:lvl w:ilvl="0" w:tplc="04090001">
      <w:start w:val="1"/>
      <w:numFmt w:val="bullet"/>
      <w:lvlText w:val=""/>
      <w:lvlJc w:val="left"/>
      <w:pPr>
        <w:tabs>
          <w:tab w:val="num" w:pos="360"/>
        </w:tabs>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69F5AA6"/>
    <w:multiLevelType w:val="hybridMultilevel"/>
    <w:tmpl w:val="DA7C6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CF445D"/>
    <w:multiLevelType w:val="multilevel"/>
    <w:tmpl w:val="A90A7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1193F55"/>
    <w:multiLevelType w:val="hybridMultilevel"/>
    <w:tmpl w:val="DD665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2B5745B"/>
    <w:multiLevelType w:val="multilevel"/>
    <w:tmpl w:val="167E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B415C0E"/>
    <w:multiLevelType w:val="hybridMultilevel"/>
    <w:tmpl w:val="B80071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nsid w:val="6BF0327C"/>
    <w:multiLevelType w:val="hybridMultilevel"/>
    <w:tmpl w:val="D85E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B05B36"/>
    <w:multiLevelType w:val="hybridMultilevel"/>
    <w:tmpl w:val="EDF2E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875914"/>
    <w:multiLevelType w:val="multilevel"/>
    <w:tmpl w:val="1C847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11761B3"/>
    <w:multiLevelType w:val="hybridMultilevel"/>
    <w:tmpl w:val="5FE41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782C24"/>
    <w:multiLevelType w:val="multilevel"/>
    <w:tmpl w:val="294C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2FF7C04"/>
    <w:multiLevelType w:val="hybridMultilevel"/>
    <w:tmpl w:val="DBA8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3D747A8"/>
    <w:multiLevelType w:val="hybridMultilevel"/>
    <w:tmpl w:val="3A2274CC"/>
    <w:lvl w:ilvl="0" w:tplc="04090001">
      <w:start w:val="1"/>
      <w:numFmt w:val="bullet"/>
      <w:lvlText w:val=""/>
      <w:lvlJc w:val="left"/>
      <w:pPr>
        <w:ind w:left="720" w:hanging="360"/>
      </w:pPr>
      <w:rPr>
        <w:rFonts w:ascii="Symbol" w:hAnsi="Symbol" w:hint="default"/>
        <w:b w:val="0"/>
        <w:i w:val="0"/>
        <w:strike w:val="0"/>
        <w:dstrike w:val="0"/>
        <w:color w:val="000000"/>
        <w:sz w:val="18"/>
        <w:szCs w:val="18"/>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546956"/>
    <w:multiLevelType w:val="multilevel"/>
    <w:tmpl w:val="8A22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DB55DE5"/>
    <w:multiLevelType w:val="hybridMultilevel"/>
    <w:tmpl w:val="E46A4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6"/>
  </w:num>
  <w:num w:numId="2">
    <w:abstractNumId w:val="1"/>
  </w:num>
  <w:num w:numId="3">
    <w:abstractNumId w:val="16"/>
  </w:num>
  <w:num w:numId="4">
    <w:abstractNumId w:val="21"/>
  </w:num>
  <w:num w:numId="5">
    <w:abstractNumId w:val="36"/>
  </w:num>
  <w:num w:numId="6">
    <w:abstractNumId w:val="2"/>
  </w:num>
  <w:num w:numId="7">
    <w:abstractNumId w:val="14"/>
  </w:num>
  <w:num w:numId="8">
    <w:abstractNumId w:val="29"/>
  </w:num>
  <w:num w:numId="9">
    <w:abstractNumId w:val="31"/>
  </w:num>
  <w:num w:numId="10">
    <w:abstractNumId w:val="18"/>
  </w:num>
  <w:num w:numId="11">
    <w:abstractNumId w:val="30"/>
  </w:num>
  <w:num w:numId="12">
    <w:abstractNumId w:val="0"/>
  </w:num>
  <w:num w:numId="13">
    <w:abstractNumId w:val="23"/>
  </w:num>
  <w:num w:numId="14">
    <w:abstractNumId w:val="8"/>
  </w:num>
  <w:num w:numId="15">
    <w:abstractNumId w:val="13"/>
  </w:num>
  <w:num w:numId="16">
    <w:abstractNumId w:val="25"/>
  </w:num>
  <w:num w:numId="17">
    <w:abstractNumId w:val="44"/>
  </w:num>
  <w:num w:numId="18">
    <w:abstractNumId w:val="11"/>
  </w:num>
  <w:num w:numId="19">
    <w:abstractNumId w:val="10"/>
  </w:num>
  <w:num w:numId="20">
    <w:abstractNumId w:val="27"/>
  </w:num>
  <w:num w:numId="21">
    <w:abstractNumId w:val="35"/>
  </w:num>
  <w:num w:numId="22">
    <w:abstractNumId w:val="39"/>
  </w:num>
  <w:num w:numId="23">
    <w:abstractNumId w:val="20"/>
  </w:num>
  <w:num w:numId="24">
    <w:abstractNumId w:val="7"/>
  </w:num>
  <w:num w:numId="25">
    <w:abstractNumId w:val="33"/>
  </w:num>
  <w:num w:numId="26">
    <w:abstractNumId w:val="28"/>
  </w:num>
  <w:num w:numId="27">
    <w:abstractNumId w:val="5"/>
  </w:num>
  <w:num w:numId="28">
    <w:abstractNumId w:val="20"/>
  </w:num>
  <w:num w:numId="29">
    <w:abstractNumId w:val="41"/>
  </w:num>
  <w:num w:numId="30">
    <w:abstractNumId w:val="42"/>
  </w:num>
  <w:num w:numId="31">
    <w:abstractNumId w:val="9"/>
  </w:num>
  <w:num w:numId="32">
    <w:abstractNumId w:val="37"/>
  </w:num>
  <w:num w:numId="33">
    <w:abstractNumId w:val="17"/>
  </w:num>
  <w:num w:numId="34">
    <w:abstractNumId w:val="15"/>
  </w:num>
  <w:num w:numId="35">
    <w:abstractNumId w:val="24"/>
  </w:num>
  <w:num w:numId="36">
    <w:abstractNumId w:val="43"/>
  </w:num>
  <w:num w:numId="37">
    <w:abstractNumId w:val="22"/>
  </w:num>
  <w:num w:numId="38">
    <w:abstractNumId w:val="4"/>
  </w:num>
  <w:num w:numId="39">
    <w:abstractNumId w:val="34"/>
  </w:num>
  <w:num w:numId="40">
    <w:abstractNumId w:val="38"/>
  </w:num>
  <w:num w:numId="41">
    <w:abstractNumId w:val="32"/>
  </w:num>
  <w:num w:numId="42">
    <w:abstractNumId w:val="40"/>
  </w:num>
  <w:num w:numId="43">
    <w:abstractNumId w:val="3"/>
  </w:num>
  <w:num w:numId="44">
    <w:abstractNumId w:val="19"/>
  </w:num>
  <w:num w:numId="45">
    <w:abstractNumId w:val="12"/>
  </w:num>
  <w:num w:numId="46">
    <w:abstractNumId w:val="26"/>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Y2sDA3szQ3MTQzMjVU0lEKTi0uzszPAykwrwUAY8A8oiwAAAA="/>
  </w:docVars>
  <w:rsids>
    <w:rsidRoot w:val="00DB7321"/>
    <w:rsid w:val="00000F2C"/>
    <w:rsid w:val="00002123"/>
    <w:rsid w:val="00007C30"/>
    <w:rsid w:val="00010B38"/>
    <w:rsid w:val="00010B78"/>
    <w:rsid w:val="00012484"/>
    <w:rsid w:val="00012C5E"/>
    <w:rsid w:val="00014BE7"/>
    <w:rsid w:val="00017092"/>
    <w:rsid w:val="00017B13"/>
    <w:rsid w:val="00023051"/>
    <w:rsid w:val="0002337B"/>
    <w:rsid w:val="000248E4"/>
    <w:rsid w:val="00025A09"/>
    <w:rsid w:val="00025F3A"/>
    <w:rsid w:val="00026F23"/>
    <w:rsid w:val="00030DC4"/>
    <w:rsid w:val="00031D28"/>
    <w:rsid w:val="00032EF4"/>
    <w:rsid w:val="00033120"/>
    <w:rsid w:val="00035593"/>
    <w:rsid w:val="0003672E"/>
    <w:rsid w:val="00037089"/>
    <w:rsid w:val="00042FC3"/>
    <w:rsid w:val="00043B9D"/>
    <w:rsid w:val="000463E8"/>
    <w:rsid w:val="0004691B"/>
    <w:rsid w:val="00046B0E"/>
    <w:rsid w:val="00047A36"/>
    <w:rsid w:val="00050A54"/>
    <w:rsid w:val="00052CED"/>
    <w:rsid w:val="0005412F"/>
    <w:rsid w:val="00055411"/>
    <w:rsid w:val="000568DC"/>
    <w:rsid w:val="0005743C"/>
    <w:rsid w:val="000575B6"/>
    <w:rsid w:val="0006086E"/>
    <w:rsid w:val="0006088E"/>
    <w:rsid w:val="00060AF0"/>
    <w:rsid w:val="0006378C"/>
    <w:rsid w:val="00064DC3"/>
    <w:rsid w:val="0006534A"/>
    <w:rsid w:val="00066A94"/>
    <w:rsid w:val="00067CA8"/>
    <w:rsid w:val="000716AD"/>
    <w:rsid w:val="0007196D"/>
    <w:rsid w:val="00073C94"/>
    <w:rsid w:val="00075E86"/>
    <w:rsid w:val="00075F14"/>
    <w:rsid w:val="000765A2"/>
    <w:rsid w:val="00081766"/>
    <w:rsid w:val="000829C9"/>
    <w:rsid w:val="00083F2E"/>
    <w:rsid w:val="00084576"/>
    <w:rsid w:val="00087C8E"/>
    <w:rsid w:val="00090537"/>
    <w:rsid w:val="00092A77"/>
    <w:rsid w:val="000933CE"/>
    <w:rsid w:val="000A09BC"/>
    <w:rsid w:val="000A1D85"/>
    <w:rsid w:val="000A34A2"/>
    <w:rsid w:val="000A4E67"/>
    <w:rsid w:val="000A5CC9"/>
    <w:rsid w:val="000A7078"/>
    <w:rsid w:val="000B2F0A"/>
    <w:rsid w:val="000B48A9"/>
    <w:rsid w:val="000B4A95"/>
    <w:rsid w:val="000B6CCE"/>
    <w:rsid w:val="000C0D91"/>
    <w:rsid w:val="000C45CE"/>
    <w:rsid w:val="000C5017"/>
    <w:rsid w:val="000C6D6E"/>
    <w:rsid w:val="000C7EE6"/>
    <w:rsid w:val="000D39F8"/>
    <w:rsid w:val="000D6081"/>
    <w:rsid w:val="000D6B7A"/>
    <w:rsid w:val="000E004E"/>
    <w:rsid w:val="000E1616"/>
    <w:rsid w:val="000E5571"/>
    <w:rsid w:val="000E55A6"/>
    <w:rsid w:val="000E5FFA"/>
    <w:rsid w:val="000E7433"/>
    <w:rsid w:val="000E7FA6"/>
    <w:rsid w:val="000F27A3"/>
    <w:rsid w:val="000F3768"/>
    <w:rsid w:val="000F468C"/>
    <w:rsid w:val="00101804"/>
    <w:rsid w:val="00105ACB"/>
    <w:rsid w:val="001065C3"/>
    <w:rsid w:val="00113A33"/>
    <w:rsid w:val="0011599B"/>
    <w:rsid w:val="001160A8"/>
    <w:rsid w:val="001219CA"/>
    <w:rsid w:val="0012243A"/>
    <w:rsid w:val="00123F4D"/>
    <w:rsid w:val="001276DE"/>
    <w:rsid w:val="00127EA2"/>
    <w:rsid w:val="00127EC8"/>
    <w:rsid w:val="00130110"/>
    <w:rsid w:val="00131889"/>
    <w:rsid w:val="001345B6"/>
    <w:rsid w:val="00134AC5"/>
    <w:rsid w:val="00141079"/>
    <w:rsid w:val="00141511"/>
    <w:rsid w:val="00142773"/>
    <w:rsid w:val="001439DF"/>
    <w:rsid w:val="00145254"/>
    <w:rsid w:val="00147DBF"/>
    <w:rsid w:val="00150DA1"/>
    <w:rsid w:val="0015289C"/>
    <w:rsid w:val="0015510A"/>
    <w:rsid w:val="001559E7"/>
    <w:rsid w:val="00157129"/>
    <w:rsid w:val="001575B2"/>
    <w:rsid w:val="00160514"/>
    <w:rsid w:val="00160756"/>
    <w:rsid w:val="00161867"/>
    <w:rsid w:val="00161E6E"/>
    <w:rsid w:val="001654CA"/>
    <w:rsid w:val="00166981"/>
    <w:rsid w:val="00166B62"/>
    <w:rsid w:val="001674D0"/>
    <w:rsid w:val="0016769C"/>
    <w:rsid w:val="00167724"/>
    <w:rsid w:val="00170265"/>
    <w:rsid w:val="001712E4"/>
    <w:rsid w:val="001715D9"/>
    <w:rsid w:val="00173155"/>
    <w:rsid w:val="0017390B"/>
    <w:rsid w:val="0017556E"/>
    <w:rsid w:val="00177FC5"/>
    <w:rsid w:val="001823B8"/>
    <w:rsid w:val="00182C17"/>
    <w:rsid w:val="00183438"/>
    <w:rsid w:val="001838D4"/>
    <w:rsid w:val="00184EFE"/>
    <w:rsid w:val="001860C4"/>
    <w:rsid w:val="00186B44"/>
    <w:rsid w:val="00186DD6"/>
    <w:rsid w:val="00190890"/>
    <w:rsid w:val="00192557"/>
    <w:rsid w:val="001954E0"/>
    <w:rsid w:val="0019618B"/>
    <w:rsid w:val="001A18FF"/>
    <w:rsid w:val="001A21A8"/>
    <w:rsid w:val="001A4604"/>
    <w:rsid w:val="001B0D47"/>
    <w:rsid w:val="001B43CA"/>
    <w:rsid w:val="001B4EE0"/>
    <w:rsid w:val="001B5070"/>
    <w:rsid w:val="001B6382"/>
    <w:rsid w:val="001B7B4B"/>
    <w:rsid w:val="001C0C9D"/>
    <w:rsid w:val="001C4059"/>
    <w:rsid w:val="001C4626"/>
    <w:rsid w:val="001C4EBC"/>
    <w:rsid w:val="001C6E62"/>
    <w:rsid w:val="001C7522"/>
    <w:rsid w:val="001D0FF2"/>
    <w:rsid w:val="001D3210"/>
    <w:rsid w:val="001D3C5C"/>
    <w:rsid w:val="001E1212"/>
    <w:rsid w:val="001E179A"/>
    <w:rsid w:val="001E1C9A"/>
    <w:rsid w:val="001E3BAE"/>
    <w:rsid w:val="001E41CE"/>
    <w:rsid w:val="001F00F8"/>
    <w:rsid w:val="001F1049"/>
    <w:rsid w:val="001F1082"/>
    <w:rsid w:val="001F11AC"/>
    <w:rsid w:val="001F2BDE"/>
    <w:rsid w:val="001F2F4B"/>
    <w:rsid w:val="001F3845"/>
    <w:rsid w:val="001F4889"/>
    <w:rsid w:val="001F495F"/>
    <w:rsid w:val="00200D38"/>
    <w:rsid w:val="00201740"/>
    <w:rsid w:val="00201D9D"/>
    <w:rsid w:val="00203E44"/>
    <w:rsid w:val="00205BEC"/>
    <w:rsid w:val="00207124"/>
    <w:rsid w:val="00207EF5"/>
    <w:rsid w:val="002108D3"/>
    <w:rsid w:val="0021528A"/>
    <w:rsid w:val="002171F8"/>
    <w:rsid w:val="00217785"/>
    <w:rsid w:val="00221A93"/>
    <w:rsid w:val="00224D5A"/>
    <w:rsid w:val="00227A4F"/>
    <w:rsid w:val="00227B8B"/>
    <w:rsid w:val="00230177"/>
    <w:rsid w:val="00230B95"/>
    <w:rsid w:val="002313E4"/>
    <w:rsid w:val="00231732"/>
    <w:rsid w:val="00232939"/>
    <w:rsid w:val="002345A3"/>
    <w:rsid w:val="00236334"/>
    <w:rsid w:val="00243B2B"/>
    <w:rsid w:val="002441FE"/>
    <w:rsid w:val="00246B79"/>
    <w:rsid w:val="002501FD"/>
    <w:rsid w:val="002512EE"/>
    <w:rsid w:val="00253894"/>
    <w:rsid w:val="002543E5"/>
    <w:rsid w:val="00254B89"/>
    <w:rsid w:val="00257AC9"/>
    <w:rsid w:val="00261097"/>
    <w:rsid w:val="00266518"/>
    <w:rsid w:val="00270D3C"/>
    <w:rsid w:val="00271FAF"/>
    <w:rsid w:val="002736B7"/>
    <w:rsid w:val="00274FCC"/>
    <w:rsid w:val="0028185A"/>
    <w:rsid w:val="002835F7"/>
    <w:rsid w:val="00286816"/>
    <w:rsid w:val="00286B49"/>
    <w:rsid w:val="00286CEF"/>
    <w:rsid w:val="00286E39"/>
    <w:rsid w:val="00287ED9"/>
    <w:rsid w:val="00294D30"/>
    <w:rsid w:val="00294D44"/>
    <w:rsid w:val="002962FB"/>
    <w:rsid w:val="00296B44"/>
    <w:rsid w:val="00296E9A"/>
    <w:rsid w:val="00297E41"/>
    <w:rsid w:val="002A0D8E"/>
    <w:rsid w:val="002A3286"/>
    <w:rsid w:val="002A3C13"/>
    <w:rsid w:val="002A6475"/>
    <w:rsid w:val="002B6685"/>
    <w:rsid w:val="002B6979"/>
    <w:rsid w:val="002B713A"/>
    <w:rsid w:val="002B71E5"/>
    <w:rsid w:val="002B7829"/>
    <w:rsid w:val="002C0F7A"/>
    <w:rsid w:val="002C20BE"/>
    <w:rsid w:val="002C5208"/>
    <w:rsid w:val="002D0150"/>
    <w:rsid w:val="002D1F17"/>
    <w:rsid w:val="002D38CE"/>
    <w:rsid w:val="002D39D3"/>
    <w:rsid w:val="002D54FC"/>
    <w:rsid w:val="002D5A11"/>
    <w:rsid w:val="002D60B8"/>
    <w:rsid w:val="002D665D"/>
    <w:rsid w:val="002E0CA1"/>
    <w:rsid w:val="002E24C9"/>
    <w:rsid w:val="002E2DFE"/>
    <w:rsid w:val="002E36DD"/>
    <w:rsid w:val="002E48E7"/>
    <w:rsid w:val="002E621E"/>
    <w:rsid w:val="002E6670"/>
    <w:rsid w:val="002E7058"/>
    <w:rsid w:val="002E744D"/>
    <w:rsid w:val="002F04E4"/>
    <w:rsid w:val="002F0BA3"/>
    <w:rsid w:val="002F10F2"/>
    <w:rsid w:val="002F439C"/>
    <w:rsid w:val="002F6157"/>
    <w:rsid w:val="002F6CBE"/>
    <w:rsid w:val="002F6CFB"/>
    <w:rsid w:val="00301851"/>
    <w:rsid w:val="00305818"/>
    <w:rsid w:val="003079AE"/>
    <w:rsid w:val="003121A7"/>
    <w:rsid w:val="00312A90"/>
    <w:rsid w:val="00314F6A"/>
    <w:rsid w:val="003176FA"/>
    <w:rsid w:val="0031774D"/>
    <w:rsid w:val="00317B6A"/>
    <w:rsid w:val="0032031D"/>
    <w:rsid w:val="00321B1C"/>
    <w:rsid w:val="00322CB6"/>
    <w:rsid w:val="00323E15"/>
    <w:rsid w:val="00327B3F"/>
    <w:rsid w:val="003318B5"/>
    <w:rsid w:val="00333A9B"/>
    <w:rsid w:val="003437D2"/>
    <w:rsid w:val="003438BA"/>
    <w:rsid w:val="00343C61"/>
    <w:rsid w:val="003453CD"/>
    <w:rsid w:val="00345F88"/>
    <w:rsid w:val="0034637B"/>
    <w:rsid w:val="00350DD7"/>
    <w:rsid w:val="00350EB6"/>
    <w:rsid w:val="003546F3"/>
    <w:rsid w:val="00354FCC"/>
    <w:rsid w:val="00354FED"/>
    <w:rsid w:val="0035588D"/>
    <w:rsid w:val="00356CE7"/>
    <w:rsid w:val="00357242"/>
    <w:rsid w:val="00357F5C"/>
    <w:rsid w:val="0036111F"/>
    <w:rsid w:val="003675F1"/>
    <w:rsid w:val="00367D04"/>
    <w:rsid w:val="00373414"/>
    <w:rsid w:val="003738D5"/>
    <w:rsid w:val="00375106"/>
    <w:rsid w:val="0037589A"/>
    <w:rsid w:val="003764BF"/>
    <w:rsid w:val="00381700"/>
    <w:rsid w:val="00382C82"/>
    <w:rsid w:val="00384293"/>
    <w:rsid w:val="00384347"/>
    <w:rsid w:val="00384E02"/>
    <w:rsid w:val="0038502D"/>
    <w:rsid w:val="003858B5"/>
    <w:rsid w:val="003862A2"/>
    <w:rsid w:val="00387067"/>
    <w:rsid w:val="003915D1"/>
    <w:rsid w:val="0039469F"/>
    <w:rsid w:val="00394E53"/>
    <w:rsid w:val="003959F0"/>
    <w:rsid w:val="00397760"/>
    <w:rsid w:val="003A004F"/>
    <w:rsid w:val="003A0BB6"/>
    <w:rsid w:val="003A1989"/>
    <w:rsid w:val="003A1DCB"/>
    <w:rsid w:val="003A3B91"/>
    <w:rsid w:val="003A3CB6"/>
    <w:rsid w:val="003A5ED6"/>
    <w:rsid w:val="003A7C9C"/>
    <w:rsid w:val="003B30C9"/>
    <w:rsid w:val="003B47D3"/>
    <w:rsid w:val="003B4BB0"/>
    <w:rsid w:val="003B4C78"/>
    <w:rsid w:val="003B4F18"/>
    <w:rsid w:val="003B7432"/>
    <w:rsid w:val="003B7509"/>
    <w:rsid w:val="003C1B0E"/>
    <w:rsid w:val="003C27A7"/>
    <w:rsid w:val="003C3A4E"/>
    <w:rsid w:val="003C43F6"/>
    <w:rsid w:val="003C44EC"/>
    <w:rsid w:val="003C4F74"/>
    <w:rsid w:val="003C5A1E"/>
    <w:rsid w:val="003C5DAF"/>
    <w:rsid w:val="003C6921"/>
    <w:rsid w:val="003C6B35"/>
    <w:rsid w:val="003D055C"/>
    <w:rsid w:val="003D12B3"/>
    <w:rsid w:val="003D2F1F"/>
    <w:rsid w:val="003D51C0"/>
    <w:rsid w:val="003D5371"/>
    <w:rsid w:val="003E3F25"/>
    <w:rsid w:val="003E434E"/>
    <w:rsid w:val="003E50FE"/>
    <w:rsid w:val="003E784E"/>
    <w:rsid w:val="003F0705"/>
    <w:rsid w:val="003F2020"/>
    <w:rsid w:val="003F401A"/>
    <w:rsid w:val="003F4171"/>
    <w:rsid w:val="003F6B6C"/>
    <w:rsid w:val="003F7269"/>
    <w:rsid w:val="003F7AAA"/>
    <w:rsid w:val="00402315"/>
    <w:rsid w:val="0040557D"/>
    <w:rsid w:val="004069F7"/>
    <w:rsid w:val="0041000E"/>
    <w:rsid w:val="00413D99"/>
    <w:rsid w:val="004161A8"/>
    <w:rsid w:val="0041669F"/>
    <w:rsid w:val="00421156"/>
    <w:rsid w:val="00422812"/>
    <w:rsid w:val="00423454"/>
    <w:rsid w:val="0042613F"/>
    <w:rsid w:val="00427B00"/>
    <w:rsid w:val="004302F1"/>
    <w:rsid w:val="00430E56"/>
    <w:rsid w:val="00430EBB"/>
    <w:rsid w:val="00432CBE"/>
    <w:rsid w:val="00433FB4"/>
    <w:rsid w:val="00440292"/>
    <w:rsid w:val="00440AF2"/>
    <w:rsid w:val="0044104C"/>
    <w:rsid w:val="004426C8"/>
    <w:rsid w:val="0044279E"/>
    <w:rsid w:val="004448E5"/>
    <w:rsid w:val="00450019"/>
    <w:rsid w:val="0045211E"/>
    <w:rsid w:val="004523D7"/>
    <w:rsid w:val="0045253A"/>
    <w:rsid w:val="00452CBF"/>
    <w:rsid w:val="00454184"/>
    <w:rsid w:val="00454317"/>
    <w:rsid w:val="00455627"/>
    <w:rsid w:val="00456193"/>
    <w:rsid w:val="004570CE"/>
    <w:rsid w:val="00457BB0"/>
    <w:rsid w:val="004617F2"/>
    <w:rsid w:val="00462370"/>
    <w:rsid w:val="00463CE2"/>
    <w:rsid w:val="004649D4"/>
    <w:rsid w:val="004666C3"/>
    <w:rsid w:val="00470F46"/>
    <w:rsid w:val="0048065A"/>
    <w:rsid w:val="00480E08"/>
    <w:rsid w:val="00482269"/>
    <w:rsid w:val="00482F59"/>
    <w:rsid w:val="004851D0"/>
    <w:rsid w:val="00485B58"/>
    <w:rsid w:val="00487E56"/>
    <w:rsid w:val="0049720E"/>
    <w:rsid w:val="00497BC6"/>
    <w:rsid w:val="004A2717"/>
    <w:rsid w:val="004A2F10"/>
    <w:rsid w:val="004A3325"/>
    <w:rsid w:val="004A4BE1"/>
    <w:rsid w:val="004A4CE1"/>
    <w:rsid w:val="004B1DD8"/>
    <w:rsid w:val="004B4283"/>
    <w:rsid w:val="004C03FA"/>
    <w:rsid w:val="004C0D69"/>
    <w:rsid w:val="004C74AC"/>
    <w:rsid w:val="004D121C"/>
    <w:rsid w:val="004D2CBC"/>
    <w:rsid w:val="004D5111"/>
    <w:rsid w:val="004D5C1F"/>
    <w:rsid w:val="004E0986"/>
    <w:rsid w:val="004E3D5D"/>
    <w:rsid w:val="004E3DF2"/>
    <w:rsid w:val="004E42D4"/>
    <w:rsid w:val="004E6F8C"/>
    <w:rsid w:val="004F1404"/>
    <w:rsid w:val="004F2217"/>
    <w:rsid w:val="004F2E5F"/>
    <w:rsid w:val="004F4763"/>
    <w:rsid w:val="00503D0B"/>
    <w:rsid w:val="00511B32"/>
    <w:rsid w:val="00514237"/>
    <w:rsid w:val="0051480B"/>
    <w:rsid w:val="005148A5"/>
    <w:rsid w:val="005151FC"/>
    <w:rsid w:val="0051572B"/>
    <w:rsid w:val="00515C47"/>
    <w:rsid w:val="00515F74"/>
    <w:rsid w:val="0051743F"/>
    <w:rsid w:val="005177B6"/>
    <w:rsid w:val="00520CE6"/>
    <w:rsid w:val="00523AD9"/>
    <w:rsid w:val="005240DA"/>
    <w:rsid w:val="00524F33"/>
    <w:rsid w:val="00525D50"/>
    <w:rsid w:val="00527126"/>
    <w:rsid w:val="0052768A"/>
    <w:rsid w:val="00534F66"/>
    <w:rsid w:val="005355D7"/>
    <w:rsid w:val="005439D4"/>
    <w:rsid w:val="00544934"/>
    <w:rsid w:val="00544975"/>
    <w:rsid w:val="00545C02"/>
    <w:rsid w:val="00546823"/>
    <w:rsid w:val="00546F92"/>
    <w:rsid w:val="005504C7"/>
    <w:rsid w:val="00556755"/>
    <w:rsid w:val="00556B1C"/>
    <w:rsid w:val="00556FF5"/>
    <w:rsid w:val="0055761A"/>
    <w:rsid w:val="00560230"/>
    <w:rsid w:val="00560598"/>
    <w:rsid w:val="005612C7"/>
    <w:rsid w:val="005627F5"/>
    <w:rsid w:val="0056286D"/>
    <w:rsid w:val="00563FD2"/>
    <w:rsid w:val="00565F0C"/>
    <w:rsid w:val="00565FCD"/>
    <w:rsid w:val="00566A1C"/>
    <w:rsid w:val="0056720E"/>
    <w:rsid w:val="00567478"/>
    <w:rsid w:val="00570F50"/>
    <w:rsid w:val="00572556"/>
    <w:rsid w:val="005728A1"/>
    <w:rsid w:val="00573C76"/>
    <w:rsid w:val="00574F6D"/>
    <w:rsid w:val="0057646F"/>
    <w:rsid w:val="00580891"/>
    <w:rsid w:val="00580FB7"/>
    <w:rsid w:val="005816AC"/>
    <w:rsid w:val="00582B95"/>
    <w:rsid w:val="00584E8B"/>
    <w:rsid w:val="00584F80"/>
    <w:rsid w:val="00585FE6"/>
    <w:rsid w:val="005861B2"/>
    <w:rsid w:val="0058743E"/>
    <w:rsid w:val="0059362C"/>
    <w:rsid w:val="005947D9"/>
    <w:rsid w:val="00594B56"/>
    <w:rsid w:val="005A2F4C"/>
    <w:rsid w:val="005A30D4"/>
    <w:rsid w:val="005A3F67"/>
    <w:rsid w:val="005A4C72"/>
    <w:rsid w:val="005B1051"/>
    <w:rsid w:val="005B1EB6"/>
    <w:rsid w:val="005B2053"/>
    <w:rsid w:val="005B35F1"/>
    <w:rsid w:val="005B3D45"/>
    <w:rsid w:val="005B4CF2"/>
    <w:rsid w:val="005C204E"/>
    <w:rsid w:val="005C2FE7"/>
    <w:rsid w:val="005C435D"/>
    <w:rsid w:val="005C53F0"/>
    <w:rsid w:val="005C6D3B"/>
    <w:rsid w:val="005C7663"/>
    <w:rsid w:val="005D0201"/>
    <w:rsid w:val="005D052E"/>
    <w:rsid w:val="005D0650"/>
    <w:rsid w:val="005D06E5"/>
    <w:rsid w:val="005D2E94"/>
    <w:rsid w:val="005D4D7C"/>
    <w:rsid w:val="005D639A"/>
    <w:rsid w:val="005D6AE0"/>
    <w:rsid w:val="005D6C62"/>
    <w:rsid w:val="005D7B72"/>
    <w:rsid w:val="005E3C29"/>
    <w:rsid w:val="005E526F"/>
    <w:rsid w:val="005E5311"/>
    <w:rsid w:val="005E543C"/>
    <w:rsid w:val="005E6110"/>
    <w:rsid w:val="005E61F2"/>
    <w:rsid w:val="005E65B1"/>
    <w:rsid w:val="005E7679"/>
    <w:rsid w:val="005F1180"/>
    <w:rsid w:val="005F2B5A"/>
    <w:rsid w:val="005F3863"/>
    <w:rsid w:val="005F3D66"/>
    <w:rsid w:val="005F3E91"/>
    <w:rsid w:val="005F4FAF"/>
    <w:rsid w:val="005F525E"/>
    <w:rsid w:val="005F5C5A"/>
    <w:rsid w:val="005F7EFE"/>
    <w:rsid w:val="0060218B"/>
    <w:rsid w:val="006022B4"/>
    <w:rsid w:val="0060253B"/>
    <w:rsid w:val="00603B5A"/>
    <w:rsid w:val="00607DA1"/>
    <w:rsid w:val="00611D3A"/>
    <w:rsid w:val="00613F2B"/>
    <w:rsid w:val="00615A5D"/>
    <w:rsid w:val="006163DC"/>
    <w:rsid w:val="0061735F"/>
    <w:rsid w:val="0061758B"/>
    <w:rsid w:val="00620733"/>
    <w:rsid w:val="00621533"/>
    <w:rsid w:val="0062154E"/>
    <w:rsid w:val="00621B69"/>
    <w:rsid w:val="00623B13"/>
    <w:rsid w:val="0062415C"/>
    <w:rsid w:val="0062694B"/>
    <w:rsid w:val="00626DBA"/>
    <w:rsid w:val="00626DFC"/>
    <w:rsid w:val="00630255"/>
    <w:rsid w:val="006305A4"/>
    <w:rsid w:val="006321FF"/>
    <w:rsid w:val="00632454"/>
    <w:rsid w:val="006329FE"/>
    <w:rsid w:val="00634D42"/>
    <w:rsid w:val="0063711A"/>
    <w:rsid w:val="006404D8"/>
    <w:rsid w:val="006406CF"/>
    <w:rsid w:val="00644A8C"/>
    <w:rsid w:val="00644DB1"/>
    <w:rsid w:val="006473A4"/>
    <w:rsid w:val="006479D1"/>
    <w:rsid w:val="00647D56"/>
    <w:rsid w:val="00651510"/>
    <w:rsid w:val="006516A5"/>
    <w:rsid w:val="00651A7A"/>
    <w:rsid w:val="00652D09"/>
    <w:rsid w:val="0065382D"/>
    <w:rsid w:val="00654E2C"/>
    <w:rsid w:val="00657238"/>
    <w:rsid w:val="006622FA"/>
    <w:rsid w:val="00664588"/>
    <w:rsid w:val="006652C3"/>
    <w:rsid w:val="00665431"/>
    <w:rsid w:val="00667679"/>
    <w:rsid w:val="00671B23"/>
    <w:rsid w:val="00672B2B"/>
    <w:rsid w:val="00674B42"/>
    <w:rsid w:val="00677A2B"/>
    <w:rsid w:val="006821D0"/>
    <w:rsid w:val="00682D7D"/>
    <w:rsid w:val="00686AF3"/>
    <w:rsid w:val="006875B8"/>
    <w:rsid w:val="00694467"/>
    <w:rsid w:val="0069471E"/>
    <w:rsid w:val="0069741C"/>
    <w:rsid w:val="00697C07"/>
    <w:rsid w:val="006A0140"/>
    <w:rsid w:val="006A236B"/>
    <w:rsid w:val="006A2438"/>
    <w:rsid w:val="006A473B"/>
    <w:rsid w:val="006A4FB9"/>
    <w:rsid w:val="006A54F6"/>
    <w:rsid w:val="006A62AE"/>
    <w:rsid w:val="006A7BEB"/>
    <w:rsid w:val="006B138B"/>
    <w:rsid w:val="006B13B1"/>
    <w:rsid w:val="006B17C6"/>
    <w:rsid w:val="006B26BD"/>
    <w:rsid w:val="006C1D48"/>
    <w:rsid w:val="006C3665"/>
    <w:rsid w:val="006C42B9"/>
    <w:rsid w:val="006C4507"/>
    <w:rsid w:val="006C5B49"/>
    <w:rsid w:val="006C64B3"/>
    <w:rsid w:val="006C6594"/>
    <w:rsid w:val="006D06D6"/>
    <w:rsid w:val="006D1ABF"/>
    <w:rsid w:val="006D1C4F"/>
    <w:rsid w:val="006D3552"/>
    <w:rsid w:val="006D4651"/>
    <w:rsid w:val="006D46F2"/>
    <w:rsid w:val="006D56B2"/>
    <w:rsid w:val="006D5CD6"/>
    <w:rsid w:val="006D5FFE"/>
    <w:rsid w:val="006E3EE8"/>
    <w:rsid w:val="006E3F89"/>
    <w:rsid w:val="006E44E1"/>
    <w:rsid w:val="006E55B4"/>
    <w:rsid w:val="006E56FD"/>
    <w:rsid w:val="006E680F"/>
    <w:rsid w:val="006F1277"/>
    <w:rsid w:val="006F27BE"/>
    <w:rsid w:val="006F4FDF"/>
    <w:rsid w:val="006F63C2"/>
    <w:rsid w:val="0070163D"/>
    <w:rsid w:val="00702426"/>
    <w:rsid w:val="0070296A"/>
    <w:rsid w:val="007032BA"/>
    <w:rsid w:val="00703462"/>
    <w:rsid w:val="00706D0F"/>
    <w:rsid w:val="00707BA0"/>
    <w:rsid w:val="00707DD4"/>
    <w:rsid w:val="00712816"/>
    <w:rsid w:val="00712C07"/>
    <w:rsid w:val="00715B87"/>
    <w:rsid w:val="00716371"/>
    <w:rsid w:val="0071673B"/>
    <w:rsid w:val="007201FB"/>
    <w:rsid w:val="00720B8E"/>
    <w:rsid w:val="007211F2"/>
    <w:rsid w:val="00723442"/>
    <w:rsid w:val="00725E49"/>
    <w:rsid w:val="007323EF"/>
    <w:rsid w:val="0073549E"/>
    <w:rsid w:val="00736BB9"/>
    <w:rsid w:val="00742AC3"/>
    <w:rsid w:val="00745456"/>
    <w:rsid w:val="00745AFB"/>
    <w:rsid w:val="00745C57"/>
    <w:rsid w:val="00746D0D"/>
    <w:rsid w:val="00747A3C"/>
    <w:rsid w:val="00751D78"/>
    <w:rsid w:val="00752BC3"/>
    <w:rsid w:val="007549CB"/>
    <w:rsid w:val="00755B6D"/>
    <w:rsid w:val="00756141"/>
    <w:rsid w:val="0075646C"/>
    <w:rsid w:val="00757926"/>
    <w:rsid w:val="007601E2"/>
    <w:rsid w:val="007604D0"/>
    <w:rsid w:val="00761FC4"/>
    <w:rsid w:val="007628FA"/>
    <w:rsid w:val="007631A8"/>
    <w:rsid w:val="00763934"/>
    <w:rsid w:val="00765A43"/>
    <w:rsid w:val="0077137D"/>
    <w:rsid w:val="00772E3F"/>
    <w:rsid w:val="00772E7D"/>
    <w:rsid w:val="00774F8D"/>
    <w:rsid w:val="00775020"/>
    <w:rsid w:val="00775E70"/>
    <w:rsid w:val="00775F51"/>
    <w:rsid w:val="0077688D"/>
    <w:rsid w:val="00782159"/>
    <w:rsid w:val="00782D1B"/>
    <w:rsid w:val="00782FC8"/>
    <w:rsid w:val="00783005"/>
    <w:rsid w:val="00783DFA"/>
    <w:rsid w:val="007873B9"/>
    <w:rsid w:val="00790944"/>
    <w:rsid w:val="007921AC"/>
    <w:rsid w:val="007922FB"/>
    <w:rsid w:val="0079327F"/>
    <w:rsid w:val="00794309"/>
    <w:rsid w:val="0079682C"/>
    <w:rsid w:val="007A0BF6"/>
    <w:rsid w:val="007A1B30"/>
    <w:rsid w:val="007A2A58"/>
    <w:rsid w:val="007A462D"/>
    <w:rsid w:val="007A5543"/>
    <w:rsid w:val="007B133D"/>
    <w:rsid w:val="007B7E1D"/>
    <w:rsid w:val="007B7F7C"/>
    <w:rsid w:val="007C0E90"/>
    <w:rsid w:val="007C5E8C"/>
    <w:rsid w:val="007C64E2"/>
    <w:rsid w:val="007D0B8C"/>
    <w:rsid w:val="007D2138"/>
    <w:rsid w:val="007D31B6"/>
    <w:rsid w:val="007D386C"/>
    <w:rsid w:val="007D4F89"/>
    <w:rsid w:val="007D5A9B"/>
    <w:rsid w:val="007E0FA7"/>
    <w:rsid w:val="007E3068"/>
    <w:rsid w:val="007E5147"/>
    <w:rsid w:val="007E5BDB"/>
    <w:rsid w:val="007E7592"/>
    <w:rsid w:val="007F0258"/>
    <w:rsid w:val="007F02CD"/>
    <w:rsid w:val="007F1B22"/>
    <w:rsid w:val="00803F5B"/>
    <w:rsid w:val="008052BF"/>
    <w:rsid w:val="00806D98"/>
    <w:rsid w:val="00810CE4"/>
    <w:rsid w:val="008132BF"/>
    <w:rsid w:val="00813406"/>
    <w:rsid w:val="00814BDB"/>
    <w:rsid w:val="00820604"/>
    <w:rsid w:val="00820D68"/>
    <w:rsid w:val="0082235E"/>
    <w:rsid w:val="00825C35"/>
    <w:rsid w:val="00826C16"/>
    <w:rsid w:val="00827329"/>
    <w:rsid w:val="00827B2C"/>
    <w:rsid w:val="00827E03"/>
    <w:rsid w:val="00831297"/>
    <w:rsid w:val="00831821"/>
    <w:rsid w:val="00832083"/>
    <w:rsid w:val="00836413"/>
    <w:rsid w:val="00843E32"/>
    <w:rsid w:val="0084590A"/>
    <w:rsid w:val="008466AD"/>
    <w:rsid w:val="008514DC"/>
    <w:rsid w:val="00852B91"/>
    <w:rsid w:val="00852E5B"/>
    <w:rsid w:val="00854291"/>
    <w:rsid w:val="00854829"/>
    <w:rsid w:val="0085624F"/>
    <w:rsid w:val="008607E5"/>
    <w:rsid w:val="00861759"/>
    <w:rsid w:val="008658C2"/>
    <w:rsid w:val="00865C4C"/>
    <w:rsid w:val="008660F5"/>
    <w:rsid w:val="008668CE"/>
    <w:rsid w:val="0086692B"/>
    <w:rsid w:val="00870C1F"/>
    <w:rsid w:val="008714FC"/>
    <w:rsid w:val="00871E4B"/>
    <w:rsid w:val="008722D7"/>
    <w:rsid w:val="00874510"/>
    <w:rsid w:val="0087600A"/>
    <w:rsid w:val="00876FFE"/>
    <w:rsid w:val="008774A0"/>
    <w:rsid w:val="00880A27"/>
    <w:rsid w:val="008819B0"/>
    <w:rsid w:val="008827D1"/>
    <w:rsid w:val="0088394A"/>
    <w:rsid w:val="00883EA7"/>
    <w:rsid w:val="00885EB5"/>
    <w:rsid w:val="008910F4"/>
    <w:rsid w:val="0089173D"/>
    <w:rsid w:val="0089186F"/>
    <w:rsid w:val="00892A68"/>
    <w:rsid w:val="00892C38"/>
    <w:rsid w:val="0089531C"/>
    <w:rsid w:val="008964BE"/>
    <w:rsid w:val="00896C78"/>
    <w:rsid w:val="008972E5"/>
    <w:rsid w:val="008A1272"/>
    <w:rsid w:val="008A204B"/>
    <w:rsid w:val="008A48E5"/>
    <w:rsid w:val="008A69A1"/>
    <w:rsid w:val="008B4E3B"/>
    <w:rsid w:val="008B51B8"/>
    <w:rsid w:val="008B5686"/>
    <w:rsid w:val="008B725F"/>
    <w:rsid w:val="008C0025"/>
    <w:rsid w:val="008C3F60"/>
    <w:rsid w:val="008C58BB"/>
    <w:rsid w:val="008C6671"/>
    <w:rsid w:val="008C7FAF"/>
    <w:rsid w:val="008D04B9"/>
    <w:rsid w:val="008D1B25"/>
    <w:rsid w:val="008D2895"/>
    <w:rsid w:val="008D43AD"/>
    <w:rsid w:val="008D62E3"/>
    <w:rsid w:val="008D785B"/>
    <w:rsid w:val="008E00CD"/>
    <w:rsid w:val="008E02C6"/>
    <w:rsid w:val="008E170A"/>
    <w:rsid w:val="008E1D34"/>
    <w:rsid w:val="008E222C"/>
    <w:rsid w:val="008E560E"/>
    <w:rsid w:val="008E7360"/>
    <w:rsid w:val="008E7CF5"/>
    <w:rsid w:val="008E7D64"/>
    <w:rsid w:val="008F1987"/>
    <w:rsid w:val="008F3064"/>
    <w:rsid w:val="008F4376"/>
    <w:rsid w:val="008F6006"/>
    <w:rsid w:val="008F603A"/>
    <w:rsid w:val="008F7067"/>
    <w:rsid w:val="008F7742"/>
    <w:rsid w:val="00900FC5"/>
    <w:rsid w:val="009026C3"/>
    <w:rsid w:val="0090346B"/>
    <w:rsid w:val="0090457B"/>
    <w:rsid w:val="009070DD"/>
    <w:rsid w:val="009072FC"/>
    <w:rsid w:val="00912B0E"/>
    <w:rsid w:val="00922C09"/>
    <w:rsid w:val="0092413E"/>
    <w:rsid w:val="009244AF"/>
    <w:rsid w:val="009247D2"/>
    <w:rsid w:val="009267D2"/>
    <w:rsid w:val="00933699"/>
    <w:rsid w:val="00935AD2"/>
    <w:rsid w:val="00937972"/>
    <w:rsid w:val="009463FF"/>
    <w:rsid w:val="00947A4C"/>
    <w:rsid w:val="009502E2"/>
    <w:rsid w:val="009506FF"/>
    <w:rsid w:val="00950B05"/>
    <w:rsid w:val="009516AE"/>
    <w:rsid w:val="00955761"/>
    <w:rsid w:val="009579CF"/>
    <w:rsid w:val="00957BAC"/>
    <w:rsid w:val="0096338C"/>
    <w:rsid w:val="00963756"/>
    <w:rsid w:val="00966372"/>
    <w:rsid w:val="00970E29"/>
    <w:rsid w:val="00972ADA"/>
    <w:rsid w:val="009755CC"/>
    <w:rsid w:val="00976007"/>
    <w:rsid w:val="00977589"/>
    <w:rsid w:val="009809DB"/>
    <w:rsid w:val="0098133C"/>
    <w:rsid w:val="009818B4"/>
    <w:rsid w:val="009818DA"/>
    <w:rsid w:val="00982E8A"/>
    <w:rsid w:val="00984D08"/>
    <w:rsid w:val="0098515D"/>
    <w:rsid w:val="00991B23"/>
    <w:rsid w:val="009931A5"/>
    <w:rsid w:val="009936E7"/>
    <w:rsid w:val="00994ADC"/>
    <w:rsid w:val="00997B7F"/>
    <w:rsid w:val="009A0AA6"/>
    <w:rsid w:val="009A1E45"/>
    <w:rsid w:val="009A2AED"/>
    <w:rsid w:val="009A66DB"/>
    <w:rsid w:val="009B0F4F"/>
    <w:rsid w:val="009B297A"/>
    <w:rsid w:val="009B42C5"/>
    <w:rsid w:val="009B4DD9"/>
    <w:rsid w:val="009C0CAA"/>
    <w:rsid w:val="009C0E0C"/>
    <w:rsid w:val="009C161E"/>
    <w:rsid w:val="009C5C5E"/>
    <w:rsid w:val="009D0B52"/>
    <w:rsid w:val="009D2076"/>
    <w:rsid w:val="009D2C14"/>
    <w:rsid w:val="009D4D78"/>
    <w:rsid w:val="009E053C"/>
    <w:rsid w:val="009E6125"/>
    <w:rsid w:val="009E6C00"/>
    <w:rsid w:val="009F00FD"/>
    <w:rsid w:val="009F0731"/>
    <w:rsid w:val="009F2F28"/>
    <w:rsid w:val="009F4523"/>
    <w:rsid w:val="009F58F1"/>
    <w:rsid w:val="009F7F58"/>
    <w:rsid w:val="00A01B70"/>
    <w:rsid w:val="00A036AB"/>
    <w:rsid w:val="00A040AA"/>
    <w:rsid w:val="00A06AEC"/>
    <w:rsid w:val="00A10461"/>
    <w:rsid w:val="00A10E75"/>
    <w:rsid w:val="00A121E4"/>
    <w:rsid w:val="00A13E74"/>
    <w:rsid w:val="00A206CC"/>
    <w:rsid w:val="00A20D4A"/>
    <w:rsid w:val="00A2109F"/>
    <w:rsid w:val="00A23572"/>
    <w:rsid w:val="00A24CDD"/>
    <w:rsid w:val="00A27CD5"/>
    <w:rsid w:val="00A32BF7"/>
    <w:rsid w:val="00A33C22"/>
    <w:rsid w:val="00A33CA9"/>
    <w:rsid w:val="00A36CD4"/>
    <w:rsid w:val="00A36ED1"/>
    <w:rsid w:val="00A37AD3"/>
    <w:rsid w:val="00A412E2"/>
    <w:rsid w:val="00A427B0"/>
    <w:rsid w:val="00A47051"/>
    <w:rsid w:val="00A50228"/>
    <w:rsid w:val="00A529A7"/>
    <w:rsid w:val="00A53DB2"/>
    <w:rsid w:val="00A556F0"/>
    <w:rsid w:val="00A56679"/>
    <w:rsid w:val="00A60FD1"/>
    <w:rsid w:val="00A64009"/>
    <w:rsid w:val="00A64978"/>
    <w:rsid w:val="00A64D8B"/>
    <w:rsid w:val="00A65E72"/>
    <w:rsid w:val="00A66C61"/>
    <w:rsid w:val="00A672DA"/>
    <w:rsid w:val="00A716D4"/>
    <w:rsid w:val="00A72047"/>
    <w:rsid w:val="00A75766"/>
    <w:rsid w:val="00A775A1"/>
    <w:rsid w:val="00A80C4E"/>
    <w:rsid w:val="00A811D3"/>
    <w:rsid w:val="00A87B15"/>
    <w:rsid w:val="00A92A3B"/>
    <w:rsid w:val="00A92BCD"/>
    <w:rsid w:val="00A94F88"/>
    <w:rsid w:val="00AA15DC"/>
    <w:rsid w:val="00AA19C7"/>
    <w:rsid w:val="00AA219A"/>
    <w:rsid w:val="00AA29F1"/>
    <w:rsid w:val="00AA2F0E"/>
    <w:rsid w:val="00AA4023"/>
    <w:rsid w:val="00AA59D0"/>
    <w:rsid w:val="00AA6CDD"/>
    <w:rsid w:val="00AB3111"/>
    <w:rsid w:val="00AB35D7"/>
    <w:rsid w:val="00AB6B73"/>
    <w:rsid w:val="00AB6BAC"/>
    <w:rsid w:val="00AC029F"/>
    <w:rsid w:val="00AC4110"/>
    <w:rsid w:val="00AC5437"/>
    <w:rsid w:val="00AC720D"/>
    <w:rsid w:val="00AC749E"/>
    <w:rsid w:val="00AC767B"/>
    <w:rsid w:val="00AC7ED8"/>
    <w:rsid w:val="00AC7F2B"/>
    <w:rsid w:val="00AD122D"/>
    <w:rsid w:val="00AD20CA"/>
    <w:rsid w:val="00AD38AD"/>
    <w:rsid w:val="00AD3FDD"/>
    <w:rsid w:val="00AD4192"/>
    <w:rsid w:val="00AD4B83"/>
    <w:rsid w:val="00AD4D25"/>
    <w:rsid w:val="00AD637E"/>
    <w:rsid w:val="00AD6B7C"/>
    <w:rsid w:val="00AD72AF"/>
    <w:rsid w:val="00AE1E94"/>
    <w:rsid w:val="00AE3CAB"/>
    <w:rsid w:val="00AE649C"/>
    <w:rsid w:val="00AE6C4A"/>
    <w:rsid w:val="00AE75CB"/>
    <w:rsid w:val="00AF00AD"/>
    <w:rsid w:val="00AF0E7B"/>
    <w:rsid w:val="00AF19E6"/>
    <w:rsid w:val="00AF1BE9"/>
    <w:rsid w:val="00AF2ACC"/>
    <w:rsid w:val="00AF3203"/>
    <w:rsid w:val="00AF45DA"/>
    <w:rsid w:val="00B0024F"/>
    <w:rsid w:val="00B01B84"/>
    <w:rsid w:val="00B040FA"/>
    <w:rsid w:val="00B05A9F"/>
    <w:rsid w:val="00B07209"/>
    <w:rsid w:val="00B121BF"/>
    <w:rsid w:val="00B12514"/>
    <w:rsid w:val="00B13401"/>
    <w:rsid w:val="00B14456"/>
    <w:rsid w:val="00B168C3"/>
    <w:rsid w:val="00B178C6"/>
    <w:rsid w:val="00B20516"/>
    <w:rsid w:val="00B20B03"/>
    <w:rsid w:val="00B237CD"/>
    <w:rsid w:val="00B24316"/>
    <w:rsid w:val="00B25DD7"/>
    <w:rsid w:val="00B260B6"/>
    <w:rsid w:val="00B27F33"/>
    <w:rsid w:val="00B31759"/>
    <w:rsid w:val="00B32457"/>
    <w:rsid w:val="00B34076"/>
    <w:rsid w:val="00B34198"/>
    <w:rsid w:val="00B3543A"/>
    <w:rsid w:val="00B42433"/>
    <w:rsid w:val="00B43977"/>
    <w:rsid w:val="00B43C26"/>
    <w:rsid w:val="00B43CE4"/>
    <w:rsid w:val="00B43F82"/>
    <w:rsid w:val="00B4452C"/>
    <w:rsid w:val="00B46F7F"/>
    <w:rsid w:val="00B501DF"/>
    <w:rsid w:val="00B501EA"/>
    <w:rsid w:val="00B56108"/>
    <w:rsid w:val="00B60FBB"/>
    <w:rsid w:val="00B61CF5"/>
    <w:rsid w:val="00B63C12"/>
    <w:rsid w:val="00B66264"/>
    <w:rsid w:val="00B67673"/>
    <w:rsid w:val="00B67D04"/>
    <w:rsid w:val="00B7026F"/>
    <w:rsid w:val="00B724EF"/>
    <w:rsid w:val="00B72F6D"/>
    <w:rsid w:val="00B73258"/>
    <w:rsid w:val="00B7622E"/>
    <w:rsid w:val="00B8137D"/>
    <w:rsid w:val="00B825FF"/>
    <w:rsid w:val="00B83CD0"/>
    <w:rsid w:val="00B84903"/>
    <w:rsid w:val="00B85948"/>
    <w:rsid w:val="00B91113"/>
    <w:rsid w:val="00B95D36"/>
    <w:rsid w:val="00B963E3"/>
    <w:rsid w:val="00B9687C"/>
    <w:rsid w:val="00BA0875"/>
    <w:rsid w:val="00BA0B95"/>
    <w:rsid w:val="00BA42EE"/>
    <w:rsid w:val="00BA500B"/>
    <w:rsid w:val="00BA763E"/>
    <w:rsid w:val="00BB0DCB"/>
    <w:rsid w:val="00BB5F6D"/>
    <w:rsid w:val="00BC1139"/>
    <w:rsid w:val="00BC1753"/>
    <w:rsid w:val="00BC2C9D"/>
    <w:rsid w:val="00BC4465"/>
    <w:rsid w:val="00BC55FF"/>
    <w:rsid w:val="00BC5B12"/>
    <w:rsid w:val="00BC5C18"/>
    <w:rsid w:val="00BC5CF7"/>
    <w:rsid w:val="00BC7A3E"/>
    <w:rsid w:val="00BD453A"/>
    <w:rsid w:val="00BD7174"/>
    <w:rsid w:val="00BD7B57"/>
    <w:rsid w:val="00BE6057"/>
    <w:rsid w:val="00BE615E"/>
    <w:rsid w:val="00BE6831"/>
    <w:rsid w:val="00BE7A9F"/>
    <w:rsid w:val="00BE7FD5"/>
    <w:rsid w:val="00BF1593"/>
    <w:rsid w:val="00BF2291"/>
    <w:rsid w:val="00BF302E"/>
    <w:rsid w:val="00BF3064"/>
    <w:rsid w:val="00BF7895"/>
    <w:rsid w:val="00C00BE9"/>
    <w:rsid w:val="00C01990"/>
    <w:rsid w:val="00C037E2"/>
    <w:rsid w:val="00C05269"/>
    <w:rsid w:val="00C05344"/>
    <w:rsid w:val="00C06051"/>
    <w:rsid w:val="00C063CE"/>
    <w:rsid w:val="00C14F8D"/>
    <w:rsid w:val="00C20501"/>
    <w:rsid w:val="00C205EC"/>
    <w:rsid w:val="00C21033"/>
    <w:rsid w:val="00C21F8F"/>
    <w:rsid w:val="00C2222B"/>
    <w:rsid w:val="00C2406F"/>
    <w:rsid w:val="00C2457F"/>
    <w:rsid w:val="00C260EF"/>
    <w:rsid w:val="00C26947"/>
    <w:rsid w:val="00C307A7"/>
    <w:rsid w:val="00C31EE9"/>
    <w:rsid w:val="00C32B0B"/>
    <w:rsid w:val="00C32E7E"/>
    <w:rsid w:val="00C35570"/>
    <w:rsid w:val="00C37DEF"/>
    <w:rsid w:val="00C403D1"/>
    <w:rsid w:val="00C456BF"/>
    <w:rsid w:val="00C45B39"/>
    <w:rsid w:val="00C46620"/>
    <w:rsid w:val="00C46BAF"/>
    <w:rsid w:val="00C51235"/>
    <w:rsid w:val="00C5136D"/>
    <w:rsid w:val="00C53544"/>
    <w:rsid w:val="00C53A00"/>
    <w:rsid w:val="00C53AD8"/>
    <w:rsid w:val="00C5411B"/>
    <w:rsid w:val="00C54D3B"/>
    <w:rsid w:val="00C57CF7"/>
    <w:rsid w:val="00C61267"/>
    <w:rsid w:val="00C62594"/>
    <w:rsid w:val="00C65000"/>
    <w:rsid w:val="00C65311"/>
    <w:rsid w:val="00C67114"/>
    <w:rsid w:val="00C70E83"/>
    <w:rsid w:val="00C71837"/>
    <w:rsid w:val="00C76CF4"/>
    <w:rsid w:val="00C81747"/>
    <w:rsid w:val="00C82DB2"/>
    <w:rsid w:val="00C847CD"/>
    <w:rsid w:val="00C859B4"/>
    <w:rsid w:val="00C863E3"/>
    <w:rsid w:val="00C87703"/>
    <w:rsid w:val="00C877B4"/>
    <w:rsid w:val="00C87D0B"/>
    <w:rsid w:val="00C910A7"/>
    <w:rsid w:val="00C910DF"/>
    <w:rsid w:val="00C91B16"/>
    <w:rsid w:val="00C92EE2"/>
    <w:rsid w:val="00C94474"/>
    <w:rsid w:val="00C9448E"/>
    <w:rsid w:val="00C94622"/>
    <w:rsid w:val="00C948D0"/>
    <w:rsid w:val="00C96449"/>
    <w:rsid w:val="00C9716F"/>
    <w:rsid w:val="00C9761E"/>
    <w:rsid w:val="00CA0130"/>
    <w:rsid w:val="00CA0192"/>
    <w:rsid w:val="00CA1C7C"/>
    <w:rsid w:val="00CA4440"/>
    <w:rsid w:val="00CA55FA"/>
    <w:rsid w:val="00CA58A7"/>
    <w:rsid w:val="00CA6175"/>
    <w:rsid w:val="00CA7429"/>
    <w:rsid w:val="00CB010D"/>
    <w:rsid w:val="00CB26A3"/>
    <w:rsid w:val="00CB4480"/>
    <w:rsid w:val="00CB53D9"/>
    <w:rsid w:val="00CC01CA"/>
    <w:rsid w:val="00CC0F30"/>
    <w:rsid w:val="00CC1172"/>
    <w:rsid w:val="00CC28B6"/>
    <w:rsid w:val="00CC3DC7"/>
    <w:rsid w:val="00CC5155"/>
    <w:rsid w:val="00CD01D5"/>
    <w:rsid w:val="00CD0EC0"/>
    <w:rsid w:val="00CD119D"/>
    <w:rsid w:val="00CD1B63"/>
    <w:rsid w:val="00CD453E"/>
    <w:rsid w:val="00CD5423"/>
    <w:rsid w:val="00CD64B8"/>
    <w:rsid w:val="00CD7ECC"/>
    <w:rsid w:val="00CE2865"/>
    <w:rsid w:val="00CE595E"/>
    <w:rsid w:val="00CE777F"/>
    <w:rsid w:val="00CF262D"/>
    <w:rsid w:val="00CF4710"/>
    <w:rsid w:val="00CF5EF6"/>
    <w:rsid w:val="00CF608D"/>
    <w:rsid w:val="00CF7FB1"/>
    <w:rsid w:val="00D00095"/>
    <w:rsid w:val="00D03A78"/>
    <w:rsid w:val="00D03FC4"/>
    <w:rsid w:val="00D07AA7"/>
    <w:rsid w:val="00D07FFD"/>
    <w:rsid w:val="00D10633"/>
    <w:rsid w:val="00D10BC2"/>
    <w:rsid w:val="00D1113E"/>
    <w:rsid w:val="00D11331"/>
    <w:rsid w:val="00D115A0"/>
    <w:rsid w:val="00D142D1"/>
    <w:rsid w:val="00D2063E"/>
    <w:rsid w:val="00D235E6"/>
    <w:rsid w:val="00D27D4E"/>
    <w:rsid w:val="00D30493"/>
    <w:rsid w:val="00D31B18"/>
    <w:rsid w:val="00D31C87"/>
    <w:rsid w:val="00D3350B"/>
    <w:rsid w:val="00D340B2"/>
    <w:rsid w:val="00D349D3"/>
    <w:rsid w:val="00D34D7B"/>
    <w:rsid w:val="00D375D4"/>
    <w:rsid w:val="00D416D7"/>
    <w:rsid w:val="00D44ECD"/>
    <w:rsid w:val="00D4553D"/>
    <w:rsid w:val="00D469B8"/>
    <w:rsid w:val="00D4700F"/>
    <w:rsid w:val="00D474C9"/>
    <w:rsid w:val="00D517A2"/>
    <w:rsid w:val="00D517FE"/>
    <w:rsid w:val="00D51CA9"/>
    <w:rsid w:val="00D534B8"/>
    <w:rsid w:val="00D53522"/>
    <w:rsid w:val="00D54595"/>
    <w:rsid w:val="00D601E3"/>
    <w:rsid w:val="00D60741"/>
    <w:rsid w:val="00D62E74"/>
    <w:rsid w:val="00D63905"/>
    <w:rsid w:val="00D6420E"/>
    <w:rsid w:val="00D6686A"/>
    <w:rsid w:val="00D66F24"/>
    <w:rsid w:val="00D678CA"/>
    <w:rsid w:val="00D67B73"/>
    <w:rsid w:val="00D73F05"/>
    <w:rsid w:val="00D74B0C"/>
    <w:rsid w:val="00D752D9"/>
    <w:rsid w:val="00D756EE"/>
    <w:rsid w:val="00D8055F"/>
    <w:rsid w:val="00D81E3E"/>
    <w:rsid w:val="00D830B1"/>
    <w:rsid w:val="00D8384B"/>
    <w:rsid w:val="00D85D06"/>
    <w:rsid w:val="00D87AC3"/>
    <w:rsid w:val="00D90749"/>
    <w:rsid w:val="00D90B9B"/>
    <w:rsid w:val="00D9123B"/>
    <w:rsid w:val="00D91761"/>
    <w:rsid w:val="00D93E1A"/>
    <w:rsid w:val="00D94F3C"/>
    <w:rsid w:val="00D95D10"/>
    <w:rsid w:val="00D960A8"/>
    <w:rsid w:val="00DA32BE"/>
    <w:rsid w:val="00DA4A44"/>
    <w:rsid w:val="00DA5F51"/>
    <w:rsid w:val="00DA62CC"/>
    <w:rsid w:val="00DB1799"/>
    <w:rsid w:val="00DB2495"/>
    <w:rsid w:val="00DB33FB"/>
    <w:rsid w:val="00DB7321"/>
    <w:rsid w:val="00DC198A"/>
    <w:rsid w:val="00DC3615"/>
    <w:rsid w:val="00DC3728"/>
    <w:rsid w:val="00DC632F"/>
    <w:rsid w:val="00DC65C4"/>
    <w:rsid w:val="00DD29F6"/>
    <w:rsid w:val="00DD2C6A"/>
    <w:rsid w:val="00DD64BC"/>
    <w:rsid w:val="00DD6E77"/>
    <w:rsid w:val="00DD7D54"/>
    <w:rsid w:val="00DE00EF"/>
    <w:rsid w:val="00DE011D"/>
    <w:rsid w:val="00DE1DC9"/>
    <w:rsid w:val="00DE232C"/>
    <w:rsid w:val="00DE3022"/>
    <w:rsid w:val="00DE3570"/>
    <w:rsid w:val="00DE395E"/>
    <w:rsid w:val="00DE3D8F"/>
    <w:rsid w:val="00DE5169"/>
    <w:rsid w:val="00DE5D3A"/>
    <w:rsid w:val="00DE610C"/>
    <w:rsid w:val="00DE7833"/>
    <w:rsid w:val="00DF05C5"/>
    <w:rsid w:val="00E037E3"/>
    <w:rsid w:val="00E04EE1"/>
    <w:rsid w:val="00E06487"/>
    <w:rsid w:val="00E077F7"/>
    <w:rsid w:val="00E12296"/>
    <w:rsid w:val="00E1396E"/>
    <w:rsid w:val="00E13A35"/>
    <w:rsid w:val="00E20581"/>
    <w:rsid w:val="00E20BBB"/>
    <w:rsid w:val="00E22B76"/>
    <w:rsid w:val="00E23EAD"/>
    <w:rsid w:val="00E24B39"/>
    <w:rsid w:val="00E25A51"/>
    <w:rsid w:val="00E25AC4"/>
    <w:rsid w:val="00E27BDE"/>
    <w:rsid w:val="00E3028D"/>
    <w:rsid w:val="00E36AD9"/>
    <w:rsid w:val="00E36EFF"/>
    <w:rsid w:val="00E370CF"/>
    <w:rsid w:val="00E372E9"/>
    <w:rsid w:val="00E3752D"/>
    <w:rsid w:val="00E43E0E"/>
    <w:rsid w:val="00E472EB"/>
    <w:rsid w:val="00E47B6A"/>
    <w:rsid w:val="00E52481"/>
    <w:rsid w:val="00E5257F"/>
    <w:rsid w:val="00E53260"/>
    <w:rsid w:val="00E53E8A"/>
    <w:rsid w:val="00E56E31"/>
    <w:rsid w:val="00E60E45"/>
    <w:rsid w:val="00E60F14"/>
    <w:rsid w:val="00E62826"/>
    <w:rsid w:val="00E6286A"/>
    <w:rsid w:val="00E6341A"/>
    <w:rsid w:val="00E63E0D"/>
    <w:rsid w:val="00E65E03"/>
    <w:rsid w:val="00E729CB"/>
    <w:rsid w:val="00E751B5"/>
    <w:rsid w:val="00E75644"/>
    <w:rsid w:val="00E75F0D"/>
    <w:rsid w:val="00E76CC9"/>
    <w:rsid w:val="00E76DE5"/>
    <w:rsid w:val="00E77AF0"/>
    <w:rsid w:val="00E81AA6"/>
    <w:rsid w:val="00E81EDC"/>
    <w:rsid w:val="00E8212A"/>
    <w:rsid w:val="00E82928"/>
    <w:rsid w:val="00E82F97"/>
    <w:rsid w:val="00E83C04"/>
    <w:rsid w:val="00E864C4"/>
    <w:rsid w:val="00E86775"/>
    <w:rsid w:val="00E8682C"/>
    <w:rsid w:val="00E876AA"/>
    <w:rsid w:val="00E87F07"/>
    <w:rsid w:val="00E905DB"/>
    <w:rsid w:val="00E9096E"/>
    <w:rsid w:val="00E9103E"/>
    <w:rsid w:val="00E9158A"/>
    <w:rsid w:val="00E929D3"/>
    <w:rsid w:val="00E939C6"/>
    <w:rsid w:val="00E94ACE"/>
    <w:rsid w:val="00E96070"/>
    <w:rsid w:val="00EA0436"/>
    <w:rsid w:val="00EA1603"/>
    <w:rsid w:val="00EA2A42"/>
    <w:rsid w:val="00EA3B09"/>
    <w:rsid w:val="00EA501F"/>
    <w:rsid w:val="00EA638B"/>
    <w:rsid w:val="00EB0E3A"/>
    <w:rsid w:val="00EB12D2"/>
    <w:rsid w:val="00EB2DE6"/>
    <w:rsid w:val="00EB312D"/>
    <w:rsid w:val="00EB7D90"/>
    <w:rsid w:val="00EC006A"/>
    <w:rsid w:val="00EC2633"/>
    <w:rsid w:val="00EC3ABD"/>
    <w:rsid w:val="00EC45CC"/>
    <w:rsid w:val="00EC45FA"/>
    <w:rsid w:val="00EC6E80"/>
    <w:rsid w:val="00EC74CB"/>
    <w:rsid w:val="00ED0B2C"/>
    <w:rsid w:val="00ED1D0C"/>
    <w:rsid w:val="00ED2811"/>
    <w:rsid w:val="00ED4772"/>
    <w:rsid w:val="00ED7858"/>
    <w:rsid w:val="00EE3376"/>
    <w:rsid w:val="00EE4590"/>
    <w:rsid w:val="00EE4BCE"/>
    <w:rsid w:val="00EE4C79"/>
    <w:rsid w:val="00EE517C"/>
    <w:rsid w:val="00EE5790"/>
    <w:rsid w:val="00EE66FA"/>
    <w:rsid w:val="00EE6F3F"/>
    <w:rsid w:val="00EE7266"/>
    <w:rsid w:val="00EE7891"/>
    <w:rsid w:val="00EE7C86"/>
    <w:rsid w:val="00EF436D"/>
    <w:rsid w:val="00EF44CD"/>
    <w:rsid w:val="00EF4F93"/>
    <w:rsid w:val="00EF6BC3"/>
    <w:rsid w:val="00EF6E04"/>
    <w:rsid w:val="00EF7315"/>
    <w:rsid w:val="00F00888"/>
    <w:rsid w:val="00F02BD4"/>
    <w:rsid w:val="00F02D62"/>
    <w:rsid w:val="00F0366B"/>
    <w:rsid w:val="00F06817"/>
    <w:rsid w:val="00F111BC"/>
    <w:rsid w:val="00F156F2"/>
    <w:rsid w:val="00F15B30"/>
    <w:rsid w:val="00F17A02"/>
    <w:rsid w:val="00F20D35"/>
    <w:rsid w:val="00F23730"/>
    <w:rsid w:val="00F26DA0"/>
    <w:rsid w:val="00F30810"/>
    <w:rsid w:val="00F312BA"/>
    <w:rsid w:val="00F357FF"/>
    <w:rsid w:val="00F35802"/>
    <w:rsid w:val="00F36FD7"/>
    <w:rsid w:val="00F42B3D"/>
    <w:rsid w:val="00F42CD9"/>
    <w:rsid w:val="00F42D10"/>
    <w:rsid w:val="00F43D03"/>
    <w:rsid w:val="00F461B9"/>
    <w:rsid w:val="00F46C37"/>
    <w:rsid w:val="00F51B81"/>
    <w:rsid w:val="00F565EE"/>
    <w:rsid w:val="00F577E5"/>
    <w:rsid w:val="00F664F3"/>
    <w:rsid w:val="00F71A25"/>
    <w:rsid w:val="00F73841"/>
    <w:rsid w:val="00F74821"/>
    <w:rsid w:val="00F74D0E"/>
    <w:rsid w:val="00F75860"/>
    <w:rsid w:val="00F75DB9"/>
    <w:rsid w:val="00F80940"/>
    <w:rsid w:val="00F8147B"/>
    <w:rsid w:val="00F81818"/>
    <w:rsid w:val="00F82440"/>
    <w:rsid w:val="00F82FF6"/>
    <w:rsid w:val="00F836EC"/>
    <w:rsid w:val="00F85599"/>
    <w:rsid w:val="00F85F1F"/>
    <w:rsid w:val="00F862A6"/>
    <w:rsid w:val="00F86458"/>
    <w:rsid w:val="00F93431"/>
    <w:rsid w:val="00F93443"/>
    <w:rsid w:val="00F96667"/>
    <w:rsid w:val="00F96A98"/>
    <w:rsid w:val="00F9709F"/>
    <w:rsid w:val="00F97743"/>
    <w:rsid w:val="00F97964"/>
    <w:rsid w:val="00FA0806"/>
    <w:rsid w:val="00FA1109"/>
    <w:rsid w:val="00FA23F5"/>
    <w:rsid w:val="00FA3999"/>
    <w:rsid w:val="00FA477E"/>
    <w:rsid w:val="00FA5077"/>
    <w:rsid w:val="00FA515C"/>
    <w:rsid w:val="00FA634E"/>
    <w:rsid w:val="00FA6BB3"/>
    <w:rsid w:val="00FA6CC0"/>
    <w:rsid w:val="00FA78FF"/>
    <w:rsid w:val="00FB3C83"/>
    <w:rsid w:val="00FB4917"/>
    <w:rsid w:val="00FB55CC"/>
    <w:rsid w:val="00FC356B"/>
    <w:rsid w:val="00FC4FD6"/>
    <w:rsid w:val="00FC6587"/>
    <w:rsid w:val="00FC6E8E"/>
    <w:rsid w:val="00FC7078"/>
    <w:rsid w:val="00FD08D8"/>
    <w:rsid w:val="00FD08F3"/>
    <w:rsid w:val="00FD1636"/>
    <w:rsid w:val="00FD4196"/>
    <w:rsid w:val="00FD43C8"/>
    <w:rsid w:val="00FD792A"/>
    <w:rsid w:val="00FE4245"/>
    <w:rsid w:val="00FE4ABD"/>
    <w:rsid w:val="00FE5C40"/>
    <w:rsid w:val="00FE6933"/>
    <w:rsid w:val="00FE77B8"/>
    <w:rsid w:val="00FF1000"/>
    <w:rsid w:val="00FF3A10"/>
    <w:rsid w:val="00FF44D1"/>
    <w:rsid w:val="00FF6A3F"/>
    <w:rsid w:val="00FF7EFF"/>
    <w:rsid w:val="00FF7F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Bullet" w:semiHidden="0" w:unhideWhenUsed="0"/>
    <w:lsdException w:name="List 3" w:semiHidden="0" w:unhideWhenUsed="0"/>
    <w:lsdException w:name="List 4" w:semiHidden="0" w:unhideWhenUsed="0"/>
    <w:lsdException w:name="Title" w:semiHidden="0" w:unhideWhenUsed="0" w:qFormat="1"/>
    <w:lsdException w:name="Message Header" w:semiHidden="0" w:unhideWhenUsed="0"/>
    <w:lsdException w:name="Subtitle" w:semiHidden="0" w:unhideWhenUsed="0" w:qFormat="1"/>
    <w:lsdException w:name="Salutation" w:semiHidden="0" w:unhideWhenUsed="0"/>
    <w:lsdException w:name="Date" w:semiHidden="0" w:unhideWhenUsed="0"/>
    <w:lsdException w:name="Strong" w:semiHidden="0" w:unhideWhenUsed="0" w:qFormat="1"/>
    <w:lsdException w:name="Emphasis" w:semiHidden="0" w:unhideWhenUsed="0" w:qFormat="1"/>
    <w:lsdException w:name="Normal (Web)"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AD9"/>
    <w:rPr>
      <w:sz w:val="24"/>
      <w:szCs w:val="24"/>
    </w:rPr>
  </w:style>
  <w:style w:type="paragraph" w:styleId="Heading1">
    <w:name w:val="heading 1"/>
    <w:basedOn w:val="Normal"/>
    <w:next w:val="Normal"/>
    <w:qFormat/>
    <w:rsid w:val="00E36AD9"/>
    <w:pPr>
      <w:keepNext/>
      <w:jc w:val="both"/>
      <w:outlineLvl w:val="0"/>
    </w:pPr>
    <w:rPr>
      <w:rFonts w:ascii="Arial" w:hAnsi="Arial" w:cs="Arial"/>
      <w:b/>
      <w:sz w:val="18"/>
      <w:szCs w:val="18"/>
    </w:rPr>
  </w:style>
  <w:style w:type="paragraph" w:styleId="Heading2">
    <w:name w:val="heading 2"/>
    <w:basedOn w:val="Normal"/>
    <w:next w:val="Normal"/>
    <w:qFormat/>
    <w:rsid w:val="00E36AD9"/>
    <w:pPr>
      <w:keepNext/>
      <w:widowControl w:val="0"/>
      <w:autoSpaceDE w:val="0"/>
      <w:autoSpaceDN w:val="0"/>
      <w:adjustRightInd w:val="0"/>
      <w:outlineLvl w:val="1"/>
    </w:pPr>
    <w:rPr>
      <w:rFonts w:ascii="Arial" w:eastAsia="??" w:hAnsi="Arial"/>
      <w:b/>
      <w:bCs/>
      <w:sz w:val="20"/>
      <w:szCs w:val="20"/>
    </w:rPr>
  </w:style>
  <w:style w:type="paragraph" w:styleId="Heading6">
    <w:name w:val="heading 6"/>
    <w:basedOn w:val="Normal"/>
    <w:next w:val="Normal"/>
    <w:qFormat/>
    <w:rsid w:val="00E36AD9"/>
    <w:pPr>
      <w:keepNext/>
      <w:widowControl w:val="0"/>
      <w:autoSpaceDE w:val="0"/>
      <w:autoSpaceDN w:val="0"/>
      <w:adjustRightInd w:val="0"/>
      <w:jc w:val="both"/>
      <w:outlineLvl w:val="5"/>
    </w:pPr>
    <w:rPr>
      <w:rFonts w:ascii="Verdana" w:eastAsia="??" w:hAnsi="Verdana"/>
      <w:b/>
      <w:sz w:val="20"/>
      <w:u w:val="single"/>
    </w:rPr>
  </w:style>
  <w:style w:type="paragraph" w:styleId="Heading7">
    <w:name w:val="heading 7"/>
    <w:basedOn w:val="Normal"/>
    <w:next w:val="Normal"/>
    <w:qFormat/>
    <w:rsid w:val="00E36AD9"/>
    <w:pPr>
      <w:keepNext/>
      <w:outlineLvl w:val="6"/>
    </w:pPr>
    <w:rPr>
      <w:rFonts w:ascii="Verdana" w:hAnsi="Verdana"/>
      <w:b/>
      <w:sz w:val="18"/>
      <w:szCs w:val="18"/>
    </w:rPr>
  </w:style>
  <w:style w:type="paragraph" w:styleId="Heading9">
    <w:name w:val="heading 9"/>
    <w:basedOn w:val="Normal"/>
    <w:next w:val="Normal"/>
    <w:link w:val="Heading9Char"/>
    <w:semiHidden/>
    <w:unhideWhenUsed/>
    <w:qFormat/>
    <w:rsid w:val="006305A4"/>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36AD9"/>
    <w:pPr>
      <w:widowControl w:val="0"/>
      <w:tabs>
        <w:tab w:val="left" w:pos="180"/>
        <w:tab w:val="left" w:pos="720"/>
        <w:tab w:val="left" w:pos="1080"/>
      </w:tabs>
      <w:autoSpaceDE w:val="0"/>
      <w:autoSpaceDN w:val="0"/>
      <w:adjustRightInd w:val="0"/>
      <w:ind w:left="180"/>
      <w:jc w:val="center"/>
    </w:pPr>
    <w:rPr>
      <w:rFonts w:ascii="Georgia" w:hAnsi="Georgia"/>
      <w:b/>
      <w:bCs/>
      <w:sz w:val="20"/>
      <w:szCs w:val="20"/>
    </w:rPr>
  </w:style>
  <w:style w:type="paragraph" w:styleId="ListBullet2">
    <w:name w:val="List Bullet 2"/>
    <w:basedOn w:val="Normal"/>
    <w:autoRedefine/>
    <w:rsid w:val="00E36AD9"/>
    <w:rPr>
      <w:rFonts w:ascii="Verdana" w:hAnsi="Verdana"/>
      <w:b/>
      <w:sz w:val="18"/>
      <w:szCs w:val="18"/>
      <w:lang w:val="en-GB"/>
    </w:rPr>
  </w:style>
  <w:style w:type="character" w:styleId="Hyperlink">
    <w:name w:val="Hyperlink"/>
    <w:rsid w:val="00E36AD9"/>
    <w:rPr>
      <w:color w:val="0000FF"/>
      <w:u w:val="single"/>
    </w:rPr>
  </w:style>
  <w:style w:type="character" w:styleId="Strong">
    <w:name w:val="Strong"/>
    <w:qFormat/>
    <w:rsid w:val="00E36AD9"/>
    <w:rPr>
      <w:b/>
      <w:bCs/>
      <w:color w:val="943634"/>
      <w:spacing w:val="5"/>
    </w:rPr>
  </w:style>
  <w:style w:type="character" w:customStyle="1" w:styleId="beelinetextbox1">
    <w:name w:val="beelinetextbox1"/>
    <w:basedOn w:val="DefaultParagraphFont"/>
    <w:rsid w:val="00E36AD9"/>
  </w:style>
  <w:style w:type="paragraph" w:styleId="BodyText">
    <w:name w:val="Body Text"/>
    <w:basedOn w:val="Normal"/>
    <w:rsid w:val="00E36AD9"/>
    <w:pPr>
      <w:jc w:val="both"/>
    </w:pPr>
    <w:rPr>
      <w:rFonts w:ascii="Arial" w:hAnsi="Arial" w:cs="Arial"/>
      <w:sz w:val="18"/>
    </w:rPr>
  </w:style>
  <w:style w:type="paragraph" w:styleId="PlainText">
    <w:name w:val="Plain Text"/>
    <w:basedOn w:val="Normal"/>
    <w:rsid w:val="00E36AD9"/>
    <w:rPr>
      <w:rFonts w:ascii="Courier New" w:hAnsi="Courier New" w:cs="Courier New"/>
      <w:bCs/>
      <w:sz w:val="20"/>
      <w:szCs w:val="20"/>
    </w:rPr>
  </w:style>
  <w:style w:type="character" w:styleId="FollowedHyperlink">
    <w:name w:val="FollowedHyperlink"/>
    <w:rsid w:val="00E36AD9"/>
    <w:rPr>
      <w:color w:val="800080"/>
      <w:u w:val="single"/>
    </w:rPr>
  </w:style>
  <w:style w:type="paragraph" w:styleId="BodyTextIndent">
    <w:name w:val="Body Text Indent"/>
    <w:basedOn w:val="Normal"/>
    <w:rsid w:val="00AA19C7"/>
    <w:pPr>
      <w:spacing w:after="120"/>
      <w:ind w:left="360"/>
    </w:pPr>
  </w:style>
  <w:style w:type="paragraph" w:styleId="NormalWeb">
    <w:name w:val="Normal (Web)"/>
    <w:basedOn w:val="Normal"/>
    <w:uiPriority w:val="99"/>
    <w:rsid w:val="00007C30"/>
  </w:style>
  <w:style w:type="character" w:styleId="Emphasis">
    <w:name w:val="Emphasis"/>
    <w:qFormat/>
    <w:rsid w:val="005148A5"/>
    <w:rPr>
      <w:b/>
      <w:bCs/>
      <w:i w:val="0"/>
      <w:iCs w:val="0"/>
    </w:rPr>
  </w:style>
  <w:style w:type="character" w:customStyle="1" w:styleId="Heading9Char">
    <w:name w:val="Heading 9 Char"/>
    <w:link w:val="Heading9"/>
    <w:semiHidden/>
    <w:rsid w:val="006305A4"/>
    <w:rPr>
      <w:rFonts w:ascii="Cambria" w:eastAsia="Times New Roman" w:hAnsi="Cambria" w:cs="Times New Roman"/>
      <w:sz w:val="22"/>
      <w:szCs w:val="22"/>
    </w:rPr>
  </w:style>
  <w:style w:type="paragraph" w:styleId="List2">
    <w:name w:val="List 2"/>
    <w:basedOn w:val="Normal"/>
    <w:rsid w:val="006305A4"/>
    <w:pPr>
      <w:ind w:left="720" w:hanging="360"/>
    </w:pPr>
    <w:rPr>
      <w:sz w:val="20"/>
      <w:szCs w:val="20"/>
    </w:rPr>
  </w:style>
  <w:style w:type="paragraph" w:styleId="HTMLPreformatted">
    <w:name w:val="HTML Preformatted"/>
    <w:basedOn w:val="Normal"/>
    <w:link w:val="HTMLPreformattedChar"/>
    <w:rsid w:val="00E532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character" w:customStyle="1" w:styleId="HTMLPreformattedChar">
    <w:name w:val="HTML Preformatted Char"/>
    <w:link w:val="HTMLPreformatted"/>
    <w:rsid w:val="00E53260"/>
    <w:rPr>
      <w:rFonts w:ascii="Courier New" w:hAnsi="Courier New" w:cs="Courier New"/>
      <w:sz w:val="24"/>
      <w:szCs w:val="24"/>
    </w:rPr>
  </w:style>
  <w:style w:type="paragraph" w:customStyle="1" w:styleId="Bullet">
    <w:name w:val="Bullet"/>
    <w:basedOn w:val="Normal"/>
    <w:rsid w:val="006D3552"/>
    <w:pPr>
      <w:numPr>
        <w:numId w:val="1"/>
      </w:numPr>
    </w:pPr>
    <w:rPr>
      <w:rFonts w:ascii="Garamond" w:hAnsi="Garamond"/>
      <w:color w:val="000000"/>
      <w:sz w:val="22"/>
      <w:szCs w:val="20"/>
    </w:rPr>
  </w:style>
  <w:style w:type="paragraph" w:styleId="ListParagraph">
    <w:name w:val="List Paragraph"/>
    <w:basedOn w:val="Normal"/>
    <w:link w:val="ListParagraphChar"/>
    <w:uiPriority w:val="34"/>
    <w:qFormat/>
    <w:rsid w:val="0096338C"/>
    <w:pPr>
      <w:ind w:left="720"/>
    </w:pPr>
  </w:style>
  <w:style w:type="paragraph" w:styleId="BodyText2">
    <w:name w:val="Body Text 2"/>
    <w:basedOn w:val="Normal"/>
    <w:link w:val="BodyText2Char"/>
    <w:rsid w:val="00B95D36"/>
    <w:pPr>
      <w:spacing w:after="120" w:line="480" w:lineRule="auto"/>
    </w:pPr>
  </w:style>
  <w:style w:type="character" w:customStyle="1" w:styleId="BodyText2Char">
    <w:name w:val="Body Text 2 Char"/>
    <w:link w:val="BodyText2"/>
    <w:rsid w:val="00B95D36"/>
    <w:rPr>
      <w:sz w:val="24"/>
      <w:szCs w:val="24"/>
    </w:rPr>
  </w:style>
  <w:style w:type="table" w:styleId="TableGrid">
    <w:name w:val="Table Grid"/>
    <w:basedOn w:val="TableNormal"/>
    <w:uiPriority w:val="59"/>
    <w:rsid w:val="006D4651"/>
    <w:rPr>
      <w:rFonts w:ascii="Calibri" w:hAnsi="Calibri"/>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rsid w:val="009F0731"/>
    <w:pPr>
      <w:tabs>
        <w:tab w:val="center" w:pos="4320"/>
        <w:tab w:val="right" w:pos="8640"/>
      </w:tabs>
      <w:spacing w:before="40" w:after="40"/>
    </w:pPr>
    <w:rPr>
      <w:rFonts w:ascii="Arial" w:hAnsi="Arial"/>
      <w:sz w:val="18"/>
      <w:szCs w:val="20"/>
      <w:lang w:val="en-GB"/>
    </w:rPr>
  </w:style>
  <w:style w:type="character" w:customStyle="1" w:styleId="HeaderChar">
    <w:name w:val="Header Char"/>
    <w:link w:val="Header"/>
    <w:rsid w:val="009F0731"/>
    <w:rPr>
      <w:rFonts w:ascii="Arial" w:hAnsi="Arial"/>
      <w:sz w:val="18"/>
      <w:lang w:val="en-GB"/>
    </w:rPr>
  </w:style>
  <w:style w:type="paragraph" w:styleId="BodyTextIndent2">
    <w:name w:val="Body Text Indent 2"/>
    <w:basedOn w:val="Normal"/>
    <w:link w:val="BodyTextIndent2Char"/>
    <w:rsid w:val="0079682C"/>
    <w:pPr>
      <w:spacing w:before="40" w:after="120" w:line="480" w:lineRule="auto"/>
      <w:ind w:left="360"/>
    </w:pPr>
    <w:rPr>
      <w:rFonts w:ascii="Arial" w:hAnsi="Arial"/>
      <w:sz w:val="18"/>
      <w:szCs w:val="20"/>
      <w:lang w:val="en-GB"/>
    </w:rPr>
  </w:style>
  <w:style w:type="character" w:customStyle="1" w:styleId="BodyTextIndent2Char">
    <w:name w:val="Body Text Indent 2 Char"/>
    <w:link w:val="BodyTextIndent2"/>
    <w:rsid w:val="0079682C"/>
    <w:rPr>
      <w:rFonts w:ascii="Arial" w:hAnsi="Arial"/>
      <w:sz w:val="18"/>
      <w:lang w:val="en-GB"/>
    </w:rPr>
  </w:style>
  <w:style w:type="paragraph" w:customStyle="1" w:styleId="Name">
    <w:name w:val="Name"/>
    <w:basedOn w:val="Normal"/>
    <w:next w:val="Normal"/>
    <w:rsid w:val="008D04B9"/>
    <w:pPr>
      <w:pBdr>
        <w:bottom w:val="single" w:sz="6" w:space="4" w:color="auto"/>
      </w:pBdr>
      <w:spacing w:after="440" w:line="240" w:lineRule="atLeast"/>
    </w:pPr>
    <w:rPr>
      <w:rFonts w:ascii="Arial Black" w:eastAsia="Batang" w:hAnsi="Arial Black"/>
      <w:spacing w:val="-35"/>
      <w:sz w:val="54"/>
      <w:szCs w:val="20"/>
    </w:rPr>
  </w:style>
  <w:style w:type="paragraph" w:customStyle="1" w:styleId="Char">
    <w:name w:val="Char"/>
    <w:basedOn w:val="Normal"/>
    <w:rsid w:val="00FA6CC0"/>
    <w:pPr>
      <w:spacing w:after="160" w:line="240" w:lineRule="exact"/>
    </w:pPr>
    <w:rPr>
      <w:rFonts w:ascii="Verdana" w:hAnsi="Verdana" w:cs="Verdana"/>
      <w:sz w:val="20"/>
      <w:szCs w:val="20"/>
    </w:rPr>
  </w:style>
  <w:style w:type="paragraph" w:styleId="NoSpacing">
    <w:name w:val="No Spacing"/>
    <w:link w:val="NoSpacingChar"/>
    <w:uiPriority w:val="1"/>
    <w:qFormat/>
    <w:rsid w:val="00BF3064"/>
    <w:pPr>
      <w:tabs>
        <w:tab w:val="left" w:pos="709"/>
      </w:tabs>
      <w:suppressAutoHyphens/>
    </w:pPr>
    <w:rPr>
      <w:rFonts w:ascii="Calibri" w:eastAsia="DejaVu Sans" w:hAnsi="Calibri"/>
      <w:color w:val="00000A"/>
      <w:kern w:val="1"/>
      <w:sz w:val="22"/>
      <w:szCs w:val="22"/>
      <w:lang w:eastAsia="ar-SA"/>
    </w:rPr>
  </w:style>
  <w:style w:type="character" w:customStyle="1" w:styleId="NoSpacingChar">
    <w:name w:val="No Spacing Char"/>
    <w:link w:val="NoSpacing"/>
    <w:uiPriority w:val="1"/>
    <w:locked/>
    <w:rsid w:val="00BF3064"/>
    <w:rPr>
      <w:rFonts w:ascii="Calibri" w:eastAsia="DejaVu Sans" w:hAnsi="Calibri"/>
      <w:color w:val="00000A"/>
      <w:kern w:val="1"/>
      <w:sz w:val="22"/>
      <w:szCs w:val="22"/>
      <w:lang w:eastAsia="ar-SA" w:bidi="ar-SA"/>
    </w:rPr>
  </w:style>
  <w:style w:type="paragraph" w:customStyle="1" w:styleId="ProfileTextinBullets">
    <w:name w:val="Profile Text in Bullets"/>
    <w:basedOn w:val="Normal"/>
    <w:qFormat/>
    <w:rsid w:val="00A87B15"/>
    <w:pPr>
      <w:tabs>
        <w:tab w:val="left" w:pos="-450"/>
      </w:tabs>
      <w:spacing w:line="240" w:lineRule="atLeast"/>
      <w:ind w:left="446" w:hanging="446"/>
    </w:pPr>
    <w:rPr>
      <w:rFonts w:ascii="Verdana" w:eastAsia="MS Mincho" w:hAnsi="Verdana"/>
      <w:sz w:val="17"/>
      <w:szCs w:val="17"/>
      <w:lang w:eastAsia="ja-JP"/>
    </w:rPr>
  </w:style>
  <w:style w:type="character" w:customStyle="1" w:styleId="apple-converted-space">
    <w:name w:val="apple-converted-space"/>
    <w:basedOn w:val="DefaultParagraphFont"/>
    <w:rsid w:val="009F7F58"/>
  </w:style>
  <w:style w:type="character" w:customStyle="1" w:styleId="apple-style-span">
    <w:name w:val="apple-style-span"/>
    <w:basedOn w:val="DefaultParagraphFont"/>
    <w:rsid w:val="00257AC9"/>
  </w:style>
  <w:style w:type="character" w:customStyle="1" w:styleId="hl">
    <w:name w:val="hl"/>
    <w:rsid w:val="00957BAC"/>
  </w:style>
  <w:style w:type="paragraph" w:styleId="BalloonText">
    <w:name w:val="Balloon Text"/>
    <w:basedOn w:val="Normal"/>
    <w:link w:val="BalloonTextChar"/>
    <w:rsid w:val="00E751B5"/>
    <w:rPr>
      <w:rFonts w:ascii="Tahoma" w:hAnsi="Tahoma"/>
      <w:sz w:val="16"/>
      <w:szCs w:val="16"/>
    </w:rPr>
  </w:style>
  <w:style w:type="character" w:customStyle="1" w:styleId="BalloonTextChar">
    <w:name w:val="Balloon Text Char"/>
    <w:link w:val="BalloonText"/>
    <w:rsid w:val="00E751B5"/>
    <w:rPr>
      <w:rFonts w:ascii="Tahoma" w:hAnsi="Tahoma" w:cs="Tahoma"/>
      <w:sz w:val="16"/>
      <w:szCs w:val="16"/>
    </w:rPr>
  </w:style>
  <w:style w:type="paragraph" w:styleId="Footer">
    <w:name w:val="footer"/>
    <w:basedOn w:val="Normal"/>
    <w:link w:val="FooterChar"/>
    <w:rsid w:val="000C45CE"/>
    <w:pPr>
      <w:tabs>
        <w:tab w:val="center" w:pos="4680"/>
        <w:tab w:val="right" w:pos="9360"/>
      </w:tabs>
    </w:pPr>
  </w:style>
  <w:style w:type="character" w:customStyle="1" w:styleId="FooterChar">
    <w:name w:val="Footer Char"/>
    <w:link w:val="Footer"/>
    <w:rsid w:val="000C45CE"/>
    <w:rPr>
      <w:sz w:val="24"/>
      <w:szCs w:val="24"/>
    </w:rPr>
  </w:style>
  <w:style w:type="paragraph" w:customStyle="1" w:styleId="wordsection1">
    <w:name w:val="wordsection1"/>
    <w:basedOn w:val="Normal"/>
    <w:uiPriority w:val="99"/>
    <w:rsid w:val="00DC632F"/>
    <w:rPr>
      <w:rFonts w:eastAsia="Calibri"/>
    </w:rPr>
  </w:style>
  <w:style w:type="character" w:customStyle="1" w:styleId="ListParagraphChar">
    <w:name w:val="List Paragraph Char"/>
    <w:link w:val="ListParagraph"/>
    <w:uiPriority w:val="34"/>
    <w:locked/>
    <w:rsid w:val="008E02C6"/>
    <w:rPr>
      <w:sz w:val="24"/>
      <w:szCs w:val="24"/>
    </w:rPr>
  </w:style>
  <w:style w:type="paragraph" w:customStyle="1" w:styleId="Default">
    <w:name w:val="Default"/>
    <w:rsid w:val="007C0E90"/>
    <w:pPr>
      <w:autoSpaceDE w:val="0"/>
      <w:autoSpaceDN w:val="0"/>
      <w:adjustRightInd w:val="0"/>
    </w:pPr>
    <w:rPr>
      <w:rFonts w:ascii="Calibri" w:hAnsi="Calibri" w:cs="Calibri"/>
      <w:color w:val="000000"/>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33310304">
      <w:bodyDiv w:val="1"/>
      <w:marLeft w:val="0"/>
      <w:marRight w:val="0"/>
      <w:marTop w:val="0"/>
      <w:marBottom w:val="0"/>
      <w:divBdr>
        <w:top w:val="none" w:sz="0" w:space="0" w:color="auto"/>
        <w:left w:val="none" w:sz="0" w:space="0" w:color="auto"/>
        <w:bottom w:val="none" w:sz="0" w:space="0" w:color="auto"/>
        <w:right w:val="none" w:sz="0" w:space="0" w:color="auto"/>
      </w:divBdr>
    </w:div>
    <w:div w:id="34349856">
      <w:bodyDiv w:val="1"/>
      <w:marLeft w:val="0"/>
      <w:marRight w:val="0"/>
      <w:marTop w:val="0"/>
      <w:marBottom w:val="0"/>
      <w:divBdr>
        <w:top w:val="none" w:sz="0" w:space="0" w:color="auto"/>
        <w:left w:val="none" w:sz="0" w:space="0" w:color="auto"/>
        <w:bottom w:val="none" w:sz="0" w:space="0" w:color="auto"/>
        <w:right w:val="none" w:sz="0" w:space="0" w:color="auto"/>
      </w:divBdr>
    </w:div>
    <w:div w:id="36584792">
      <w:bodyDiv w:val="1"/>
      <w:marLeft w:val="0"/>
      <w:marRight w:val="0"/>
      <w:marTop w:val="0"/>
      <w:marBottom w:val="0"/>
      <w:divBdr>
        <w:top w:val="none" w:sz="0" w:space="0" w:color="auto"/>
        <w:left w:val="none" w:sz="0" w:space="0" w:color="auto"/>
        <w:bottom w:val="none" w:sz="0" w:space="0" w:color="auto"/>
        <w:right w:val="none" w:sz="0" w:space="0" w:color="auto"/>
      </w:divBdr>
    </w:div>
    <w:div w:id="124935382">
      <w:bodyDiv w:val="1"/>
      <w:marLeft w:val="0"/>
      <w:marRight w:val="0"/>
      <w:marTop w:val="0"/>
      <w:marBottom w:val="0"/>
      <w:divBdr>
        <w:top w:val="none" w:sz="0" w:space="0" w:color="auto"/>
        <w:left w:val="none" w:sz="0" w:space="0" w:color="auto"/>
        <w:bottom w:val="none" w:sz="0" w:space="0" w:color="auto"/>
        <w:right w:val="none" w:sz="0" w:space="0" w:color="auto"/>
      </w:divBdr>
    </w:div>
    <w:div w:id="137113811">
      <w:bodyDiv w:val="1"/>
      <w:marLeft w:val="0"/>
      <w:marRight w:val="0"/>
      <w:marTop w:val="0"/>
      <w:marBottom w:val="0"/>
      <w:divBdr>
        <w:top w:val="none" w:sz="0" w:space="0" w:color="auto"/>
        <w:left w:val="none" w:sz="0" w:space="0" w:color="auto"/>
        <w:bottom w:val="none" w:sz="0" w:space="0" w:color="auto"/>
        <w:right w:val="none" w:sz="0" w:space="0" w:color="auto"/>
      </w:divBdr>
    </w:div>
    <w:div w:id="146481927">
      <w:bodyDiv w:val="1"/>
      <w:marLeft w:val="0"/>
      <w:marRight w:val="0"/>
      <w:marTop w:val="0"/>
      <w:marBottom w:val="0"/>
      <w:divBdr>
        <w:top w:val="none" w:sz="0" w:space="0" w:color="auto"/>
        <w:left w:val="none" w:sz="0" w:space="0" w:color="auto"/>
        <w:bottom w:val="none" w:sz="0" w:space="0" w:color="auto"/>
        <w:right w:val="none" w:sz="0" w:space="0" w:color="auto"/>
      </w:divBdr>
    </w:div>
    <w:div w:id="198127200">
      <w:bodyDiv w:val="1"/>
      <w:marLeft w:val="0"/>
      <w:marRight w:val="0"/>
      <w:marTop w:val="0"/>
      <w:marBottom w:val="0"/>
      <w:divBdr>
        <w:top w:val="none" w:sz="0" w:space="0" w:color="auto"/>
        <w:left w:val="none" w:sz="0" w:space="0" w:color="auto"/>
        <w:bottom w:val="none" w:sz="0" w:space="0" w:color="auto"/>
        <w:right w:val="none" w:sz="0" w:space="0" w:color="auto"/>
      </w:divBdr>
    </w:div>
    <w:div w:id="255479878">
      <w:bodyDiv w:val="1"/>
      <w:marLeft w:val="0"/>
      <w:marRight w:val="0"/>
      <w:marTop w:val="0"/>
      <w:marBottom w:val="0"/>
      <w:divBdr>
        <w:top w:val="none" w:sz="0" w:space="0" w:color="auto"/>
        <w:left w:val="none" w:sz="0" w:space="0" w:color="auto"/>
        <w:bottom w:val="none" w:sz="0" w:space="0" w:color="auto"/>
        <w:right w:val="none" w:sz="0" w:space="0" w:color="auto"/>
      </w:divBdr>
    </w:div>
    <w:div w:id="489562974">
      <w:bodyDiv w:val="1"/>
      <w:marLeft w:val="0"/>
      <w:marRight w:val="0"/>
      <w:marTop w:val="0"/>
      <w:marBottom w:val="0"/>
      <w:divBdr>
        <w:top w:val="none" w:sz="0" w:space="0" w:color="auto"/>
        <w:left w:val="none" w:sz="0" w:space="0" w:color="auto"/>
        <w:bottom w:val="none" w:sz="0" w:space="0" w:color="auto"/>
        <w:right w:val="none" w:sz="0" w:space="0" w:color="auto"/>
      </w:divBdr>
      <w:divsChild>
        <w:div w:id="1393239473">
          <w:marLeft w:val="60"/>
          <w:marRight w:val="0"/>
          <w:marTop w:val="0"/>
          <w:marBottom w:val="0"/>
          <w:divBdr>
            <w:top w:val="none" w:sz="0" w:space="0" w:color="auto"/>
            <w:left w:val="none" w:sz="0" w:space="0" w:color="auto"/>
            <w:bottom w:val="none" w:sz="0" w:space="0" w:color="auto"/>
            <w:right w:val="none" w:sz="0" w:space="0" w:color="auto"/>
          </w:divBdr>
          <w:divsChild>
            <w:div w:id="727611733">
              <w:marLeft w:val="0"/>
              <w:marRight w:val="0"/>
              <w:marTop w:val="0"/>
              <w:marBottom w:val="0"/>
              <w:divBdr>
                <w:top w:val="none" w:sz="0" w:space="0" w:color="auto"/>
                <w:left w:val="none" w:sz="0" w:space="0" w:color="auto"/>
                <w:bottom w:val="none" w:sz="0" w:space="0" w:color="auto"/>
                <w:right w:val="none" w:sz="0" w:space="0" w:color="auto"/>
              </w:divBdr>
              <w:divsChild>
                <w:div w:id="64912637">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512230532">
      <w:bodyDiv w:val="1"/>
      <w:marLeft w:val="0"/>
      <w:marRight w:val="0"/>
      <w:marTop w:val="0"/>
      <w:marBottom w:val="0"/>
      <w:divBdr>
        <w:top w:val="none" w:sz="0" w:space="0" w:color="auto"/>
        <w:left w:val="none" w:sz="0" w:space="0" w:color="auto"/>
        <w:bottom w:val="none" w:sz="0" w:space="0" w:color="auto"/>
        <w:right w:val="none" w:sz="0" w:space="0" w:color="auto"/>
      </w:divBdr>
    </w:div>
    <w:div w:id="546837687">
      <w:bodyDiv w:val="1"/>
      <w:marLeft w:val="0"/>
      <w:marRight w:val="0"/>
      <w:marTop w:val="0"/>
      <w:marBottom w:val="0"/>
      <w:divBdr>
        <w:top w:val="none" w:sz="0" w:space="0" w:color="auto"/>
        <w:left w:val="none" w:sz="0" w:space="0" w:color="auto"/>
        <w:bottom w:val="none" w:sz="0" w:space="0" w:color="auto"/>
        <w:right w:val="none" w:sz="0" w:space="0" w:color="auto"/>
      </w:divBdr>
    </w:div>
    <w:div w:id="551111738">
      <w:bodyDiv w:val="1"/>
      <w:marLeft w:val="0"/>
      <w:marRight w:val="0"/>
      <w:marTop w:val="0"/>
      <w:marBottom w:val="0"/>
      <w:divBdr>
        <w:top w:val="none" w:sz="0" w:space="0" w:color="auto"/>
        <w:left w:val="none" w:sz="0" w:space="0" w:color="auto"/>
        <w:bottom w:val="none" w:sz="0" w:space="0" w:color="auto"/>
        <w:right w:val="none" w:sz="0" w:space="0" w:color="auto"/>
      </w:divBdr>
    </w:div>
    <w:div w:id="684209595">
      <w:bodyDiv w:val="1"/>
      <w:marLeft w:val="0"/>
      <w:marRight w:val="0"/>
      <w:marTop w:val="0"/>
      <w:marBottom w:val="0"/>
      <w:divBdr>
        <w:top w:val="none" w:sz="0" w:space="0" w:color="auto"/>
        <w:left w:val="none" w:sz="0" w:space="0" w:color="auto"/>
        <w:bottom w:val="none" w:sz="0" w:space="0" w:color="auto"/>
        <w:right w:val="none" w:sz="0" w:space="0" w:color="auto"/>
      </w:divBdr>
    </w:div>
    <w:div w:id="704404060">
      <w:bodyDiv w:val="1"/>
      <w:marLeft w:val="0"/>
      <w:marRight w:val="0"/>
      <w:marTop w:val="0"/>
      <w:marBottom w:val="0"/>
      <w:divBdr>
        <w:top w:val="none" w:sz="0" w:space="0" w:color="auto"/>
        <w:left w:val="none" w:sz="0" w:space="0" w:color="auto"/>
        <w:bottom w:val="none" w:sz="0" w:space="0" w:color="auto"/>
        <w:right w:val="none" w:sz="0" w:space="0" w:color="auto"/>
      </w:divBdr>
      <w:divsChild>
        <w:div w:id="1500847300">
          <w:marLeft w:val="0"/>
          <w:marRight w:val="0"/>
          <w:marTop w:val="0"/>
          <w:marBottom w:val="0"/>
          <w:divBdr>
            <w:top w:val="none" w:sz="0" w:space="0" w:color="auto"/>
            <w:left w:val="none" w:sz="0" w:space="0" w:color="auto"/>
            <w:bottom w:val="none" w:sz="0" w:space="0" w:color="auto"/>
            <w:right w:val="none" w:sz="0" w:space="0" w:color="auto"/>
          </w:divBdr>
          <w:divsChild>
            <w:div w:id="580990678">
              <w:marLeft w:val="0"/>
              <w:marRight w:val="0"/>
              <w:marTop w:val="0"/>
              <w:marBottom w:val="0"/>
              <w:divBdr>
                <w:top w:val="none" w:sz="0" w:space="0" w:color="auto"/>
                <w:left w:val="none" w:sz="0" w:space="0" w:color="auto"/>
                <w:bottom w:val="none" w:sz="0" w:space="0" w:color="auto"/>
                <w:right w:val="none" w:sz="0" w:space="0" w:color="auto"/>
              </w:divBdr>
              <w:divsChild>
                <w:div w:id="145937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623474">
      <w:bodyDiv w:val="1"/>
      <w:marLeft w:val="0"/>
      <w:marRight w:val="0"/>
      <w:marTop w:val="0"/>
      <w:marBottom w:val="0"/>
      <w:divBdr>
        <w:top w:val="none" w:sz="0" w:space="0" w:color="auto"/>
        <w:left w:val="none" w:sz="0" w:space="0" w:color="auto"/>
        <w:bottom w:val="none" w:sz="0" w:space="0" w:color="auto"/>
        <w:right w:val="none" w:sz="0" w:space="0" w:color="auto"/>
      </w:divBdr>
    </w:div>
    <w:div w:id="800266557">
      <w:bodyDiv w:val="1"/>
      <w:marLeft w:val="0"/>
      <w:marRight w:val="0"/>
      <w:marTop w:val="0"/>
      <w:marBottom w:val="0"/>
      <w:divBdr>
        <w:top w:val="none" w:sz="0" w:space="0" w:color="auto"/>
        <w:left w:val="none" w:sz="0" w:space="0" w:color="auto"/>
        <w:bottom w:val="none" w:sz="0" w:space="0" w:color="auto"/>
        <w:right w:val="none" w:sz="0" w:space="0" w:color="auto"/>
      </w:divBdr>
    </w:div>
    <w:div w:id="962465862">
      <w:bodyDiv w:val="1"/>
      <w:marLeft w:val="0"/>
      <w:marRight w:val="0"/>
      <w:marTop w:val="0"/>
      <w:marBottom w:val="0"/>
      <w:divBdr>
        <w:top w:val="none" w:sz="0" w:space="0" w:color="auto"/>
        <w:left w:val="none" w:sz="0" w:space="0" w:color="auto"/>
        <w:bottom w:val="none" w:sz="0" w:space="0" w:color="auto"/>
        <w:right w:val="none" w:sz="0" w:space="0" w:color="auto"/>
      </w:divBdr>
    </w:div>
    <w:div w:id="973023656">
      <w:bodyDiv w:val="1"/>
      <w:marLeft w:val="0"/>
      <w:marRight w:val="0"/>
      <w:marTop w:val="0"/>
      <w:marBottom w:val="0"/>
      <w:divBdr>
        <w:top w:val="none" w:sz="0" w:space="0" w:color="auto"/>
        <w:left w:val="none" w:sz="0" w:space="0" w:color="auto"/>
        <w:bottom w:val="none" w:sz="0" w:space="0" w:color="auto"/>
        <w:right w:val="none" w:sz="0" w:space="0" w:color="auto"/>
      </w:divBdr>
    </w:div>
    <w:div w:id="975522992">
      <w:bodyDiv w:val="1"/>
      <w:marLeft w:val="0"/>
      <w:marRight w:val="0"/>
      <w:marTop w:val="0"/>
      <w:marBottom w:val="0"/>
      <w:divBdr>
        <w:top w:val="none" w:sz="0" w:space="0" w:color="auto"/>
        <w:left w:val="none" w:sz="0" w:space="0" w:color="auto"/>
        <w:bottom w:val="none" w:sz="0" w:space="0" w:color="auto"/>
        <w:right w:val="none" w:sz="0" w:space="0" w:color="auto"/>
      </w:divBdr>
      <w:divsChild>
        <w:div w:id="624852192">
          <w:marLeft w:val="60"/>
          <w:marRight w:val="0"/>
          <w:marTop w:val="0"/>
          <w:marBottom w:val="0"/>
          <w:divBdr>
            <w:top w:val="none" w:sz="0" w:space="0" w:color="auto"/>
            <w:left w:val="none" w:sz="0" w:space="0" w:color="auto"/>
            <w:bottom w:val="none" w:sz="0" w:space="0" w:color="auto"/>
            <w:right w:val="none" w:sz="0" w:space="0" w:color="auto"/>
          </w:divBdr>
          <w:divsChild>
            <w:div w:id="812454497">
              <w:marLeft w:val="0"/>
              <w:marRight w:val="0"/>
              <w:marTop w:val="0"/>
              <w:marBottom w:val="0"/>
              <w:divBdr>
                <w:top w:val="none" w:sz="0" w:space="0" w:color="auto"/>
                <w:left w:val="none" w:sz="0" w:space="0" w:color="auto"/>
                <w:bottom w:val="none" w:sz="0" w:space="0" w:color="auto"/>
                <w:right w:val="none" w:sz="0" w:space="0" w:color="auto"/>
              </w:divBdr>
              <w:divsChild>
                <w:div w:id="190048162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976958060">
      <w:bodyDiv w:val="1"/>
      <w:marLeft w:val="0"/>
      <w:marRight w:val="0"/>
      <w:marTop w:val="0"/>
      <w:marBottom w:val="0"/>
      <w:divBdr>
        <w:top w:val="none" w:sz="0" w:space="0" w:color="auto"/>
        <w:left w:val="none" w:sz="0" w:space="0" w:color="auto"/>
        <w:bottom w:val="none" w:sz="0" w:space="0" w:color="auto"/>
        <w:right w:val="none" w:sz="0" w:space="0" w:color="auto"/>
      </w:divBdr>
    </w:div>
    <w:div w:id="1000890688">
      <w:bodyDiv w:val="1"/>
      <w:marLeft w:val="0"/>
      <w:marRight w:val="0"/>
      <w:marTop w:val="0"/>
      <w:marBottom w:val="0"/>
      <w:divBdr>
        <w:top w:val="none" w:sz="0" w:space="0" w:color="auto"/>
        <w:left w:val="none" w:sz="0" w:space="0" w:color="auto"/>
        <w:bottom w:val="none" w:sz="0" w:space="0" w:color="auto"/>
        <w:right w:val="none" w:sz="0" w:space="0" w:color="auto"/>
      </w:divBdr>
    </w:div>
    <w:div w:id="1028068266">
      <w:bodyDiv w:val="1"/>
      <w:marLeft w:val="0"/>
      <w:marRight w:val="0"/>
      <w:marTop w:val="0"/>
      <w:marBottom w:val="0"/>
      <w:divBdr>
        <w:top w:val="none" w:sz="0" w:space="0" w:color="auto"/>
        <w:left w:val="none" w:sz="0" w:space="0" w:color="auto"/>
        <w:bottom w:val="none" w:sz="0" w:space="0" w:color="auto"/>
        <w:right w:val="none" w:sz="0" w:space="0" w:color="auto"/>
      </w:divBdr>
    </w:div>
    <w:div w:id="1054474343">
      <w:bodyDiv w:val="1"/>
      <w:marLeft w:val="0"/>
      <w:marRight w:val="0"/>
      <w:marTop w:val="0"/>
      <w:marBottom w:val="0"/>
      <w:divBdr>
        <w:top w:val="none" w:sz="0" w:space="0" w:color="auto"/>
        <w:left w:val="none" w:sz="0" w:space="0" w:color="auto"/>
        <w:bottom w:val="none" w:sz="0" w:space="0" w:color="auto"/>
        <w:right w:val="none" w:sz="0" w:space="0" w:color="auto"/>
      </w:divBdr>
    </w:div>
    <w:div w:id="1067190178">
      <w:bodyDiv w:val="1"/>
      <w:marLeft w:val="0"/>
      <w:marRight w:val="0"/>
      <w:marTop w:val="0"/>
      <w:marBottom w:val="0"/>
      <w:divBdr>
        <w:top w:val="none" w:sz="0" w:space="0" w:color="auto"/>
        <w:left w:val="none" w:sz="0" w:space="0" w:color="auto"/>
        <w:bottom w:val="none" w:sz="0" w:space="0" w:color="auto"/>
        <w:right w:val="none" w:sz="0" w:space="0" w:color="auto"/>
      </w:divBdr>
    </w:div>
    <w:div w:id="1096752621">
      <w:bodyDiv w:val="1"/>
      <w:marLeft w:val="0"/>
      <w:marRight w:val="0"/>
      <w:marTop w:val="0"/>
      <w:marBottom w:val="0"/>
      <w:divBdr>
        <w:top w:val="none" w:sz="0" w:space="0" w:color="auto"/>
        <w:left w:val="none" w:sz="0" w:space="0" w:color="auto"/>
        <w:bottom w:val="none" w:sz="0" w:space="0" w:color="auto"/>
        <w:right w:val="none" w:sz="0" w:space="0" w:color="auto"/>
      </w:divBdr>
    </w:div>
    <w:div w:id="1179613708">
      <w:bodyDiv w:val="1"/>
      <w:marLeft w:val="0"/>
      <w:marRight w:val="0"/>
      <w:marTop w:val="0"/>
      <w:marBottom w:val="0"/>
      <w:divBdr>
        <w:top w:val="none" w:sz="0" w:space="0" w:color="auto"/>
        <w:left w:val="none" w:sz="0" w:space="0" w:color="auto"/>
        <w:bottom w:val="none" w:sz="0" w:space="0" w:color="auto"/>
        <w:right w:val="none" w:sz="0" w:space="0" w:color="auto"/>
      </w:divBdr>
    </w:div>
    <w:div w:id="1181971134">
      <w:bodyDiv w:val="1"/>
      <w:marLeft w:val="0"/>
      <w:marRight w:val="0"/>
      <w:marTop w:val="0"/>
      <w:marBottom w:val="0"/>
      <w:divBdr>
        <w:top w:val="none" w:sz="0" w:space="0" w:color="auto"/>
        <w:left w:val="none" w:sz="0" w:space="0" w:color="auto"/>
        <w:bottom w:val="none" w:sz="0" w:space="0" w:color="auto"/>
        <w:right w:val="none" w:sz="0" w:space="0" w:color="auto"/>
      </w:divBdr>
    </w:div>
    <w:div w:id="1216743897">
      <w:bodyDiv w:val="1"/>
      <w:marLeft w:val="0"/>
      <w:marRight w:val="0"/>
      <w:marTop w:val="0"/>
      <w:marBottom w:val="0"/>
      <w:divBdr>
        <w:top w:val="none" w:sz="0" w:space="0" w:color="auto"/>
        <w:left w:val="none" w:sz="0" w:space="0" w:color="auto"/>
        <w:bottom w:val="none" w:sz="0" w:space="0" w:color="auto"/>
        <w:right w:val="none" w:sz="0" w:space="0" w:color="auto"/>
      </w:divBdr>
    </w:div>
    <w:div w:id="1262910895">
      <w:bodyDiv w:val="1"/>
      <w:marLeft w:val="0"/>
      <w:marRight w:val="0"/>
      <w:marTop w:val="0"/>
      <w:marBottom w:val="0"/>
      <w:divBdr>
        <w:top w:val="none" w:sz="0" w:space="0" w:color="auto"/>
        <w:left w:val="none" w:sz="0" w:space="0" w:color="auto"/>
        <w:bottom w:val="none" w:sz="0" w:space="0" w:color="auto"/>
        <w:right w:val="none" w:sz="0" w:space="0" w:color="auto"/>
      </w:divBdr>
    </w:div>
    <w:div w:id="1389920128">
      <w:bodyDiv w:val="1"/>
      <w:marLeft w:val="0"/>
      <w:marRight w:val="0"/>
      <w:marTop w:val="0"/>
      <w:marBottom w:val="0"/>
      <w:divBdr>
        <w:top w:val="none" w:sz="0" w:space="0" w:color="auto"/>
        <w:left w:val="none" w:sz="0" w:space="0" w:color="auto"/>
        <w:bottom w:val="none" w:sz="0" w:space="0" w:color="auto"/>
        <w:right w:val="none" w:sz="0" w:space="0" w:color="auto"/>
      </w:divBdr>
    </w:div>
    <w:div w:id="1460299406">
      <w:bodyDiv w:val="1"/>
      <w:marLeft w:val="0"/>
      <w:marRight w:val="0"/>
      <w:marTop w:val="0"/>
      <w:marBottom w:val="0"/>
      <w:divBdr>
        <w:top w:val="none" w:sz="0" w:space="0" w:color="auto"/>
        <w:left w:val="none" w:sz="0" w:space="0" w:color="auto"/>
        <w:bottom w:val="none" w:sz="0" w:space="0" w:color="auto"/>
        <w:right w:val="none" w:sz="0" w:space="0" w:color="auto"/>
      </w:divBdr>
    </w:div>
    <w:div w:id="1487091034">
      <w:bodyDiv w:val="1"/>
      <w:marLeft w:val="0"/>
      <w:marRight w:val="0"/>
      <w:marTop w:val="0"/>
      <w:marBottom w:val="0"/>
      <w:divBdr>
        <w:top w:val="none" w:sz="0" w:space="0" w:color="auto"/>
        <w:left w:val="none" w:sz="0" w:space="0" w:color="auto"/>
        <w:bottom w:val="none" w:sz="0" w:space="0" w:color="auto"/>
        <w:right w:val="none" w:sz="0" w:space="0" w:color="auto"/>
      </w:divBdr>
    </w:div>
    <w:div w:id="1663386219">
      <w:bodyDiv w:val="1"/>
      <w:marLeft w:val="0"/>
      <w:marRight w:val="0"/>
      <w:marTop w:val="0"/>
      <w:marBottom w:val="0"/>
      <w:divBdr>
        <w:top w:val="none" w:sz="0" w:space="0" w:color="auto"/>
        <w:left w:val="none" w:sz="0" w:space="0" w:color="auto"/>
        <w:bottom w:val="none" w:sz="0" w:space="0" w:color="auto"/>
        <w:right w:val="none" w:sz="0" w:space="0" w:color="auto"/>
      </w:divBdr>
    </w:div>
    <w:div w:id="1737820094">
      <w:bodyDiv w:val="1"/>
      <w:marLeft w:val="0"/>
      <w:marRight w:val="0"/>
      <w:marTop w:val="0"/>
      <w:marBottom w:val="0"/>
      <w:divBdr>
        <w:top w:val="none" w:sz="0" w:space="0" w:color="auto"/>
        <w:left w:val="none" w:sz="0" w:space="0" w:color="auto"/>
        <w:bottom w:val="none" w:sz="0" w:space="0" w:color="auto"/>
        <w:right w:val="none" w:sz="0" w:space="0" w:color="auto"/>
      </w:divBdr>
    </w:div>
    <w:div w:id="1769734244">
      <w:bodyDiv w:val="1"/>
      <w:marLeft w:val="0"/>
      <w:marRight w:val="0"/>
      <w:marTop w:val="0"/>
      <w:marBottom w:val="0"/>
      <w:divBdr>
        <w:top w:val="none" w:sz="0" w:space="0" w:color="auto"/>
        <w:left w:val="none" w:sz="0" w:space="0" w:color="auto"/>
        <w:bottom w:val="none" w:sz="0" w:space="0" w:color="auto"/>
        <w:right w:val="none" w:sz="0" w:space="0" w:color="auto"/>
      </w:divBdr>
    </w:div>
    <w:div w:id="1777098101">
      <w:bodyDiv w:val="1"/>
      <w:marLeft w:val="0"/>
      <w:marRight w:val="0"/>
      <w:marTop w:val="0"/>
      <w:marBottom w:val="0"/>
      <w:divBdr>
        <w:top w:val="none" w:sz="0" w:space="0" w:color="auto"/>
        <w:left w:val="none" w:sz="0" w:space="0" w:color="auto"/>
        <w:bottom w:val="none" w:sz="0" w:space="0" w:color="auto"/>
        <w:right w:val="none" w:sz="0" w:space="0" w:color="auto"/>
      </w:divBdr>
    </w:div>
    <w:div w:id="1954096003">
      <w:bodyDiv w:val="1"/>
      <w:marLeft w:val="0"/>
      <w:marRight w:val="0"/>
      <w:marTop w:val="0"/>
      <w:marBottom w:val="0"/>
      <w:divBdr>
        <w:top w:val="none" w:sz="0" w:space="0" w:color="auto"/>
        <w:left w:val="none" w:sz="0" w:space="0" w:color="auto"/>
        <w:bottom w:val="none" w:sz="0" w:space="0" w:color="auto"/>
        <w:right w:val="none" w:sz="0" w:space="0" w:color="auto"/>
      </w:divBdr>
      <w:divsChild>
        <w:div w:id="167527286">
          <w:marLeft w:val="0"/>
          <w:marRight w:val="0"/>
          <w:marTop w:val="0"/>
          <w:marBottom w:val="0"/>
          <w:divBdr>
            <w:top w:val="none" w:sz="0" w:space="0" w:color="auto"/>
            <w:left w:val="none" w:sz="0" w:space="0" w:color="auto"/>
            <w:bottom w:val="none" w:sz="0" w:space="0" w:color="auto"/>
            <w:right w:val="none" w:sz="0" w:space="0" w:color="auto"/>
          </w:divBdr>
        </w:div>
        <w:div w:id="570846769">
          <w:marLeft w:val="0"/>
          <w:marRight w:val="0"/>
          <w:marTop w:val="0"/>
          <w:marBottom w:val="0"/>
          <w:divBdr>
            <w:top w:val="none" w:sz="0" w:space="0" w:color="auto"/>
            <w:left w:val="none" w:sz="0" w:space="0" w:color="auto"/>
            <w:bottom w:val="none" w:sz="0" w:space="0" w:color="auto"/>
            <w:right w:val="none" w:sz="0" w:space="0" w:color="auto"/>
          </w:divBdr>
        </w:div>
      </w:divsChild>
    </w:div>
    <w:div w:id="209527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4B2EFF-F511-4312-B46A-E99D1CAAC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387</Words>
  <Characters>193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Neel</vt:lpstr>
    </vt:vector>
  </TitlesOfParts>
  <Company>UBS AG</Company>
  <LinksUpToDate>false</LinksUpToDate>
  <CharactersWithSpaces>22651</CharactersWithSpaces>
  <SharedDoc>false</SharedDoc>
  <HLinks>
    <vt:vector size="6" baseType="variant">
      <vt:variant>
        <vt:i4>524404</vt:i4>
      </vt:variant>
      <vt:variant>
        <vt:i4>0</vt:i4>
      </vt:variant>
      <vt:variant>
        <vt:i4>0</vt:i4>
      </vt:variant>
      <vt:variant>
        <vt:i4>5</vt:i4>
      </vt:variant>
      <vt:variant>
        <vt:lpwstr>mailto:raju@cnet-globa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l</dc:title>
  <dc:subject>Resume</dc:subject>
  <dc:creator>Raveen</dc:creator>
  <cp:lastModifiedBy>atul</cp:lastModifiedBy>
  <cp:revision>2</cp:revision>
  <cp:lastPrinted>2006-05-10T18:38:00Z</cp:lastPrinted>
  <dcterms:created xsi:type="dcterms:W3CDTF">2019-07-25T18:42:00Z</dcterms:created>
  <dcterms:modified xsi:type="dcterms:W3CDTF">2019-07-25T18:42:00Z</dcterms:modified>
</cp:coreProperties>
</file>